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622C" w14:textId="33F1040F" w:rsidR="00D13066" w:rsidRPr="007E4551" w:rsidRDefault="00D13066" w:rsidP="007E4551">
      <w:pPr>
        <w:pStyle w:val="Heading1"/>
        <w:contextualSpacing w:val="0"/>
      </w:pPr>
      <w:proofErr w:type="spellStart"/>
      <w:r w:rsidRPr="007E4551">
        <w:t>Erişilebilir</w:t>
      </w:r>
      <w:proofErr w:type="spellEnd"/>
      <w:r w:rsidRPr="007E4551">
        <w:t xml:space="preserve"> </w:t>
      </w:r>
      <w:proofErr w:type="spellStart"/>
      <w:r w:rsidRPr="007E4551">
        <w:t>Görsel-İşitsel</w:t>
      </w:r>
      <w:proofErr w:type="spellEnd"/>
      <w:r w:rsidRPr="007E4551">
        <w:t xml:space="preserve"> </w:t>
      </w:r>
      <w:proofErr w:type="spellStart"/>
      <w:r w:rsidRPr="007E4551">
        <w:t>İçerik</w:t>
      </w:r>
      <w:proofErr w:type="spellEnd"/>
      <w:r w:rsidRPr="007E4551">
        <w:t xml:space="preserve"> </w:t>
      </w:r>
      <w:proofErr w:type="spellStart"/>
      <w:r w:rsidRPr="007E4551">
        <w:t>Oluşturma</w:t>
      </w:r>
      <w:proofErr w:type="spellEnd"/>
    </w:p>
    <w:p w14:paraId="3E563365" w14:textId="7B623F20" w:rsidR="003B58B5" w:rsidRPr="007E4551" w:rsidRDefault="00C007E7" w:rsidP="0036127B">
      <w:pPr>
        <w:pStyle w:val="Heading2"/>
      </w:pPr>
      <w:proofErr w:type="spellStart"/>
      <w:r w:rsidRPr="007E4551">
        <w:t>Gerekçe</w:t>
      </w:r>
      <w:proofErr w:type="spellEnd"/>
    </w:p>
    <w:p w14:paraId="46C32588" w14:textId="521EB3F9" w:rsidR="009F40B8" w:rsidRPr="007E4551" w:rsidRDefault="00B66146" w:rsidP="00BE4CA7">
      <w:pPr>
        <w:rPr>
          <w:rFonts w:ascii="Arial" w:eastAsia="Arial" w:hAnsi="Arial" w:cs="Arial"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sz w:val="32"/>
          <w:szCs w:val="32"/>
        </w:rPr>
        <w:t>Engell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CD3B34" w:rsidRPr="007E4551">
        <w:rPr>
          <w:rFonts w:ascii="Arial" w:eastAsia="Arial" w:hAnsi="Arial" w:cs="Arial"/>
          <w:sz w:val="32"/>
          <w:szCs w:val="32"/>
        </w:rPr>
        <w:t>bireyle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ün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nüfusunu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tahmine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üzd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16'sını </w:t>
      </w:r>
      <w:r w:rsidR="00CD3B34" w:rsidRPr="007E4551">
        <w:rPr>
          <w:rFonts w:ascii="Arial" w:eastAsia="Arial" w:hAnsi="Arial" w:cs="Arial"/>
          <w:sz w:val="32"/>
          <w:szCs w:val="32"/>
        </w:rPr>
        <w:t>(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aklaşı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1,3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milya</w:t>
      </w:r>
      <w:r w:rsidR="008F5137" w:rsidRPr="007E4551">
        <w:rPr>
          <w:rFonts w:ascii="Arial" w:eastAsia="Arial" w:hAnsi="Arial" w:cs="Arial"/>
          <w:sz w:val="32"/>
          <w:szCs w:val="32"/>
        </w:rPr>
        <w:t>rını</w:t>
      </w:r>
      <w:proofErr w:type="spellEnd"/>
      <w:r w:rsidR="00CD3B34" w:rsidRPr="007E4551">
        <w:rPr>
          <w:rFonts w:ascii="Arial" w:eastAsia="Arial" w:hAnsi="Arial" w:cs="Arial"/>
          <w:sz w:val="32"/>
          <w:szCs w:val="32"/>
        </w:rPr>
        <w:t>)</w:t>
      </w:r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temsil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de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ünyadak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üyü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azınlı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grubudu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. </w:t>
      </w:r>
      <w:proofErr w:type="spellStart"/>
      <w:r w:rsidR="00BF6FE3" w:rsidRPr="007E4551">
        <w:rPr>
          <w:rFonts w:ascii="Arial" w:eastAsia="Arial" w:hAnsi="Arial" w:cs="Arial"/>
          <w:sz w:val="32"/>
          <w:szCs w:val="32"/>
        </w:rPr>
        <w:t>Engelli</w:t>
      </w:r>
      <w:proofErr w:type="spellEnd"/>
      <w:r w:rsidR="00BF6FE3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BF6FE3" w:rsidRPr="007E4551">
        <w:rPr>
          <w:rFonts w:ascii="Arial" w:eastAsia="Arial" w:hAnsi="Arial" w:cs="Arial"/>
          <w:sz w:val="32"/>
          <w:szCs w:val="32"/>
        </w:rPr>
        <w:t>bireylerin</w:t>
      </w:r>
      <w:proofErr w:type="spellEnd"/>
      <w:r w:rsidR="00BF6FE3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BF6FE3" w:rsidRPr="007E4551">
        <w:rPr>
          <w:rFonts w:ascii="Arial" w:eastAsia="Arial" w:hAnsi="Arial" w:cs="Arial"/>
          <w:sz w:val="32"/>
          <w:szCs w:val="32"/>
        </w:rPr>
        <w:t>y</w:t>
      </w:r>
      <w:r w:rsidRPr="007E4551">
        <w:rPr>
          <w:rFonts w:ascii="Arial" w:eastAsia="Arial" w:hAnsi="Arial" w:cs="Arial"/>
          <w:sz w:val="32"/>
          <w:szCs w:val="32"/>
        </w:rPr>
        <w:t>aklaşı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üzd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80'i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çalışm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1525A8" w:rsidRPr="007E4551">
        <w:rPr>
          <w:rFonts w:ascii="Arial" w:eastAsia="Arial" w:hAnsi="Arial" w:cs="Arial"/>
          <w:sz w:val="32"/>
          <w:szCs w:val="32"/>
        </w:rPr>
        <w:t>yaş</w:t>
      </w:r>
      <w:proofErr w:type="spellEnd"/>
      <w:r w:rsidR="001525A8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1525A8" w:rsidRPr="007E4551">
        <w:rPr>
          <w:rFonts w:ascii="Arial" w:eastAsia="Arial" w:hAnsi="Arial" w:cs="Arial"/>
          <w:sz w:val="32"/>
          <w:szCs w:val="32"/>
        </w:rPr>
        <w:t>aralığındadı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. </w:t>
      </w:r>
      <w:r w:rsidR="00A47FC1" w:rsidRPr="007E4551">
        <w:rPr>
          <w:rFonts w:ascii="Arial" w:eastAsia="Arial" w:hAnsi="Arial" w:cs="Arial"/>
          <w:sz w:val="32"/>
          <w:szCs w:val="32"/>
        </w:rPr>
        <w:t xml:space="preserve">Bu </w:t>
      </w:r>
      <w:proofErr w:type="spellStart"/>
      <w:r w:rsidR="00A47FC1" w:rsidRPr="007E4551">
        <w:rPr>
          <w:rFonts w:ascii="Arial" w:eastAsia="Arial" w:hAnsi="Arial" w:cs="Arial"/>
          <w:sz w:val="32"/>
          <w:szCs w:val="32"/>
        </w:rPr>
        <w:t>nedenle</w:t>
      </w:r>
      <w:proofErr w:type="spellEnd"/>
      <w:r w:rsidR="00A47FC1" w:rsidRPr="007E4551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="00A47FC1" w:rsidRPr="007E4551">
        <w:rPr>
          <w:rFonts w:ascii="Arial" w:eastAsia="Arial" w:hAnsi="Arial" w:cs="Arial"/>
          <w:sz w:val="32"/>
          <w:szCs w:val="32"/>
        </w:rPr>
        <w:t>m</w:t>
      </w:r>
      <w:r w:rsidRPr="007E4551">
        <w:rPr>
          <w:rFonts w:ascii="Arial" w:eastAsia="Arial" w:hAnsi="Arial" w:cs="Arial"/>
          <w:sz w:val="32"/>
          <w:szCs w:val="32"/>
        </w:rPr>
        <w:t>ed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araçlarını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hayatımızd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öneml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er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olduğu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üşünüldüğünd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ngell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ireyle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çi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oğru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rişilebil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med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çeriğini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sağlanmasın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456D9C" w:rsidRPr="007E4551">
        <w:rPr>
          <w:rFonts w:ascii="Arial" w:eastAsia="Arial" w:hAnsi="Arial" w:cs="Arial"/>
          <w:sz w:val="32"/>
          <w:szCs w:val="32"/>
        </w:rPr>
        <w:t>görsel</w:t>
      </w:r>
      <w:proofErr w:type="spellEnd"/>
      <w:r w:rsidR="00456D9C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456D9C" w:rsidRPr="007E4551">
        <w:rPr>
          <w:rFonts w:ascii="Arial" w:eastAsia="Arial" w:hAnsi="Arial" w:cs="Arial"/>
          <w:sz w:val="32"/>
          <w:szCs w:val="32"/>
        </w:rPr>
        <w:t>içeriklerin</w:t>
      </w:r>
      <w:proofErr w:type="spellEnd"/>
      <w:r w:rsidR="00456D9C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hazırlı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aşamasınd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önceli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rilmelid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. </w:t>
      </w:r>
      <w:r w:rsidR="00AD0218" w:rsidRPr="007E4551">
        <w:rPr>
          <w:rFonts w:ascii="Arial" w:eastAsia="Arial" w:hAnsi="Arial" w:cs="Arial"/>
          <w:sz w:val="32"/>
          <w:szCs w:val="32"/>
        </w:rPr>
        <w:t xml:space="preserve">Bu </w:t>
      </w:r>
      <w:proofErr w:type="spellStart"/>
      <w:r w:rsidR="00AD0218" w:rsidRPr="007E4551">
        <w:rPr>
          <w:rFonts w:ascii="Arial" w:eastAsia="Arial" w:hAnsi="Arial" w:cs="Arial"/>
          <w:sz w:val="32"/>
          <w:szCs w:val="32"/>
        </w:rPr>
        <w:t>amaç</w:t>
      </w:r>
      <w:proofErr w:type="spellEnd"/>
      <w:r w:rsidR="00AD0218"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AD0218" w:rsidRPr="007E4551">
        <w:rPr>
          <w:rFonts w:ascii="Arial" w:eastAsia="Arial" w:hAnsi="Arial" w:cs="Arial"/>
          <w:sz w:val="32"/>
          <w:szCs w:val="32"/>
        </w:rPr>
        <w:t>doğrultusund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rişilebilirli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ngelliliğ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ahil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tm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çabaları</w:t>
      </w:r>
      <w:r w:rsidR="00E9228F" w:rsidRPr="007E4551">
        <w:rPr>
          <w:rFonts w:ascii="Arial" w:eastAsia="Arial" w:hAnsi="Arial" w:cs="Arial"/>
          <w:sz w:val="32"/>
          <w:szCs w:val="32"/>
        </w:rPr>
        <w:t>n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günlü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çalışmala</w:t>
      </w:r>
      <w:r w:rsidR="00E9228F" w:rsidRPr="007E4551">
        <w:rPr>
          <w:rFonts w:ascii="Arial" w:eastAsia="Arial" w:hAnsi="Arial" w:cs="Arial"/>
          <w:sz w:val="32"/>
          <w:szCs w:val="32"/>
        </w:rPr>
        <w:t>r</w:t>
      </w:r>
      <w:r w:rsidRPr="007E4551">
        <w:rPr>
          <w:rFonts w:ascii="Arial" w:eastAsia="Arial" w:hAnsi="Arial" w:cs="Arial"/>
          <w:sz w:val="32"/>
          <w:szCs w:val="32"/>
        </w:rPr>
        <w:t>d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kolayc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rehberli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tme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rişilebil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görsel-işitsel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çeri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hazırlanırke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kullanılma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üzer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E9228F" w:rsidRPr="007E4551">
        <w:rPr>
          <w:rFonts w:ascii="Arial" w:eastAsia="Arial" w:hAnsi="Arial" w:cs="Arial"/>
          <w:sz w:val="32"/>
          <w:szCs w:val="32"/>
        </w:rPr>
        <w:t>bu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kontrol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listes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hazırlanmıştı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>.</w:t>
      </w:r>
    </w:p>
    <w:p w14:paraId="3F79FD1C" w14:textId="77777777" w:rsidR="00883882" w:rsidRPr="007E4551" w:rsidRDefault="00883882" w:rsidP="0036127B">
      <w:pPr>
        <w:pStyle w:val="Heading2"/>
      </w:pPr>
      <w:proofErr w:type="spellStart"/>
      <w:r w:rsidRPr="007E4551">
        <w:t>Anahtar</w:t>
      </w:r>
      <w:proofErr w:type="spellEnd"/>
      <w:r w:rsidRPr="007E4551">
        <w:t xml:space="preserve"> </w:t>
      </w:r>
      <w:proofErr w:type="spellStart"/>
      <w:r w:rsidRPr="007E4551">
        <w:t>terminoloji</w:t>
      </w:r>
      <w:proofErr w:type="spellEnd"/>
      <w:r w:rsidRPr="007E4551">
        <w:t xml:space="preserve"> </w:t>
      </w:r>
      <w:proofErr w:type="spellStart"/>
      <w:r w:rsidRPr="007E4551">
        <w:t>ve</w:t>
      </w:r>
      <w:proofErr w:type="spellEnd"/>
      <w:r w:rsidRPr="007E4551">
        <w:t xml:space="preserve"> </w:t>
      </w:r>
      <w:proofErr w:type="spellStart"/>
      <w:r w:rsidRPr="007E4551">
        <w:t>tanımlar</w:t>
      </w:r>
      <w:proofErr w:type="spellEnd"/>
    </w:p>
    <w:p w14:paraId="5AD59C0D" w14:textId="77777777" w:rsidR="00312CF3" w:rsidRPr="007E4551" w:rsidRDefault="00312CF3" w:rsidP="007E4551">
      <w:pPr>
        <w:pStyle w:val="NormalWeb"/>
        <w:spacing w:before="0" w:beforeAutospacing="0" w:after="480" w:afterAutospacing="0" w:line="276" w:lineRule="auto"/>
        <w:rPr>
          <w:rFonts w:ascii="Arial" w:hAnsi="Arial" w:cs="Arial"/>
          <w:sz w:val="32"/>
          <w:szCs w:val="32"/>
        </w:rPr>
      </w:pP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Erişilebilirlik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>:</w:t>
      </w:r>
      <w:r w:rsidRPr="007E4551">
        <w:rPr>
          <w:rFonts w:ascii="Arial" w:hAnsi="Arial" w:cs="Arial"/>
          <w:sz w:val="32"/>
          <w:szCs w:val="32"/>
        </w:rPr>
        <w:t xml:space="preserve"> Hem </w:t>
      </w:r>
      <w:r w:rsidRPr="007E4551">
        <w:rPr>
          <w:rFonts w:ascii="Arial" w:hAnsi="Arial" w:cs="Arial"/>
          <w:sz w:val="32"/>
          <w:szCs w:val="32"/>
          <w:lang w:val="tr-TR"/>
        </w:rPr>
        <w:t xml:space="preserve">fiziksel yapıların </w:t>
      </w:r>
      <w:r w:rsidRPr="007E4551">
        <w:rPr>
          <w:rFonts w:ascii="Arial" w:hAnsi="Arial" w:cs="Arial"/>
          <w:sz w:val="32"/>
          <w:szCs w:val="32"/>
        </w:rPr>
        <w:t xml:space="preserve">hem de </w:t>
      </w:r>
      <w:proofErr w:type="spellStart"/>
      <w:r w:rsidRPr="007E4551">
        <w:rPr>
          <w:rFonts w:ascii="Arial" w:hAnsi="Arial" w:cs="Arial"/>
          <w:sz w:val="32"/>
          <w:szCs w:val="32"/>
        </w:rPr>
        <w:t>bilgin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mümkü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olduğunc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geniş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grup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ns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arafınd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ullanılabilmes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rişilebilmes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erecesin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enmektedi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. </w:t>
      </w:r>
      <w:proofErr w:type="spellStart"/>
      <w:r w:rsidRPr="007E4551">
        <w:rPr>
          <w:rFonts w:ascii="Arial" w:hAnsi="Arial" w:cs="Arial"/>
          <w:sz w:val="32"/>
          <w:szCs w:val="32"/>
        </w:rPr>
        <w:t>Erişilebilirli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engell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eyler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ağımsız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yaşamalar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oplum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tam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şit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olara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atılmalar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ç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ö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oşuldu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. </w:t>
      </w:r>
      <w:proofErr w:type="spellStart"/>
      <w:r w:rsidRPr="007E4551">
        <w:rPr>
          <w:rFonts w:ascii="Arial" w:hAnsi="Arial" w:cs="Arial"/>
          <w:sz w:val="32"/>
          <w:szCs w:val="32"/>
        </w:rPr>
        <w:t>Fiziks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çevrey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ulaşım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bilg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letişim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eknolojiler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sistemler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halk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açı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halk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sunul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iğe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esisler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hizmetler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rişim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sağlanmad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engell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lastRenderedPageBreak/>
        <w:t>bireyler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end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oplumların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atılım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adın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şit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fırsatlar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sahip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olmalar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mümkü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eğildir</w:t>
      </w:r>
      <w:proofErr w:type="spellEnd"/>
      <w:r w:rsidRPr="007E4551">
        <w:rPr>
          <w:rStyle w:val="FootnoteReference"/>
          <w:rFonts w:ascii="Arial" w:eastAsiaTheme="majorEastAsia" w:hAnsi="Arial" w:cs="Arial"/>
          <w:sz w:val="32"/>
          <w:szCs w:val="32"/>
        </w:rPr>
        <w:footnoteReference w:id="2"/>
      </w:r>
      <w:r w:rsidRPr="007E4551">
        <w:rPr>
          <w:rFonts w:ascii="Arial" w:hAnsi="Arial" w:cs="Arial"/>
          <w:sz w:val="32"/>
          <w:szCs w:val="32"/>
        </w:rPr>
        <w:t xml:space="preserve">. </w:t>
      </w:r>
    </w:p>
    <w:p w14:paraId="4FD09209" w14:textId="77777777" w:rsidR="00312CF3" w:rsidRPr="007E4551" w:rsidRDefault="00312CF3" w:rsidP="007E4551">
      <w:pPr>
        <w:pStyle w:val="NormalWeb"/>
        <w:spacing w:before="0" w:beforeAutospacing="0" w:after="480" w:afterAutospacing="0" w:line="276" w:lineRule="auto"/>
        <w:ind w:right="544"/>
        <w:rPr>
          <w:rFonts w:ascii="Arial" w:hAnsi="Arial" w:cs="Arial"/>
          <w:sz w:val="32"/>
          <w:szCs w:val="32"/>
        </w:rPr>
      </w:pP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Yardımcı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teknoloji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>:</w:t>
      </w:r>
      <w:r w:rsidRPr="007E4551">
        <w:rPr>
          <w:rFonts w:ascii="Arial" w:hAnsi="Arial" w:cs="Arial"/>
          <w:sz w:val="32"/>
          <w:szCs w:val="32"/>
        </w:rPr>
        <w:t xml:space="preserve"> Özel </w:t>
      </w:r>
      <w:proofErr w:type="spellStart"/>
      <w:r w:rsidRPr="007E4551">
        <w:rPr>
          <w:rFonts w:ascii="Arial" w:hAnsi="Arial" w:cs="Arial"/>
          <w:sz w:val="32"/>
          <w:szCs w:val="32"/>
        </w:rPr>
        <w:t>ihtiyaçlar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ngeller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ol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eyler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şlevs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yeteneklerin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oruma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artırma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yileştirme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ç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ullanıl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herhang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lg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letişim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eknolojis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ürü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cihaz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ekipm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lgil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hizmet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enmektedir</w:t>
      </w:r>
      <w:proofErr w:type="spellEnd"/>
      <w:r w:rsidRPr="007E4551">
        <w:rPr>
          <w:rStyle w:val="FootnoteReference"/>
          <w:rFonts w:ascii="Arial" w:eastAsiaTheme="majorEastAsia" w:hAnsi="Arial" w:cs="Arial"/>
          <w:sz w:val="32"/>
          <w:szCs w:val="32"/>
        </w:rPr>
        <w:footnoteReference w:id="3"/>
      </w:r>
      <w:r w:rsidRPr="007E4551">
        <w:rPr>
          <w:rFonts w:ascii="Arial" w:hAnsi="Arial" w:cs="Arial"/>
          <w:sz w:val="32"/>
          <w:szCs w:val="32"/>
        </w:rPr>
        <w:t xml:space="preserve">. </w:t>
      </w:r>
    </w:p>
    <w:p w14:paraId="0F7F5204" w14:textId="77777777" w:rsidR="00312CF3" w:rsidRPr="007E4551" w:rsidRDefault="00312CF3" w:rsidP="007E4551">
      <w:pPr>
        <w:pStyle w:val="NormalWeb"/>
        <w:spacing w:before="0" w:beforeAutospacing="0" w:after="480" w:afterAutospacing="0" w:line="276" w:lineRule="auto"/>
        <w:ind w:right="544"/>
        <w:rPr>
          <w:rFonts w:ascii="Arial" w:hAnsi="Arial" w:cs="Arial"/>
          <w:sz w:val="32"/>
          <w:szCs w:val="32"/>
        </w:rPr>
      </w:pP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Engelli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bireyler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>:</w:t>
      </w:r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iğe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eylerl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şit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oşulla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altınd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oplum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tam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tk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i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şekild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atılımlarını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önünd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ng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eşki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de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uzu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sürel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fiziks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zihins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düşüns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da </w:t>
      </w:r>
      <w:proofErr w:type="spellStart"/>
      <w:r w:rsidRPr="007E4551">
        <w:rPr>
          <w:rFonts w:ascii="Arial" w:hAnsi="Arial" w:cs="Arial"/>
          <w:sz w:val="32"/>
          <w:szCs w:val="32"/>
        </w:rPr>
        <w:t>algısa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ozukluğu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bulun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işileri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çermektedir</w:t>
      </w:r>
      <w:proofErr w:type="spellEnd"/>
      <w:r w:rsidRPr="007E4551">
        <w:rPr>
          <w:rStyle w:val="FootnoteReference"/>
          <w:rFonts w:ascii="Arial" w:eastAsiaTheme="majorEastAsia" w:hAnsi="Arial" w:cs="Arial"/>
          <w:sz w:val="32"/>
          <w:szCs w:val="32"/>
        </w:rPr>
        <w:footnoteReference w:id="4"/>
      </w:r>
      <w:r w:rsidRPr="007E4551">
        <w:rPr>
          <w:rFonts w:ascii="Arial" w:hAnsi="Arial" w:cs="Arial"/>
          <w:sz w:val="32"/>
          <w:szCs w:val="32"/>
        </w:rPr>
        <w:t>.</w:t>
      </w:r>
    </w:p>
    <w:p w14:paraId="227A28C4" w14:textId="053AB5C1" w:rsidR="00312CF3" w:rsidRPr="007E4551" w:rsidRDefault="00312CF3" w:rsidP="007E4551">
      <w:pPr>
        <w:pStyle w:val="NormalWeb"/>
        <w:spacing w:before="0" w:beforeAutospacing="0" w:after="480" w:afterAutospacing="0" w:line="276" w:lineRule="auto"/>
        <w:ind w:right="544"/>
        <w:rPr>
          <w:sz w:val="32"/>
          <w:szCs w:val="32"/>
        </w:rPr>
      </w:pP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Makul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 xml:space="preserve"> d</w:t>
      </w:r>
      <w:r w:rsidRPr="007E4551">
        <w:rPr>
          <w:rFonts w:ascii="Arial" w:hAnsi="Arial" w:cs="Arial"/>
          <w:b/>
          <w:bCs/>
          <w:sz w:val="32"/>
          <w:szCs w:val="32"/>
          <w:lang w:val="tr-TR"/>
        </w:rPr>
        <w:t>üzenleme</w:t>
      </w:r>
      <w:r w:rsidRPr="007E4551">
        <w:rPr>
          <w:rFonts w:ascii="Arial" w:hAnsi="Arial" w:cs="Arial"/>
          <w:b/>
          <w:bCs/>
          <w:sz w:val="32"/>
          <w:szCs w:val="32"/>
        </w:rPr>
        <w:t>:</w:t>
      </w:r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ngellileri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nsa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haklarını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temel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özgürlüklerin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tam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iğe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ireylerl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şit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şekild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kullanmasını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unlarda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ararlanmasını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sağlama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üzer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elirl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urumd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htiyaç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uyula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ölçüsüz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ya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aşırı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yü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getirmeye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gerekl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uygun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eğişiklik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düzenlemeleri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ifade</w:t>
      </w:r>
      <w:proofErr w:type="spellEnd"/>
      <w:r w:rsidRPr="007E4551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sz w:val="32"/>
          <w:szCs w:val="32"/>
        </w:rPr>
        <w:t>eder</w:t>
      </w:r>
      <w:proofErr w:type="spellEnd"/>
      <w:r w:rsidRPr="007E4551">
        <w:rPr>
          <w:rStyle w:val="FootnoteReference"/>
          <w:rFonts w:ascii="Arial" w:eastAsia="Arial" w:hAnsi="Arial" w:cs="Arial"/>
          <w:sz w:val="32"/>
          <w:szCs w:val="32"/>
        </w:rPr>
        <w:footnoteReference w:id="5"/>
      </w:r>
      <w:r w:rsidRPr="007E4551">
        <w:rPr>
          <w:rFonts w:ascii="Arial" w:eastAsia="Arial" w:hAnsi="Arial" w:cs="Arial"/>
          <w:sz w:val="32"/>
          <w:szCs w:val="32"/>
        </w:rPr>
        <w:t>.</w:t>
      </w:r>
      <w:r w:rsidRPr="007E4551">
        <w:rPr>
          <w:sz w:val="32"/>
          <w:szCs w:val="32"/>
        </w:rPr>
        <w:t xml:space="preserve"> </w:t>
      </w:r>
    </w:p>
    <w:p w14:paraId="2802D402" w14:textId="71D8C62D" w:rsidR="004A5514" w:rsidRPr="000104AA" w:rsidRDefault="00312CF3" w:rsidP="000104AA">
      <w:pPr>
        <w:pStyle w:val="NormalWeb"/>
        <w:spacing w:before="0" w:beforeAutospacing="0" w:after="480" w:afterAutospacing="0" w:line="276" w:lineRule="auto"/>
        <w:ind w:right="544"/>
        <w:rPr>
          <w:rFonts w:ascii="Arial" w:hAnsi="Arial" w:cs="Arial"/>
          <w:sz w:val="32"/>
          <w:szCs w:val="32"/>
        </w:rPr>
      </w:pP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Evrensel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b/>
          <w:bCs/>
          <w:sz w:val="32"/>
          <w:szCs w:val="32"/>
        </w:rPr>
        <w:t>tasarım</w:t>
      </w:r>
      <w:proofErr w:type="spellEnd"/>
      <w:r w:rsidRPr="007E4551">
        <w:rPr>
          <w:rFonts w:ascii="Arial" w:hAnsi="Arial" w:cs="Arial"/>
          <w:b/>
          <w:bCs/>
          <w:sz w:val="32"/>
          <w:szCs w:val="32"/>
        </w:rPr>
        <w:t>:</w:t>
      </w:r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Ürünler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ortamları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programları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hizmetleri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uyarlama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vey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özel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asarım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htiyaç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uymad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, </w:t>
      </w:r>
      <w:proofErr w:type="spellStart"/>
      <w:r w:rsidRPr="007E4551">
        <w:rPr>
          <w:rFonts w:ascii="Arial" w:hAnsi="Arial" w:cs="Arial"/>
          <w:sz w:val="32"/>
          <w:szCs w:val="32"/>
        </w:rPr>
        <w:t>mümkü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ol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e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apsamlı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ölçüd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üm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insanlar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arafından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kullanılabilecek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şekilde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tasarlanmasına</w:t>
      </w:r>
      <w:proofErr w:type="spellEnd"/>
      <w:r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7E4551">
        <w:rPr>
          <w:rFonts w:ascii="Arial" w:hAnsi="Arial" w:cs="Arial"/>
          <w:sz w:val="32"/>
          <w:szCs w:val="32"/>
        </w:rPr>
        <w:t>denmektedir</w:t>
      </w:r>
      <w:proofErr w:type="spellEnd"/>
      <w:r w:rsidRPr="007E4551">
        <w:rPr>
          <w:rStyle w:val="FootnoteReference"/>
          <w:rFonts w:ascii="Arial" w:eastAsiaTheme="majorEastAsia" w:hAnsi="Arial" w:cs="Arial"/>
          <w:sz w:val="32"/>
          <w:szCs w:val="32"/>
        </w:rPr>
        <w:footnoteReference w:id="6"/>
      </w:r>
      <w:r w:rsidRPr="007E4551">
        <w:rPr>
          <w:rFonts w:ascii="Arial" w:hAnsi="Arial" w:cs="Arial"/>
          <w:sz w:val="32"/>
          <w:szCs w:val="32"/>
        </w:rPr>
        <w:t xml:space="preserve">. </w:t>
      </w:r>
    </w:p>
    <w:p w14:paraId="66DCCFD8" w14:textId="77777777" w:rsidR="000104AA" w:rsidRDefault="000104AA" w:rsidP="000104AA">
      <w:pPr>
        <w:pStyle w:val="Heading2"/>
      </w:pPr>
      <w:r w:rsidRPr="000104AA">
        <w:lastRenderedPageBreak/>
        <w:t xml:space="preserve">Her </w:t>
      </w:r>
      <w:proofErr w:type="spellStart"/>
      <w:r w:rsidRPr="000104AA">
        <w:t>Tematik</w:t>
      </w:r>
      <w:proofErr w:type="spellEnd"/>
      <w:r w:rsidRPr="000104AA">
        <w:t xml:space="preserve"> </w:t>
      </w:r>
      <w:proofErr w:type="spellStart"/>
      <w:r w:rsidRPr="000104AA">
        <w:t>Konuyu</w:t>
      </w:r>
      <w:proofErr w:type="spellEnd"/>
      <w:r w:rsidRPr="000104AA">
        <w:t xml:space="preserve"> </w:t>
      </w:r>
      <w:proofErr w:type="spellStart"/>
      <w:r w:rsidRPr="000104AA">
        <w:t>Uygulamaya</w:t>
      </w:r>
      <w:proofErr w:type="spellEnd"/>
      <w:r w:rsidRPr="000104AA">
        <w:t xml:space="preserve"> </w:t>
      </w:r>
      <w:proofErr w:type="spellStart"/>
      <w:r w:rsidRPr="000104AA">
        <w:t>İlişkin</w:t>
      </w:r>
      <w:proofErr w:type="spellEnd"/>
      <w:r w:rsidRPr="000104AA">
        <w:t xml:space="preserve"> </w:t>
      </w:r>
      <w:proofErr w:type="spellStart"/>
      <w:r w:rsidRPr="000104AA">
        <w:t>Standartlar</w:t>
      </w:r>
      <w:proofErr w:type="spellEnd"/>
      <w:r w:rsidRPr="000104AA">
        <w:t>/</w:t>
      </w:r>
      <w:proofErr w:type="spellStart"/>
      <w:r w:rsidRPr="000104AA">
        <w:t>Eylemler</w:t>
      </w:r>
      <w:proofErr w:type="spellEnd"/>
    </w:p>
    <w:p w14:paraId="2EAF1AE7" w14:textId="77777777" w:rsidR="000104AA" w:rsidRDefault="000104AA" w:rsidP="000104AA">
      <w:pPr>
        <w:pStyle w:val="Heading3"/>
      </w:pPr>
      <w:proofErr w:type="spellStart"/>
      <w:r w:rsidRPr="000104AA">
        <w:t>Resimli</w:t>
      </w:r>
      <w:proofErr w:type="spellEnd"/>
      <w:r w:rsidRPr="000104AA">
        <w:t xml:space="preserve"> </w:t>
      </w:r>
      <w:proofErr w:type="spellStart"/>
      <w:r w:rsidRPr="000104AA">
        <w:t>Açıklama</w:t>
      </w:r>
      <w:proofErr w:type="spellEnd"/>
      <w:r w:rsidRPr="000104AA">
        <w:t xml:space="preserve"> </w:t>
      </w:r>
      <w:proofErr w:type="spellStart"/>
      <w:r w:rsidRPr="000104AA">
        <w:t>Biçimleri</w:t>
      </w:r>
      <w:proofErr w:type="spellEnd"/>
    </w:p>
    <w:p w14:paraId="2C3F4EBE" w14:textId="3913263F" w:rsidR="00D411AC" w:rsidRPr="007E4551" w:rsidRDefault="00D411AC" w:rsidP="0036127B">
      <w:pPr>
        <w:pStyle w:val="Heading4"/>
      </w:pPr>
      <w:proofErr w:type="spellStart"/>
      <w:r w:rsidRPr="007E4551">
        <w:t>Alternatif</w:t>
      </w:r>
      <w:proofErr w:type="spellEnd"/>
      <w:r w:rsidRPr="007E4551">
        <w:t xml:space="preserve"> </w:t>
      </w:r>
      <w:proofErr w:type="spellStart"/>
      <w:r w:rsidRPr="007E4551">
        <w:t>Metinler</w:t>
      </w:r>
      <w:proofErr w:type="spellEnd"/>
    </w:p>
    <w:p w14:paraId="120E6D2F" w14:textId="1AD99584" w:rsidR="00023F24" w:rsidRPr="007E4551" w:rsidRDefault="00023F24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7E4551">
        <w:rPr>
          <w:rFonts w:ascii="Arial" w:eastAsia="Arial" w:hAnsi="Arial" w:cs="Arial"/>
          <w:bCs/>
          <w:sz w:val="32"/>
          <w:szCs w:val="32"/>
        </w:rPr>
        <w:t xml:space="preserve">Basit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le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ullanılır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4E7F6CC1" w14:textId="3844F095" w:rsidR="00023F24" w:rsidRPr="007E4551" w:rsidRDefault="00023F24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Resimler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metinse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çıklamasın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un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. Bu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met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se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ara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izlenmişt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nca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m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ngell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kuyucu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kr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kuyucusunu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ullanırke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sel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arşılaştığınd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alt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met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yükse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es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kunacaktı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0905CD04" w14:textId="37971D3E" w:rsidR="00023F24" w:rsidRPr="007E4551" w:rsidRDefault="00023F24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lternatif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met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kr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kuyucu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ıs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C378E6" w:rsidRPr="007E4551">
        <w:rPr>
          <w:rFonts w:ascii="Arial" w:eastAsia="Arial" w:hAnsi="Arial" w:cs="Arial"/>
          <w:bCs/>
          <w:sz w:val="32"/>
          <w:szCs w:val="32"/>
        </w:rPr>
        <w:t>okuyacağı</w:t>
      </w:r>
      <w:proofErr w:type="spellEnd"/>
      <w:r w:rsidR="00C378E6"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C378E6" w:rsidRPr="007E4551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125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arakter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çmemelid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20BA720A" w14:textId="2D61EC45" w:rsidR="00985D72" w:rsidRPr="007E4551" w:rsidRDefault="00985D72" w:rsidP="0036127B">
      <w:pPr>
        <w:pStyle w:val="Heading4"/>
      </w:pPr>
      <w:proofErr w:type="spellStart"/>
      <w:r w:rsidRPr="007E4551">
        <w:t>Uzun</w:t>
      </w:r>
      <w:proofErr w:type="spellEnd"/>
      <w:r w:rsidRPr="007E4551">
        <w:t xml:space="preserve"> </w:t>
      </w:r>
      <w:proofErr w:type="spellStart"/>
      <w:r w:rsidR="00F64AB9" w:rsidRPr="007E4551">
        <w:t>Görüntü</w:t>
      </w:r>
      <w:proofErr w:type="spellEnd"/>
      <w:r w:rsidRPr="007E4551">
        <w:t xml:space="preserve"> </w:t>
      </w:r>
      <w:proofErr w:type="spellStart"/>
      <w:r w:rsidRPr="007E4551">
        <w:t>Açıklaması</w:t>
      </w:r>
      <w:proofErr w:type="spellEnd"/>
    </w:p>
    <w:p w14:paraId="53702C09" w14:textId="26BC24B9" w:rsidR="00E714A0" w:rsidRPr="007E4551" w:rsidRDefault="00E714A0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Tablo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rafikle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harita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="00D807CB" w:rsidRPr="007E4551">
        <w:rPr>
          <w:rFonts w:ascii="Arial" w:eastAsia="Arial" w:hAnsi="Arial" w:cs="Arial"/>
          <w:bCs/>
          <w:sz w:val="32"/>
          <w:szCs w:val="32"/>
        </w:rPr>
        <w:t>şema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armaşı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ler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ullanılır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115624FF" w14:textId="1CD95AD5" w:rsidR="00E714A0" w:rsidRPr="007E4551" w:rsidRDefault="00E714A0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7E4551">
        <w:rPr>
          <w:rFonts w:ascii="Arial" w:eastAsia="Arial" w:hAnsi="Arial" w:cs="Arial"/>
          <w:bCs/>
          <w:sz w:val="32"/>
          <w:szCs w:val="32"/>
        </w:rPr>
        <w:t xml:space="preserve">Bir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resm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kaç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paragraft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uzu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abile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yrıntıl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met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çıklamasıdı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40D2423A" w14:textId="6D8F1F99" w:rsidR="00E714A0" w:rsidRPr="007E4551" w:rsidRDefault="00E714A0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Tablo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listele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diğe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öğeler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çerebilir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321B42BD" w14:textId="11FCE0A5" w:rsidR="002736D9" w:rsidRPr="007E4551" w:rsidRDefault="00B26FA3" w:rsidP="0036127B">
      <w:pPr>
        <w:pStyle w:val="Heading4"/>
      </w:pPr>
      <w:proofErr w:type="spellStart"/>
      <w:r w:rsidRPr="007E4551">
        <w:t>Görüntü</w:t>
      </w:r>
      <w:proofErr w:type="spellEnd"/>
      <w:r w:rsidRPr="007E4551">
        <w:t xml:space="preserve"> </w:t>
      </w:r>
      <w:proofErr w:type="spellStart"/>
      <w:r w:rsidRPr="007E4551">
        <w:t>Alt</w:t>
      </w:r>
      <w:r w:rsidR="00BE2F07" w:rsidRPr="007E4551">
        <w:t>yazısı</w:t>
      </w:r>
      <w:proofErr w:type="spellEnd"/>
    </w:p>
    <w:p w14:paraId="4A614C48" w14:textId="7676378D" w:rsidR="00BE2F07" w:rsidRPr="007E4551" w:rsidRDefault="00BE2F07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lastRenderedPageBreak/>
        <w:t>Fotoğraf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hakkınd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ek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lg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ağlay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nü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leşenid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11B85162" w14:textId="55EA208E" w:rsidR="00BE2F07" w:rsidRPr="007E4551" w:rsidRDefault="00BE2F07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yü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ısac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tanımlayabil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y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nü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aynağ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hakkınd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ağlamsa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lg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rebil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6716CD4E" w14:textId="075DAB49" w:rsidR="00BE2F07" w:rsidRPr="007E4551" w:rsidRDefault="00BE2F07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nellik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yü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yrıntıl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ara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tanımlamaz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unu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yerin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likt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F16701" w:rsidRPr="007E4551">
        <w:rPr>
          <w:rFonts w:ascii="Arial" w:eastAsia="Arial" w:hAnsi="Arial" w:cs="Arial"/>
          <w:bCs/>
          <w:sz w:val="32"/>
          <w:szCs w:val="32"/>
        </w:rPr>
        <w:t>kullanılı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4CBCFEE8" w14:textId="0E785A00" w:rsidR="00BE2F07" w:rsidRPr="007E4551" w:rsidRDefault="00BE2F07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rişilebilirli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öz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onusu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duğund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ltyazı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steğ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ağlıdır</w:t>
      </w:r>
      <w:proofErr w:type="spellEnd"/>
      <w:r w:rsidR="00F16701" w:rsidRPr="007E4551">
        <w:rPr>
          <w:rFonts w:ascii="Arial" w:eastAsia="Arial" w:hAnsi="Arial" w:cs="Arial"/>
          <w:bCs/>
          <w:sz w:val="32"/>
          <w:szCs w:val="32"/>
        </w:rPr>
        <w:t>.</w:t>
      </w:r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F16701" w:rsidRPr="007E4551">
        <w:rPr>
          <w:rFonts w:ascii="Arial" w:eastAsia="Arial" w:hAnsi="Arial" w:cs="Arial"/>
          <w:bCs/>
          <w:sz w:val="32"/>
          <w:szCs w:val="32"/>
        </w:rPr>
        <w:t>Fakat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üntü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çıklamalar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F16701" w:rsidRPr="007E4551">
        <w:rPr>
          <w:rFonts w:ascii="Arial" w:eastAsia="Arial" w:hAnsi="Arial" w:cs="Arial"/>
          <w:bCs/>
          <w:sz w:val="32"/>
          <w:szCs w:val="32"/>
        </w:rPr>
        <w:t>isteğe</w:t>
      </w:r>
      <w:proofErr w:type="spellEnd"/>
      <w:r w:rsidR="00F16701"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F16701" w:rsidRPr="007E4551">
        <w:rPr>
          <w:rFonts w:ascii="Arial" w:eastAsia="Arial" w:hAnsi="Arial" w:cs="Arial"/>
          <w:bCs/>
          <w:sz w:val="32"/>
          <w:szCs w:val="32"/>
        </w:rPr>
        <w:t>bağlı</w:t>
      </w:r>
      <w:proofErr w:type="spellEnd"/>
      <w:r w:rsidR="00F16701"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değild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7422CD6A" w14:textId="1DD76294" w:rsidR="0062469A" w:rsidRPr="007E4551" w:rsidRDefault="0062469A" w:rsidP="0036127B">
      <w:pPr>
        <w:pStyle w:val="Heading4"/>
      </w:pPr>
      <w:proofErr w:type="spellStart"/>
      <w:r w:rsidRPr="007E4551">
        <w:t>Dekoratif</w:t>
      </w:r>
      <w:proofErr w:type="spellEnd"/>
      <w:r w:rsidRPr="007E4551">
        <w:t xml:space="preserve"> </w:t>
      </w:r>
      <w:proofErr w:type="spellStart"/>
      <w:r w:rsidRPr="007E4551">
        <w:t>Görüntüler</w:t>
      </w:r>
      <w:proofErr w:type="spellEnd"/>
    </w:p>
    <w:p w14:paraId="1CC0F6CF" w14:textId="79711D1C" w:rsidR="00F42C0F" w:rsidRPr="007E4551" w:rsidRDefault="00F42C0F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macı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rselliğ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liştirme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öneml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lg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ktarmaya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rafiklerd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31C931F3" w14:textId="66137C9A" w:rsidR="00F42C0F" w:rsidRPr="007E4551" w:rsidRDefault="00F42C0F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nellikl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tarif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dilmeler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rekmez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605948F0" w14:textId="5AF046A7" w:rsidR="00F42C0F" w:rsidRPr="007E4551" w:rsidRDefault="00F42C0F" w:rsidP="00BE4CA7">
      <w:pPr>
        <w:pStyle w:val="ListParagraph"/>
        <w:numPr>
          <w:ilvl w:val="0"/>
          <w:numId w:val="44"/>
        </w:numPr>
        <w:spacing w:after="120"/>
        <w:ind w:left="709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İstisna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öneml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labilece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okuyucular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ağlamsa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lg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rebilecek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logola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resimler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içer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.</w:t>
      </w:r>
    </w:p>
    <w:p w14:paraId="5C7CB0D4" w14:textId="2F251523" w:rsidR="00AF2A2C" w:rsidRPr="007E4551" w:rsidRDefault="006B772D" w:rsidP="0036127B">
      <w:pPr>
        <w:pStyle w:val="Heading2"/>
      </w:pPr>
      <w:proofErr w:type="spellStart"/>
      <w:r w:rsidRPr="007E4551">
        <w:t>Görüntü</w:t>
      </w:r>
      <w:proofErr w:type="spellEnd"/>
      <w:r w:rsidRPr="007E4551">
        <w:t xml:space="preserve"> </w:t>
      </w:r>
      <w:proofErr w:type="spellStart"/>
      <w:r w:rsidRPr="007E4551">
        <w:t>Açıklaması</w:t>
      </w:r>
      <w:proofErr w:type="spellEnd"/>
      <w:r w:rsidRPr="007E4551">
        <w:t xml:space="preserve"> </w:t>
      </w:r>
      <w:proofErr w:type="spellStart"/>
      <w:r w:rsidRPr="007E4551">
        <w:t>Yazma</w:t>
      </w:r>
      <w:proofErr w:type="spellEnd"/>
      <w:r w:rsidR="002E16B4" w:rsidRPr="007E4551">
        <w:t xml:space="preserve"> </w:t>
      </w:r>
      <w:proofErr w:type="spellStart"/>
      <w:r w:rsidR="00D0241A" w:rsidRPr="007E4551">
        <w:t>Kılavuz</w:t>
      </w:r>
      <w:r w:rsidR="002E16B4" w:rsidRPr="007E4551">
        <w:t>u</w:t>
      </w:r>
      <w:proofErr w:type="spellEnd"/>
    </w:p>
    <w:p w14:paraId="7B008DCB" w14:textId="326866CD" w:rsidR="00CF1554" w:rsidRPr="007E4551" w:rsidRDefault="00DA24BA" w:rsidP="0036127B">
      <w:pPr>
        <w:pStyle w:val="Heading3"/>
      </w:pPr>
      <w:r w:rsidRPr="007E4551">
        <w:t xml:space="preserve">Sade </w:t>
      </w:r>
      <w:proofErr w:type="spellStart"/>
      <w:r w:rsidRPr="007E4551">
        <w:t>Yapı</w:t>
      </w:r>
      <w:proofErr w:type="spellEnd"/>
    </w:p>
    <w:p w14:paraId="36DFACEA" w14:textId="51C42A14" w:rsidR="003054F6" w:rsidRPr="009664CF" w:rsidRDefault="00DA24BA" w:rsidP="00153210">
      <w:pPr>
        <w:pStyle w:val="ListParagraph"/>
        <w:numPr>
          <w:ilvl w:val="0"/>
          <w:numId w:val="50"/>
        </w:numPr>
        <w:spacing w:before="240"/>
        <w:ind w:left="720" w:hanging="720"/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9664CF">
        <w:rPr>
          <w:rFonts w:ascii="Arial" w:eastAsia="Arial" w:hAnsi="Arial" w:cs="Arial"/>
          <w:bCs/>
          <w:sz w:val="32"/>
          <w:szCs w:val="32"/>
        </w:rPr>
        <w:t>Sade</w:t>
      </w:r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yapıya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sahip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açıklamalar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yazın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(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genelden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özele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gidin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belirli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ayrıntıları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açıklamadan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önce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görsele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genel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bakış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6F11B9" w:rsidRPr="009664CF">
        <w:rPr>
          <w:rFonts w:ascii="Arial" w:eastAsia="Arial" w:hAnsi="Arial" w:cs="Arial"/>
          <w:bCs/>
          <w:sz w:val="32"/>
          <w:szCs w:val="32"/>
        </w:rPr>
        <w:t>sağlayın</w:t>
      </w:r>
      <w:proofErr w:type="spellEnd"/>
      <w:r w:rsidR="006F11B9" w:rsidRPr="009664CF">
        <w:rPr>
          <w:rFonts w:ascii="Arial" w:eastAsia="Arial" w:hAnsi="Arial" w:cs="Arial"/>
          <w:bCs/>
          <w:sz w:val="32"/>
          <w:szCs w:val="32"/>
        </w:rPr>
        <w:t>)</w:t>
      </w:r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271E0D7A" w14:textId="61D03EA3" w:rsidR="006F11B9" w:rsidRPr="009664CF" w:rsidRDefault="006F11B9" w:rsidP="00153210">
      <w:pPr>
        <w:pStyle w:val="ListParagraph"/>
        <w:numPr>
          <w:ilvl w:val="0"/>
          <w:numId w:val="50"/>
        </w:numPr>
        <w:ind w:left="720" w:hanging="7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lastRenderedPageBreak/>
        <w:t>Görüntüyü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parçalarına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ayırın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açıklama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mantıklı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olacak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şekilde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düzenleyin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>.</w:t>
      </w:r>
    </w:p>
    <w:p w14:paraId="2A3926DA" w14:textId="282CD8C8" w:rsidR="006F11B9" w:rsidRPr="007E4551" w:rsidRDefault="006F11B9" w:rsidP="0036127B">
      <w:pPr>
        <w:pStyle w:val="Heading4"/>
      </w:pPr>
      <w:proofErr w:type="spellStart"/>
      <w:r w:rsidRPr="007E4551">
        <w:t>Neler</w:t>
      </w:r>
      <w:proofErr w:type="spellEnd"/>
      <w:r w:rsidRPr="007E4551">
        <w:t xml:space="preserve"> Dahil </w:t>
      </w:r>
      <w:proofErr w:type="spellStart"/>
      <w:r w:rsidRPr="007E4551">
        <w:t>Edilmelidir</w:t>
      </w:r>
      <w:proofErr w:type="spellEnd"/>
      <w:r w:rsidRPr="007E4551">
        <w:t xml:space="preserve">? </w:t>
      </w:r>
    </w:p>
    <w:p w14:paraId="31CD8257" w14:textId="544849E6" w:rsidR="004A5128" w:rsidRPr="009664CF" w:rsidRDefault="004A5128" w:rsidP="009664CF">
      <w:pPr>
        <w:pStyle w:val="ListParagraph"/>
        <w:numPr>
          <w:ilvl w:val="0"/>
          <w:numId w:val="51"/>
        </w:numPr>
        <w:ind w:left="0" w:firstLine="0"/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9664CF">
        <w:rPr>
          <w:rFonts w:ascii="Arial" w:eastAsia="Arial" w:hAnsi="Arial" w:cs="Arial"/>
          <w:bCs/>
          <w:sz w:val="32"/>
          <w:szCs w:val="32"/>
        </w:rPr>
        <w:t xml:space="preserve">Bu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görüntüyü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görme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engelli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bireye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anlattığınızı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hayal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edin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>:</w:t>
      </w:r>
    </w:p>
    <w:p w14:paraId="1696392F" w14:textId="372705F6" w:rsidR="00D23F53" w:rsidRPr="007E4551" w:rsidRDefault="00D23F53" w:rsidP="00153210">
      <w:pPr>
        <w:pStyle w:val="ListParagraph"/>
        <w:numPr>
          <w:ilvl w:val="0"/>
          <w:numId w:val="51"/>
        </w:numPr>
        <w:spacing w:after="240"/>
        <w:ind w:left="0" w:firstLine="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önünüzdek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836419" w:rsidRPr="007E4551">
        <w:rPr>
          <w:rFonts w:ascii="Arial" w:eastAsia="Arial" w:hAnsi="Arial" w:cs="Arial"/>
          <w:bCs/>
          <w:sz w:val="32"/>
          <w:szCs w:val="32"/>
        </w:rPr>
        <w:t>durum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ne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proofErr w:type="gramStart"/>
      <w:r w:rsidRPr="007E4551">
        <w:rPr>
          <w:rFonts w:ascii="Arial" w:eastAsia="Arial" w:hAnsi="Arial" w:cs="Arial"/>
          <w:bCs/>
          <w:sz w:val="32"/>
          <w:szCs w:val="32"/>
        </w:rPr>
        <w:t>bakış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;</w:t>
      </w:r>
      <w:proofErr w:type="gramEnd"/>
    </w:p>
    <w:p w14:paraId="1C1C8755" w14:textId="0108E653" w:rsidR="00D23F53" w:rsidRPr="007E4551" w:rsidRDefault="00D23F53" w:rsidP="009664CF">
      <w:pPr>
        <w:pStyle w:val="ListParagraph"/>
        <w:numPr>
          <w:ilvl w:val="0"/>
          <w:numId w:val="52"/>
        </w:numPr>
        <w:spacing w:after="1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nered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proofErr w:type="gramStart"/>
      <w:r w:rsidRPr="007E4551">
        <w:rPr>
          <w:rFonts w:ascii="Arial" w:eastAsia="Arial" w:hAnsi="Arial" w:cs="Arial"/>
          <w:bCs/>
          <w:sz w:val="32"/>
          <w:szCs w:val="32"/>
        </w:rPr>
        <w:t>geçiyo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;</w:t>
      </w:r>
      <w:proofErr w:type="gramEnd"/>
    </w:p>
    <w:p w14:paraId="4CC2B973" w14:textId="77777777" w:rsidR="00D23F53" w:rsidRPr="007E4551" w:rsidRDefault="00D23F53" w:rsidP="009664CF">
      <w:pPr>
        <w:pStyle w:val="ListParagraph"/>
        <w:numPr>
          <w:ilvl w:val="0"/>
          <w:numId w:val="52"/>
        </w:numPr>
        <w:spacing w:after="1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kim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proofErr w:type="gramStart"/>
      <w:r w:rsidRPr="007E4551">
        <w:rPr>
          <w:rFonts w:ascii="Arial" w:eastAsia="Arial" w:hAnsi="Arial" w:cs="Arial"/>
          <w:bCs/>
          <w:sz w:val="32"/>
          <w:szCs w:val="32"/>
        </w:rPr>
        <w:t>mevcut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;</w:t>
      </w:r>
      <w:proofErr w:type="gramEnd"/>
    </w:p>
    <w:p w14:paraId="194A92B8" w14:textId="65515C99" w:rsidR="00D23F53" w:rsidRPr="007E4551" w:rsidRDefault="00D23F53" w:rsidP="009664CF">
      <w:pPr>
        <w:pStyle w:val="ListParagraph"/>
        <w:numPr>
          <w:ilvl w:val="0"/>
          <w:numId w:val="52"/>
        </w:numPr>
        <w:spacing w:after="1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hang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ylemlerin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uygulanmakta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proofErr w:type="gramStart"/>
      <w:r w:rsidRPr="007E4551">
        <w:rPr>
          <w:rFonts w:ascii="Arial" w:eastAsia="Arial" w:hAnsi="Arial" w:cs="Arial"/>
          <w:bCs/>
          <w:sz w:val="32"/>
          <w:szCs w:val="32"/>
        </w:rPr>
        <w:t>olduğu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>;</w:t>
      </w:r>
      <w:proofErr w:type="gramEnd"/>
    </w:p>
    <w:p w14:paraId="44B87221" w14:textId="3C9C8F71" w:rsidR="00D23F53" w:rsidRPr="007E4551" w:rsidRDefault="00D23F53" w:rsidP="009664CF">
      <w:pPr>
        <w:pStyle w:val="ListParagraph"/>
        <w:numPr>
          <w:ilvl w:val="0"/>
          <w:numId w:val="52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nasıl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ne zaman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erçekleştiğ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göz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önüne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alınmalıdır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7966F589" w14:textId="58D5D2BA" w:rsidR="003054F6" w:rsidRPr="009664CF" w:rsidRDefault="00F61C28" w:rsidP="00153210">
      <w:pPr>
        <w:pStyle w:val="ListParagraph"/>
        <w:numPr>
          <w:ilvl w:val="0"/>
          <w:numId w:val="51"/>
        </w:numPr>
        <w:spacing w:after="120"/>
        <w:ind w:left="720" w:hanging="720"/>
        <w:rPr>
          <w:rFonts w:ascii="Arial" w:eastAsia="Arial" w:hAnsi="Arial" w:cs="Arial"/>
          <w:bCs/>
          <w:sz w:val="32"/>
          <w:szCs w:val="32"/>
          <w:lang w:val="tr-TR"/>
        </w:rPr>
      </w:pP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Görsel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açıklamasına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nelerin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dahil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edileceğini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seçmek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“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Kullanıcı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bu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görsel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olmadan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içeriği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algılayabilecek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mi?”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sorusu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9664CF">
        <w:rPr>
          <w:rFonts w:ascii="Arial" w:eastAsia="Arial" w:hAnsi="Arial" w:cs="Arial"/>
          <w:bCs/>
          <w:sz w:val="32"/>
          <w:szCs w:val="32"/>
        </w:rPr>
        <w:t>baz</w:t>
      </w:r>
      <w:proofErr w:type="spellEnd"/>
      <w:r w:rsidRPr="009664CF">
        <w:rPr>
          <w:rFonts w:ascii="Arial" w:eastAsia="Arial" w:hAnsi="Arial" w:cs="Arial"/>
          <w:bCs/>
          <w:sz w:val="32"/>
          <w:szCs w:val="32"/>
        </w:rPr>
        <w:t xml:space="preserve"> a</w:t>
      </w:r>
      <w:r w:rsidR="00E85113" w:rsidRPr="009664CF">
        <w:rPr>
          <w:rFonts w:ascii="Arial" w:eastAsia="Arial" w:hAnsi="Arial" w:cs="Arial"/>
          <w:bCs/>
          <w:sz w:val="32"/>
          <w:szCs w:val="32"/>
        </w:rPr>
        <w:t>l</w:t>
      </w:r>
      <w:r w:rsidR="00E85113" w:rsidRPr="009664CF">
        <w:rPr>
          <w:rFonts w:ascii="Arial" w:eastAsia="Arial" w:hAnsi="Arial" w:cs="Arial"/>
          <w:bCs/>
          <w:sz w:val="32"/>
          <w:szCs w:val="32"/>
          <w:lang w:val="tr-TR"/>
        </w:rPr>
        <w:t>ınmalıdır.</w:t>
      </w:r>
    </w:p>
    <w:p w14:paraId="011A4DE4" w14:textId="2FEC9942" w:rsidR="00695833" w:rsidRPr="007E4551" w:rsidRDefault="00695833" w:rsidP="0036127B">
      <w:pPr>
        <w:pStyle w:val="Heading4"/>
      </w:pPr>
      <w:proofErr w:type="spellStart"/>
      <w:r w:rsidRPr="007E4551">
        <w:t>Tablolar</w:t>
      </w:r>
      <w:proofErr w:type="spellEnd"/>
      <w:r w:rsidRPr="007E4551">
        <w:t>/</w:t>
      </w:r>
      <w:proofErr w:type="spellStart"/>
      <w:r w:rsidRPr="007E4551">
        <w:t>Grafikler</w:t>
      </w:r>
      <w:proofErr w:type="spellEnd"/>
    </w:p>
    <w:p w14:paraId="68C93A3F" w14:textId="1F2674A6" w:rsidR="003054F6" w:rsidRPr="00153210" w:rsidRDefault="00381A51" w:rsidP="00153210">
      <w:pPr>
        <w:pStyle w:val="ListParagraph"/>
        <w:numPr>
          <w:ilvl w:val="0"/>
          <w:numId w:val="60"/>
        </w:numPr>
        <w:spacing w:after="240"/>
        <w:ind w:left="720" w:hanging="7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enel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akış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unarak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aşlayı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örselleştirm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ürü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hakkınd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ilg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rin</w:t>
      </w:r>
      <w:proofErr w:type="spellEnd"/>
      <w:r w:rsidR="005F0E90">
        <w:rPr>
          <w:rFonts w:ascii="Arial" w:eastAsia="Arial" w:hAnsi="Arial" w:cs="Arial"/>
          <w:bCs/>
          <w:sz w:val="32"/>
          <w:szCs w:val="32"/>
        </w:rPr>
        <w:t>:</w:t>
      </w:r>
    </w:p>
    <w:p w14:paraId="0ACC66EB" w14:textId="3FC53944" w:rsidR="003054F6" w:rsidRPr="007E4551" w:rsidRDefault="00381A51" w:rsidP="00153210">
      <w:pPr>
        <w:pStyle w:val="ListParagraph"/>
        <w:numPr>
          <w:ilvl w:val="0"/>
          <w:numId w:val="64"/>
        </w:numPr>
        <w:spacing w:after="120"/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ksenlerdeki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etiketler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5E950BA7" w14:textId="0C32B97A" w:rsidR="003054F6" w:rsidRPr="007E4551" w:rsidRDefault="00381A51" w:rsidP="00153210">
      <w:pPr>
        <w:pStyle w:val="ListParagraph"/>
        <w:numPr>
          <w:ilvl w:val="0"/>
          <w:numId w:val="64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atır</w:t>
      </w:r>
      <w:proofErr w:type="spellEnd"/>
      <w:r w:rsidRPr="007E4551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7E4551">
        <w:rPr>
          <w:rFonts w:ascii="Arial" w:eastAsia="Arial" w:hAnsi="Arial" w:cs="Arial"/>
          <w:bCs/>
          <w:sz w:val="32"/>
          <w:szCs w:val="32"/>
        </w:rPr>
        <w:t>sayısı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5CC6418E" w14:textId="110233A6" w:rsidR="003054F6" w:rsidRPr="00153210" w:rsidRDefault="00702E2B" w:rsidP="00153210">
      <w:pPr>
        <w:pStyle w:val="ListParagraph"/>
        <w:numPr>
          <w:ilvl w:val="0"/>
          <w:numId w:val="60"/>
        </w:numPr>
        <w:spacing w:before="240" w:after="120"/>
        <w:ind w:left="0" w:firstLine="0"/>
        <w:rPr>
          <w:rFonts w:ascii="Arial" w:eastAsia="Arial" w:hAnsi="Arial" w:cs="Arial"/>
          <w:bCs/>
          <w:sz w:val="32"/>
          <w:szCs w:val="32"/>
          <w:highlight w:val="yellow"/>
        </w:rPr>
      </w:pP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elirl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çizgiler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şeklin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anımlayarak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ayrıntılar</w:t>
      </w:r>
      <w:r w:rsidR="003819CD" w:rsidRPr="00153210">
        <w:rPr>
          <w:rFonts w:ascii="Arial" w:eastAsia="Arial" w:hAnsi="Arial" w:cs="Arial"/>
          <w:bCs/>
          <w:sz w:val="32"/>
          <w:szCs w:val="32"/>
        </w:rPr>
        <w:t>ı</w:t>
      </w:r>
      <w:proofErr w:type="spellEnd"/>
      <w:r w:rsidR="003819CD"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3819CD" w:rsidRPr="00153210">
        <w:rPr>
          <w:rFonts w:ascii="Arial" w:eastAsia="Arial" w:hAnsi="Arial" w:cs="Arial"/>
          <w:bCs/>
          <w:sz w:val="32"/>
          <w:szCs w:val="32"/>
        </w:rPr>
        <w:t>belirtin</w:t>
      </w:r>
      <w:proofErr w:type="spellEnd"/>
      <w:r w:rsidR="00153210">
        <w:rPr>
          <w:rFonts w:ascii="Arial" w:eastAsia="Arial" w:hAnsi="Arial" w:cs="Arial"/>
          <w:bCs/>
          <w:sz w:val="32"/>
          <w:szCs w:val="32"/>
        </w:rPr>
        <w:t>.</w:t>
      </w:r>
    </w:p>
    <w:p w14:paraId="160D8DCF" w14:textId="294046B4" w:rsidR="00F61FF1" w:rsidRPr="007E4551" w:rsidRDefault="00F61FF1" w:rsidP="0036127B">
      <w:pPr>
        <w:pStyle w:val="Heading2"/>
      </w:pPr>
      <w:r w:rsidRPr="007E4551">
        <w:lastRenderedPageBreak/>
        <w:t xml:space="preserve">Video </w:t>
      </w:r>
      <w:proofErr w:type="spellStart"/>
      <w:r w:rsidR="00A24E88" w:rsidRPr="007E4551">
        <w:t>Altyazı</w:t>
      </w:r>
      <w:r w:rsidR="001A03A1" w:rsidRPr="007E4551">
        <w:t>sı</w:t>
      </w:r>
      <w:proofErr w:type="spellEnd"/>
      <w:r w:rsidR="00A24E88" w:rsidRPr="007E4551">
        <w:t xml:space="preserve"> </w:t>
      </w:r>
      <w:proofErr w:type="spellStart"/>
      <w:r w:rsidR="00A24E88" w:rsidRPr="007E4551">
        <w:t>veya</w:t>
      </w:r>
      <w:proofErr w:type="spellEnd"/>
      <w:r w:rsidR="00A24E88" w:rsidRPr="007E4551">
        <w:t xml:space="preserve"> </w:t>
      </w:r>
      <w:bookmarkStart w:id="0" w:name="_Hlk139294390"/>
      <w:proofErr w:type="spellStart"/>
      <w:r w:rsidR="00A24E88" w:rsidRPr="007E4551">
        <w:t>Kapalı</w:t>
      </w:r>
      <w:proofErr w:type="spellEnd"/>
      <w:r w:rsidR="00A24E88" w:rsidRPr="007E4551">
        <w:t xml:space="preserve"> </w:t>
      </w:r>
      <w:proofErr w:type="spellStart"/>
      <w:r w:rsidR="00A24E88" w:rsidRPr="007E4551">
        <w:t>Açıklamalı</w:t>
      </w:r>
      <w:proofErr w:type="spellEnd"/>
      <w:r w:rsidR="00A24E88" w:rsidRPr="007E4551">
        <w:t xml:space="preserve"> Altyazı</w:t>
      </w:r>
      <w:bookmarkEnd w:id="0"/>
      <w:r w:rsidR="00A24E88" w:rsidRPr="007E4551">
        <w:t xml:space="preserve"> </w:t>
      </w:r>
      <w:r w:rsidRPr="007E4551">
        <w:t>Yazma Kılavuzu</w:t>
      </w:r>
    </w:p>
    <w:p w14:paraId="6D695E2E" w14:textId="589F7B99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Ses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çeriğin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yalnızc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meti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çiminde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emsi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etmekle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almaz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yn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zamand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müzik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farkl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ses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efektler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vey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çeriği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gılanmas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gerekl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ola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herhang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ses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lgisini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metinse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emsil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gib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şitse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lgiler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de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çeri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>.</w:t>
      </w:r>
    </w:p>
    <w:p w14:paraId="7E4EEE23" w14:textId="2155D335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r w:rsidRPr="005F0E90">
        <w:rPr>
          <w:rFonts w:ascii="Arial" w:eastAsia="Arial" w:hAnsi="Arial" w:cs="Arial"/>
          <w:sz w:val="32"/>
          <w:szCs w:val="32"/>
        </w:rPr>
        <w:t xml:space="preserve">Her sese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tyaz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eklenemez</w:t>
      </w:r>
      <w:proofErr w:type="spellEnd"/>
      <w:r w:rsidR="00DB7F19" w:rsidRPr="005F0E90">
        <w:rPr>
          <w:rFonts w:ascii="Arial" w:eastAsia="Arial" w:hAnsi="Arial" w:cs="Arial"/>
          <w:sz w:val="32"/>
          <w:szCs w:val="32"/>
        </w:rPr>
        <w:t xml:space="preserve">. </w:t>
      </w:r>
      <w:proofErr w:type="spellStart"/>
      <w:r w:rsidR="00DB7F19" w:rsidRPr="005F0E90">
        <w:rPr>
          <w:rFonts w:ascii="Arial" w:eastAsia="Arial" w:hAnsi="Arial" w:cs="Arial"/>
          <w:sz w:val="32"/>
          <w:szCs w:val="32"/>
        </w:rPr>
        <w:t>Y</w:t>
      </w:r>
      <w:r w:rsidRPr="005F0E90">
        <w:rPr>
          <w:rFonts w:ascii="Arial" w:eastAsia="Arial" w:hAnsi="Arial" w:cs="Arial"/>
          <w:sz w:val="32"/>
          <w:szCs w:val="32"/>
        </w:rPr>
        <w:t>alnızc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çeriğ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gılama</w:t>
      </w:r>
      <w:r w:rsidR="008B1496" w:rsidRPr="005F0E90">
        <w:rPr>
          <w:rFonts w:ascii="Arial" w:eastAsia="Arial" w:hAnsi="Arial" w:cs="Arial"/>
          <w:sz w:val="32"/>
          <w:szCs w:val="32"/>
        </w:rPr>
        <w:t>k</w:t>
      </w:r>
      <w:proofErr w:type="spellEnd"/>
      <w:r w:rsidR="008B1496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8B1496" w:rsidRPr="005F0E90">
        <w:rPr>
          <w:rFonts w:ascii="Arial" w:eastAsia="Arial" w:hAnsi="Arial" w:cs="Arial"/>
          <w:sz w:val="32"/>
          <w:szCs w:val="32"/>
        </w:rPr>
        <w:t>açısından</w:t>
      </w:r>
      <w:proofErr w:type="spellEnd"/>
      <w:r w:rsidR="008B1496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öneml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8B1496" w:rsidRPr="005F0E90">
        <w:rPr>
          <w:rFonts w:ascii="Arial" w:eastAsia="Arial" w:hAnsi="Arial" w:cs="Arial"/>
          <w:sz w:val="32"/>
          <w:szCs w:val="32"/>
        </w:rPr>
        <w:t>olan</w:t>
      </w:r>
      <w:proofErr w:type="spellEnd"/>
      <w:r w:rsidR="008B1496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ses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efektler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müzik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şark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söyle</w:t>
      </w:r>
      <w:r w:rsidR="00DB7F19" w:rsidRPr="005F0E90">
        <w:rPr>
          <w:rFonts w:ascii="Arial" w:eastAsia="Arial" w:hAnsi="Arial" w:cs="Arial"/>
          <w:sz w:val="32"/>
          <w:szCs w:val="32"/>
        </w:rPr>
        <w:t>niyorsa</w:t>
      </w:r>
      <w:proofErr w:type="spellEnd"/>
      <w:r w:rsidR="00DB7F19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BE44D9" w:rsidRPr="005F0E90">
        <w:rPr>
          <w:rFonts w:ascii="Arial" w:eastAsia="Arial" w:hAnsi="Arial" w:cs="Arial"/>
          <w:sz w:val="32"/>
          <w:szCs w:val="32"/>
        </w:rPr>
        <w:t>eklenmelidir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3512B66B" w14:textId="749455FE" w:rsidR="00F378FD" w:rsidRPr="005F0E90" w:rsidRDefault="00E312C5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color w:val="000000" w:themeColor="text1"/>
          <w:sz w:val="32"/>
          <w:szCs w:val="32"/>
        </w:rPr>
      </w:pPr>
      <w:r w:rsidRPr="005F0E90">
        <w:rPr>
          <w:rFonts w:ascii="Arial" w:eastAsia="Arial" w:hAnsi="Arial" w:cs="Arial"/>
          <w:sz w:val="32"/>
          <w:szCs w:val="32"/>
        </w:rPr>
        <w:t xml:space="preserve">Video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tyazılar</w:t>
      </w:r>
      <w:proofErr w:type="spellEnd"/>
      <w:r w:rsidRPr="005F0E90">
        <w:rPr>
          <w:rFonts w:ascii="Arial" w:eastAsia="Arial" w:hAnsi="Arial" w:cs="Arial"/>
          <w:sz w:val="32"/>
          <w:szCs w:val="32"/>
          <w:lang w:val="tr-TR"/>
        </w:rPr>
        <w:t>ı</w:t>
      </w:r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ima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edilen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anlamla</w:t>
      </w:r>
      <w:r w:rsidR="00A90559" w:rsidRPr="005F0E90">
        <w:rPr>
          <w:rFonts w:ascii="Arial" w:eastAsia="Arial" w:hAnsi="Arial" w:cs="Arial"/>
          <w:sz w:val="32"/>
          <w:szCs w:val="32"/>
        </w:rPr>
        <w:t>rı</w:t>
      </w:r>
      <w:proofErr w:type="spellEnd"/>
      <w:r w:rsidR="00A90559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A90559" w:rsidRPr="005F0E90">
        <w:rPr>
          <w:rFonts w:ascii="Arial" w:eastAsia="Arial" w:hAnsi="Arial" w:cs="Arial"/>
          <w:sz w:val="32"/>
          <w:szCs w:val="32"/>
        </w:rPr>
        <w:t>aktarabilir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29ECEA88" w14:textId="79B3E4E2" w:rsidR="00F378FD" w:rsidRPr="005F0E90" w:rsidRDefault="008B07F9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Cümlelerinizde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ş</w:t>
      </w:r>
      <w:r w:rsidR="00F378FD" w:rsidRPr="005F0E90">
        <w:rPr>
          <w:rFonts w:ascii="Arial" w:eastAsia="Arial" w:hAnsi="Arial" w:cs="Arial"/>
          <w:sz w:val="32"/>
          <w:szCs w:val="32"/>
        </w:rPr>
        <w:t>imdiki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zaman</w:t>
      </w:r>
      <w:r w:rsidR="00E271EA" w:rsidRPr="005F0E90">
        <w:rPr>
          <w:rFonts w:ascii="Arial" w:eastAsia="Arial" w:hAnsi="Arial" w:cs="Arial"/>
          <w:sz w:val="32"/>
          <w:szCs w:val="32"/>
        </w:rPr>
        <w:t>ı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kullanın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00EE3E13" w14:textId="0560BCCC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Cümleleriniz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ıs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utun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4ED00A23" w14:textId="6B3799FA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Konuşmacılar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ve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onuşm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racın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(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radyo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elevizyo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elefo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)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elirleyin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1E21B324" w14:textId="7863BD7C" w:rsidR="00F378FD" w:rsidRPr="005F0E90" w:rsidRDefault="00C3287B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S</w:t>
      </w:r>
      <w:r w:rsidR="00F378FD" w:rsidRPr="005F0E90">
        <w:rPr>
          <w:rFonts w:ascii="Arial" w:eastAsia="Arial" w:hAnsi="Arial" w:cs="Arial"/>
          <w:sz w:val="32"/>
          <w:szCs w:val="32"/>
        </w:rPr>
        <w:t>es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efektleri</w:t>
      </w:r>
      <w:r w:rsidRPr="005F0E90">
        <w:rPr>
          <w:rFonts w:ascii="Arial" w:eastAsia="Arial" w:hAnsi="Arial" w:cs="Arial"/>
          <w:sz w:val="32"/>
          <w:szCs w:val="32"/>
        </w:rPr>
        <w:t>ni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veya</w:t>
      </w:r>
      <w:proofErr w:type="spellEnd"/>
      <w:r w:rsidR="00F378FD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F378FD" w:rsidRPr="005F0E90">
        <w:rPr>
          <w:rFonts w:ascii="Arial" w:eastAsia="Arial" w:hAnsi="Arial" w:cs="Arial"/>
          <w:sz w:val="32"/>
          <w:szCs w:val="32"/>
        </w:rPr>
        <w:t>müzi</w:t>
      </w:r>
      <w:r w:rsidRPr="005F0E90">
        <w:rPr>
          <w:rFonts w:ascii="Arial" w:eastAsia="Arial" w:hAnsi="Arial" w:cs="Arial"/>
          <w:sz w:val="32"/>
          <w:szCs w:val="32"/>
        </w:rPr>
        <w:t>ğ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parantez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rasın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yerleştirin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0DE22387" w14:textId="06B0444A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Kapsayıc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C3287B" w:rsidRPr="005F0E90">
        <w:rPr>
          <w:rFonts w:ascii="Arial" w:eastAsia="Arial" w:hAnsi="Arial" w:cs="Arial"/>
          <w:sz w:val="32"/>
          <w:szCs w:val="32"/>
        </w:rPr>
        <w:t>b</w:t>
      </w:r>
      <w:r w:rsidRPr="005F0E90">
        <w:rPr>
          <w:rFonts w:ascii="Arial" w:eastAsia="Arial" w:hAnsi="Arial" w:cs="Arial"/>
          <w:sz w:val="32"/>
          <w:szCs w:val="32"/>
        </w:rPr>
        <w:t>i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C3287B" w:rsidRPr="005F0E90">
        <w:rPr>
          <w:rFonts w:ascii="Arial" w:eastAsia="Arial" w:hAnsi="Arial" w:cs="Arial"/>
          <w:sz w:val="32"/>
          <w:szCs w:val="32"/>
        </w:rPr>
        <w:t>d</w:t>
      </w:r>
      <w:r w:rsidRPr="005F0E90">
        <w:rPr>
          <w:rFonts w:ascii="Arial" w:eastAsia="Arial" w:hAnsi="Arial" w:cs="Arial"/>
          <w:sz w:val="32"/>
          <w:szCs w:val="32"/>
        </w:rPr>
        <w:t>i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C3287B" w:rsidRPr="005F0E90">
        <w:rPr>
          <w:rFonts w:ascii="Arial" w:eastAsia="Arial" w:hAnsi="Arial" w:cs="Arial"/>
          <w:sz w:val="32"/>
          <w:szCs w:val="32"/>
        </w:rPr>
        <w:t>k</w:t>
      </w:r>
      <w:r w:rsidRPr="005F0E90">
        <w:rPr>
          <w:rFonts w:ascii="Arial" w:eastAsia="Arial" w:hAnsi="Arial" w:cs="Arial"/>
          <w:sz w:val="32"/>
          <w:szCs w:val="32"/>
        </w:rPr>
        <w:t>ullanı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: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yrımc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olmaya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ültüre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çıda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apsayıc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di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ullanmay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dikkat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edi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>.</w:t>
      </w:r>
    </w:p>
    <w:p w14:paraId="3779B568" w14:textId="1B76421D" w:rsidR="00F378FD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lastRenderedPageBreak/>
        <w:t>Çevrimiç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oplant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platformlarınd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otomatik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>/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canl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tyazıla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: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Çevrimiç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oplant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platformlar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otomatik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>/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manuel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altyazı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hizmetlerin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5F70BB" w:rsidRPr="005F0E90">
        <w:rPr>
          <w:rFonts w:ascii="Arial" w:eastAsia="Arial" w:hAnsi="Arial" w:cs="Arial"/>
          <w:sz w:val="32"/>
          <w:szCs w:val="32"/>
        </w:rPr>
        <w:t>kullanmanıza</w:t>
      </w:r>
      <w:proofErr w:type="spellEnd"/>
      <w:r w:rsidR="005F70BB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5F70BB" w:rsidRPr="005F0E90">
        <w:rPr>
          <w:rFonts w:ascii="Arial" w:eastAsia="Arial" w:hAnsi="Arial" w:cs="Arial"/>
          <w:sz w:val="32"/>
          <w:szCs w:val="32"/>
        </w:rPr>
        <w:t>izin</w:t>
      </w:r>
      <w:proofErr w:type="spellEnd"/>
      <w:r w:rsidR="005F70BB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5F70BB" w:rsidRPr="005F0E90">
        <w:rPr>
          <w:rFonts w:ascii="Arial" w:eastAsia="Arial" w:hAnsi="Arial" w:cs="Arial"/>
          <w:sz w:val="32"/>
          <w:szCs w:val="32"/>
        </w:rPr>
        <w:t>verir</w:t>
      </w:r>
      <w:proofErr w:type="spellEnd"/>
      <w:r w:rsidR="005F70BB" w:rsidRPr="005F0E90">
        <w:rPr>
          <w:rFonts w:ascii="Arial" w:eastAsia="Arial" w:hAnsi="Arial" w:cs="Arial"/>
          <w:sz w:val="32"/>
          <w:szCs w:val="32"/>
        </w:rPr>
        <w:t>.</w:t>
      </w:r>
    </w:p>
    <w:p w14:paraId="483C7C45" w14:textId="25692A65" w:rsidR="004A5514" w:rsidRPr="005F0E90" w:rsidRDefault="00F378FD" w:rsidP="005F0E90">
      <w:pPr>
        <w:pStyle w:val="ListParagraph"/>
        <w:numPr>
          <w:ilvl w:val="0"/>
          <w:numId w:val="82"/>
        </w:numPr>
        <w:contextualSpacing w:val="0"/>
        <w:rPr>
          <w:rFonts w:ascii="Arial" w:eastAsia="Arial" w:hAnsi="Arial" w:cs="Arial"/>
          <w:sz w:val="32"/>
          <w:szCs w:val="32"/>
          <w:highlight w:val="yellow"/>
        </w:rPr>
      </w:pPr>
      <w:proofErr w:type="spellStart"/>
      <w:r w:rsidRPr="005F0E90">
        <w:rPr>
          <w:rFonts w:ascii="Arial" w:eastAsia="Arial" w:hAnsi="Arial" w:cs="Arial"/>
          <w:sz w:val="32"/>
          <w:szCs w:val="32"/>
        </w:rPr>
        <w:t>Videolar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ercümesi</w:t>
      </w:r>
      <w:proofErr w:type="spellEnd"/>
      <w:r w:rsidR="00CC397C"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="00CC397C" w:rsidRPr="005F0E90">
        <w:rPr>
          <w:rFonts w:ascii="Arial" w:eastAsia="Arial" w:hAnsi="Arial" w:cs="Arial"/>
          <w:sz w:val="32"/>
          <w:szCs w:val="32"/>
        </w:rPr>
        <w:t>e</w:t>
      </w:r>
      <w:r w:rsidRPr="005F0E90">
        <w:rPr>
          <w:rFonts w:ascii="Arial" w:eastAsia="Arial" w:hAnsi="Arial" w:cs="Arial"/>
          <w:sz w:val="32"/>
          <w:szCs w:val="32"/>
        </w:rPr>
        <w:t>kranı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yan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tarafındaki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bir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kutuda</w:t>
      </w:r>
      <w:proofErr w:type="spellEnd"/>
      <w:r w:rsidRPr="005F0E90">
        <w:rPr>
          <w:rFonts w:ascii="Arial" w:eastAsia="Arial" w:hAnsi="Arial" w:cs="Arial"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sz w:val="32"/>
          <w:szCs w:val="32"/>
        </w:rPr>
        <w:t>sağlanabilir</w:t>
      </w:r>
      <w:proofErr w:type="spellEnd"/>
      <w:r w:rsidR="005F0E90">
        <w:rPr>
          <w:rFonts w:ascii="Arial" w:eastAsia="Arial" w:hAnsi="Arial" w:cs="Arial"/>
          <w:sz w:val="32"/>
          <w:szCs w:val="32"/>
        </w:rPr>
        <w:t>.</w:t>
      </w:r>
    </w:p>
    <w:p w14:paraId="73E0C777" w14:textId="3C4BEFD4" w:rsidR="00C06093" w:rsidRPr="007E4551" w:rsidRDefault="00C06093" w:rsidP="0036127B">
      <w:pPr>
        <w:pStyle w:val="Heading2"/>
      </w:pPr>
      <w:proofErr w:type="spellStart"/>
      <w:r w:rsidRPr="007E4551">
        <w:t>Videolara</w:t>
      </w:r>
      <w:proofErr w:type="spellEnd"/>
      <w:r w:rsidRPr="007E4551">
        <w:t xml:space="preserve"> </w:t>
      </w:r>
      <w:proofErr w:type="spellStart"/>
      <w:r w:rsidRPr="007E4551">
        <w:t>İşaret</w:t>
      </w:r>
      <w:proofErr w:type="spellEnd"/>
      <w:r w:rsidRPr="007E4551">
        <w:t xml:space="preserve"> Dili </w:t>
      </w:r>
      <w:proofErr w:type="spellStart"/>
      <w:r w:rsidRPr="007E4551">
        <w:t>Tercümesi</w:t>
      </w:r>
      <w:proofErr w:type="spellEnd"/>
      <w:r w:rsidRPr="007E4551">
        <w:t xml:space="preserve"> </w:t>
      </w:r>
      <w:proofErr w:type="spellStart"/>
      <w:r w:rsidRPr="007E4551">
        <w:t>Ekleme</w:t>
      </w:r>
      <w:proofErr w:type="spellEnd"/>
      <w:r w:rsidRPr="007E4551">
        <w:t xml:space="preserve"> </w:t>
      </w:r>
      <w:proofErr w:type="spellStart"/>
      <w:r w:rsidRPr="007E4551">
        <w:t>Kılavuzu</w:t>
      </w:r>
      <w:proofErr w:type="spellEnd"/>
    </w:p>
    <w:p w14:paraId="783A272D" w14:textId="40225402" w:rsidR="003C771D" w:rsidRPr="007E4551" w:rsidRDefault="003C771D" w:rsidP="0036127B">
      <w:pPr>
        <w:pStyle w:val="Heading3"/>
      </w:pPr>
      <w:proofErr w:type="spellStart"/>
      <w:r w:rsidRPr="007E4551">
        <w:t>Videonun</w:t>
      </w:r>
      <w:proofErr w:type="spellEnd"/>
      <w:r w:rsidRPr="007E4551">
        <w:t xml:space="preserve"> </w:t>
      </w:r>
      <w:proofErr w:type="spellStart"/>
      <w:r w:rsidR="005315B9" w:rsidRPr="007E4551">
        <w:t>Ç</w:t>
      </w:r>
      <w:r w:rsidRPr="007E4551">
        <w:t>ekimi</w:t>
      </w:r>
      <w:proofErr w:type="spellEnd"/>
    </w:p>
    <w:p w14:paraId="69FDF397" w14:textId="02351C42" w:rsidR="003C771D" w:rsidRPr="005F0E90" w:rsidRDefault="003C771D" w:rsidP="005F0E90">
      <w:pPr>
        <w:pStyle w:val="ListParagraph"/>
        <w:numPr>
          <w:ilvl w:val="0"/>
          <w:numId w:val="7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5F0E90">
        <w:rPr>
          <w:rFonts w:ascii="Arial" w:eastAsia="Arial" w:hAnsi="Arial" w:cs="Arial"/>
          <w:bCs/>
          <w:sz w:val="32"/>
          <w:szCs w:val="32"/>
        </w:rPr>
        <w:t xml:space="preserve">Video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ekerk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nu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sağ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alt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öşes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utlak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oşlu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ırak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4F105497" w14:textId="21B93F8C" w:rsidR="003C771D" w:rsidRPr="005F0E90" w:rsidRDefault="003C771D" w:rsidP="005F0E90">
      <w:pPr>
        <w:pStyle w:val="ListParagraph"/>
        <w:numPr>
          <w:ilvl w:val="0"/>
          <w:numId w:val="7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key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la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erin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tay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la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. Bu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ltyazıla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ah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fazl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l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sağlayacakt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628C1B81" w14:textId="78BC4F19" w:rsidR="00B141A3" w:rsidRPr="007E4551" w:rsidRDefault="00B141A3" w:rsidP="0036127B">
      <w:pPr>
        <w:pStyle w:val="Heading3"/>
      </w:pPr>
      <w:proofErr w:type="spellStart"/>
      <w:r w:rsidRPr="007E4551">
        <w:t>İşaret</w:t>
      </w:r>
      <w:proofErr w:type="spellEnd"/>
      <w:r w:rsidRPr="007E4551">
        <w:t xml:space="preserve"> Dili </w:t>
      </w:r>
      <w:proofErr w:type="spellStart"/>
      <w:r w:rsidRPr="007E4551">
        <w:t>Tercümesinin</w:t>
      </w:r>
      <w:proofErr w:type="spellEnd"/>
      <w:r w:rsidRPr="007E4551">
        <w:t xml:space="preserve"> </w:t>
      </w:r>
      <w:proofErr w:type="spellStart"/>
      <w:r w:rsidRPr="007E4551">
        <w:t>Videoya</w:t>
      </w:r>
      <w:proofErr w:type="spellEnd"/>
      <w:r w:rsidRPr="007E4551">
        <w:t xml:space="preserve"> </w:t>
      </w:r>
      <w:proofErr w:type="spellStart"/>
      <w:r w:rsidRPr="007E4551">
        <w:t>Alınması</w:t>
      </w:r>
      <w:proofErr w:type="spellEnd"/>
      <w:r w:rsidRPr="007E4551">
        <w:t xml:space="preserve"> </w:t>
      </w:r>
      <w:r w:rsidR="00907127" w:rsidRPr="007E4551">
        <w:t xml:space="preserve">– </w:t>
      </w:r>
      <w:proofErr w:type="spellStart"/>
      <w:r w:rsidR="00907127" w:rsidRPr="007E4551">
        <w:t>Genel</w:t>
      </w:r>
      <w:proofErr w:type="spellEnd"/>
      <w:r w:rsidR="00907127" w:rsidRPr="007E4551">
        <w:t xml:space="preserve"> </w:t>
      </w:r>
    </w:p>
    <w:p w14:paraId="34080D10" w14:textId="30BFADF1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Ülken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sm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ulusa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y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nu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ana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hedef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itlesin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kley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(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örneğ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video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ürkiye'dek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Suriye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ülteciy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hedefliyors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orum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rapç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).</w:t>
      </w:r>
    </w:p>
    <w:p w14:paraId="33E9F98D" w14:textId="4FD9DD12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ümküns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nu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farkl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ler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ercümes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kley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32176ECA" w14:textId="78EDFBAC" w:rsidR="00B141A3" w:rsidRPr="005F0E90" w:rsidRDefault="00DF1315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lastRenderedPageBreak/>
        <w:t>İ</w:t>
      </w:r>
      <w:r w:rsidR="00B141A3" w:rsidRPr="005F0E90">
        <w:rPr>
          <w:rFonts w:ascii="Arial" w:eastAsia="Arial" w:hAnsi="Arial" w:cs="Arial"/>
          <w:bCs/>
          <w:sz w:val="32"/>
          <w:szCs w:val="32"/>
        </w:rPr>
        <w:t>şaret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tercümesini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çekilmesinde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e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az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iki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gü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önce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eviriy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(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rekirs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),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senaryoyu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son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taslak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videoyu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paylaşı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480209AF" w14:textId="7D039B29" w:rsidR="00B141A3" w:rsidRPr="005F0E90" w:rsidRDefault="00DF1315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labalı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arka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plan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kullanmakta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kaçı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.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</w:t>
      </w:r>
      <w:r w:rsidR="00B141A3" w:rsidRPr="005F0E90">
        <w:rPr>
          <w:rFonts w:ascii="Arial" w:eastAsia="Arial" w:hAnsi="Arial" w:cs="Arial"/>
          <w:bCs/>
          <w:sz w:val="32"/>
          <w:szCs w:val="32"/>
        </w:rPr>
        <w:t>ercüma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düz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arka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plan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(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nellik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mavi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renk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yaygı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olarak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kullanıl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). </w:t>
      </w:r>
    </w:p>
    <w:p w14:paraId="113A514C" w14:textId="5ACA462B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rk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plan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yn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zaman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ercüma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ten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ng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ıyafet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ontras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uştur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.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un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ydınlatma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üyü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8F52EF" w:rsidRPr="005F0E90">
        <w:rPr>
          <w:rFonts w:ascii="Arial" w:eastAsia="Arial" w:hAnsi="Arial" w:cs="Arial"/>
          <w:bCs/>
          <w:sz w:val="32"/>
          <w:szCs w:val="32"/>
        </w:rPr>
        <w:t>rolü</w:t>
      </w:r>
      <w:proofErr w:type="spellEnd"/>
      <w:r w:rsidR="008F52EF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8F52EF" w:rsidRPr="005F0E90">
        <w:rPr>
          <w:rFonts w:ascii="Arial" w:eastAsia="Arial" w:hAnsi="Arial" w:cs="Arial"/>
          <w:bCs/>
          <w:sz w:val="32"/>
          <w:szCs w:val="32"/>
        </w:rPr>
        <w:t>bulunmakta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054D9878" w14:textId="3E1F11E3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ercüman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8F52EF" w:rsidRPr="005F0E90">
        <w:rPr>
          <w:rFonts w:ascii="Arial" w:eastAsia="Arial" w:hAnsi="Arial" w:cs="Arial"/>
          <w:bCs/>
          <w:sz w:val="32"/>
          <w:szCs w:val="32"/>
        </w:rPr>
        <w:t>videoy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lırk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aku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esaf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ırak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(2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etred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)</w:t>
      </w:r>
      <w:r w:rsidR="008F52EF" w:rsidRPr="005F0E90">
        <w:rPr>
          <w:rFonts w:ascii="Arial" w:eastAsia="Arial" w:hAnsi="Arial" w:cs="Arial"/>
          <w:bCs/>
          <w:sz w:val="32"/>
          <w:szCs w:val="32"/>
        </w:rPr>
        <w:t>. E</w:t>
      </w:r>
      <w:r w:rsidRPr="005F0E90">
        <w:rPr>
          <w:rFonts w:ascii="Arial" w:eastAsia="Arial" w:hAnsi="Arial" w:cs="Arial"/>
          <w:bCs/>
          <w:sz w:val="32"/>
          <w:szCs w:val="32"/>
        </w:rPr>
        <w:t xml:space="preserve">l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ler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ud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hareketler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ü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fadeler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net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0CDEEE7E" w14:textId="76AC52A2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nlatıc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oğru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y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zley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işiy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dece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şekil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mer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ö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hizasın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8966B5" w:rsidRPr="005F0E90">
        <w:rPr>
          <w:rFonts w:ascii="Arial" w:eastAsia="Arial" w:hAnsi="Arial" w:cs="Arial"/>
          <w:bCs/>
          <w:sz w:val="32"/>
          <w:szCs w:val="32"/>
        </w:rPr>
        <w:t>ayarlan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5F700268" w14:textId="6347EC11" w:rsidR="00B141A3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mer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harek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ttirilmemelidir</w:t>
      </w:r>
      <w:proofErr w:type="spellEnd"/>
      <w:r w:rsidR="004A5EED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4A5EED"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="004A5EED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4A5EED" w:rsidRPr="005F0E90">
        <w:rPr>
          <w:rFonts w:ascii="Arial" w:eastAsia="Arial" w:hAnsi="Arial" w:cs="Arial"/>
          <w:bCs/>
          <w:sz w:val="32"/>
          <w:szCs w:val="32"/>
        </w:rPr>
        <w:t>a</w:t>
      </w:r>
      <w:r w:rsidRPr="005F0E90">
        <w:rPr>
          <w:rFonts w:ascii="Arial" w:eastAsia="Arial" w:hAnsi="Arial" w:cs="Arial"/>
          <w:bCs/>
          <w:sz w:val="32"/>
          <w:szCs w:val="32"/>
        </w:rPr>
        <w:t>yn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onum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l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41CC405A" w14:textId="28DBF6F4" w:rsidR="00142B24" w:rsidRPr="005F0E90" w:rsidRDefault="00B141A3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ümküns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ekim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litesin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üşürdüğü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tomati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daklamay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evr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ış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ırak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üz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anue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daklamay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7E71F4" w:rsidRPr="005F0E9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="007E71F4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7E71F4" w:rsidRPr="005F0E90">
        <w:rPr>
          <w:rFonts w:ascii="Arial" w:eastAsia="Arial" w:hAnsi="Arial" w:cs="Arial"/>
          <w:bCs/>
          <w:sz w:val="32"/>
          <w:szCs w:val="32"/>
        </w:rPr>
        <w:t>terciht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.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anue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kınlaştırm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ılmal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da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mer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esafey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erleştirilmelid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0FDB3812" w14:textId="7A5FD72E" w:rsidR="00142B24" w:rsidRPr="005F0E90" w:rsidRDefault="00142B24" w:rsidP="005F0E90">
      <w:pPr>
        <w:pStyle w:val="ListParagraph"/>
        <w:numPr>
          <w:ilvl w:val="0"/>
          <w:numId w:val="77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İ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ercümesi</w:t>
      </w:r>
      <w:r w:rsidR="004A5EED" w:rsidRPr="005F0E90">
        <w:rPr>
          <w:rFonts w:ascii="Arial" w:eastAsia="Arial" w:hAnsi="Arial" w:cs="Arial"/>
          <w:bCs/>
          <w:sz w:val="32"/>
          <w:szCs w:val="32"/>
        </w:rPr>
        <w:t>nin</w:t>
      </w:r>
      <w:proofErr w:type="spellEnd"/>
      <w:r w:rsidR="004A5EED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r w:rsidR="004A5EED" w:rsidRPr="005F0E90">
        <w:rPr>
          <w:rFonts w:ascii="Arial" w:eastAsia="Arial" w:hAnsi="Arial" w:cs="Arial"/>
          <w:bCs/>
          <w:sz w:val="32"/>
          <w:szCs w:val="32"/>
          <w:lang w:val="tr-TR"/>
        </w:rPr>
        <w:t>görüntüsü</w:t>
      </w:r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kamera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tarafında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kesilmemeli</w:t>
      </w:r>
      <w:r w:rsidRPr="005F0E90">
        <w:rPr>
          <w:rFonts w:ascii="Arial" w:eastAsia="Arial" w:hAnsi="Arial" w:cs="Arial"/>
          <w:bCs/>
          <w:sz w:val="32"/>
          <w:szCs w:val="32"/>
        </w:rPr>
        <w:t>d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.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</w:t>
      </w:r>
      <w:r w:rsidR="00B141A3" w:rsidRPr="005F0E90">
        <w:rPr>
          <w:rFonts w:ascii="Arial" w:eastAsia="Arial" w:hAnsi="Arial" w:cs="Arial"/>
          <w:bCs/>
          <w:sz w:val="32"/>
          <w:szCs w:val="32"/>
        </w:rPr>
        <w:t>ukarı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aşağı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yanlara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eviris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pan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anlatıcı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görünür</w:t>
      </w:r>
      <w:proofErr w:type="spellEnd"/>
      <w:r w:rsidR="00B141A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141A3" w:rsidRPr="005F0E90">
        <w:rPr>
          <w:rFonts w:ascii="Arial" w:eastAsia="Arial" w:hAnsi="Arial" w:cs="Arial"/>
          <w:bCs/>
          <w:sz w:val="32"/>
          <w:szCs w:val="32"/>
        </w:rPr>
        <w:t>olmalıdır</w:t>
      </w:r>
      <w:proofErr w:type="spellEnd"/>
      <w:r w:rsidR="008B0077" w:rsidRPr="005F0E90">
        <w:rPr>
          <w:rFonts w:ascii="Arial" w:eastAsia="Arial" w:hAnsi="Arial" w:cs="Arial"/>
          <w:bCs/>
          <w:sz w:val="32"/>
          <w:szCs w:val="32"/>
        </w:rPr>
        <w:t xml:space="preserve">. </w:t>
      </w:r>
    </w:p>
    <w:p w14:paraId="35608F2B" w14:textId="5126EDB9" w:rsidR="00AC4EC6" w:rsidRPr="007E4551" w:rsidRDefault="00AC4EC6" w:rsidP="0036127B">
      <w:pPr>
        <w:pStyle w:val="Heading3"/>
      </w:pPr>
      <w:proofErr w:type="spellStart"/>
      <w:r w:rsidRPr="007E4551">
        <w:lastRenderedPageBreak/>
        <w:t>Videonun</w:t>
      </w:r>
      <w:proofErr w:type="spellEnd"/>
      <w:r w:rsidRPr="007E4551">
        <w:t xml:space="preserve"> </w:t>
      </w:r>
      <w:proofErr w:type="spellStart"/>
      <w:r w:rsidRPr="007E4551">
        <w:t>Çekilmesi</w:t>
      </w:r>
      <w:proofErr w:type="spellEnd"/>
      <w:r w:rsidRPr="007E4551">
        <w:t xml:space="preserve"> – </w:t>
      </w:r>
      <w:proofErr w:type="spellStart"/>
      <w:r w:rsidRPr="007E4551">
        <w:t>Tercümanlar</w:t>
      </w:r>
      <w:proofErr w:type="spellEnd"/>
      <w:r w:rsidRPr="007E4551">
        <w:t xml:space="preserve"> </w:t>
      </w:r>
      <w:proofErr w:type="spellStart"/>
      <w:r w:rsidRPr="007E4551">
        <w:t>İçin</w:t>
      </w:r>
      <w:proofErr w:type="spellEnd"/>
      <w:r w:rsidRPr="007E4551">
        <w:t xml:space="preserve"> </w:t>
      </w:r>
      <w:proofErr w:type="spellStart"/>
      <w:r w:rsidRPr="007E4551">
        <w:t>Talimatlar</w:t>
      </w:r>
      <w:proofErr w:type="spellEnd"/>
      <w:r w:rsidRPr="007E4551">
        <w:t>:</w:t>
      </w:r>
    </w:p>
    <w:p w14:paraId="54612941" w14:textId="0FBBDF02" w:rsidR="00AC4EC6" w:rsidRPr="005F0E90" w:rsidRDefault="00AC4EC6" w:rsidP="005F0E90">
      <w:pPr>
        <w:pStyle w:val="ListParagraph"/>
        <w:numPr>
          <w:ilvl w:val="0"/>
          <w:numId w:val="74"/>
        </w:numPr>
        <w:contextualSpacing w:val="0"/>
        <w:rPr>
          <w:rFonts w:ascii="Arial" w:eastAsia="Arial" w:hAnsi="Arial" w:cs="Arial"/>
          <w:bCs/>
          <w:color w:val="000000" w:themeColor="text1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ercüman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özellik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sim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sim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ıyorsanı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ten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ngiy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zı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nkt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ü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iysile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iymesin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stey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2E788B24" w14:textId="664F4B30" w:rsidR="00AC4EC6" w:rsidRPr="005F0E90" w:rsidRDefault="00741F09" w:rsidP="005F0E90">
      <w:pPr>
        <w:pStyle w:val="ListParagraph"/>
        <w:numPr>
          <w:ilvl w:val="0"/>
          <w:numId w:val="74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ideoyu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çekmeye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başlamada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önce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E0734A" w:rsidRPr="005F0E90">
        <w:rPr>
          <w:rFonts w:ascii="Arial" w:eastAsia="Arial" w:hAnsi="Arial" w:cs="Arial"/>
          <w:bCs/>
          <w:sz w:val="32"/>
          <w:szCs w:val="32"/>
        </w:rPr>
        <w:t>işaret</w:t>
      </w:r>
      <w:proofErr w:type="spellEnd"/>
      <w:r w:rsidR="00E0734A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E0734A" w:rsidRPr="005F0E9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="00E0734A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E0734A" w:rsidRPr="005F0E90">
        <w:rPr>
          <w:rFonts w:ascii="Arial" w:eastAsia="Arial" w:hAnsi="Arial" w:cs="Arial"/>
          <w:bCs/>
          <w:sz w:val="32"/>
          <w:szCs w:val="32"/>
        </w:rPr>
        <w:t>tercümanını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kullanabileceği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alanı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belirti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5CC8869B" w14:textId="749C75AD" w:rsidR="00FC34A1" w:rsidRPr="005F0E90" w:rsidRDefault="00AC4EC6" w:rsidP="005F0E90">
      <w:pPr>
        <w:pStyle w:val="ListParagraph"/>
        <w:numPr>
          <w:ilvl w:val="0"/>
          <w:numId w:val="74"/>
        </w:numPr>
        <w:contextualSpacing w:val="0"/>
        <w:rPr>
          <w:rFonts w:ascii="Arial" w:eastAsia="Arial" w:hAnsi="Arial" w:cs="Arial"/>
          <w:bCs/>
          <w:color w:val="000000" w:themeColor="text1"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nlatıcı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onumunu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zemin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aretley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52C4FA85" w14:textId="355C2E48" w:rsidR="00AC4EC6" w:rsidRPr="007E4551" w:rsidRDefault="00FC34A1" w:rsidP="0036127B">
      <w:pPr>
        <w:pStyle w:val="Heading3"/>
      </w:pPr>
      <w:proofErr w:type="spellStart"/>
      <w:r w:rsidRPr="007E4551">
        <w:t>İşaret</w:t>
      </w:r>
      <w:proofErr w:type="spellEnd"/>
      <w:r w:rsidRPr="007E4551">
        <w:t xml:space="preserve"> Dili </w:t>
      </w:r>
      <w:proofErr w:type="spellStart"/>
      <w:r w:rsidRPr="007E4551">
        <w:t>Çevirisinin</w:t>
      </w:r>
      <w:proofErr w:type="spellEnd"/>
      <w:r w:rsidRPr="007E4551">
        <w:t xml:space="preserve"> </w:t>
      </w:r>
      <w:proofErr w:type="spellStart"/>
      <w:r w:rsidRPr="007E4551">
        <w:t>Videoya</w:t>
      </w:r>
      <w:proofErr w:type="spellEnd"/>
      <w:r w:rsidRPr="007E4551">
        <w:t xml:space="preserve"> </w:t>
      </w:r>
      <w:proofErr w:type="spellStart"/>
      <w:r w:rsidRPr="007E4551">
        <w:t>Al</w:t>
      </w:r>
      <w:r w:rsidR="00E565DC" w:rsidRPr="007E4551">
        <w:t>ınması</w:t>
      </w:r>
      <w:proofErr w:type="spellEnd"/>
      <w:r w:rsidR="00AC4EC6" w:rsidRPr="007E4551">
        <w:t xml:space="preserve"> </w:t>
      </w:r>
      <w:r w:rsidR="00E565DC" w:rsidRPr="007E4551">
        <w:t xml:space="preserve">- </w:t>
      </w:r>
      <w:proofErr w:type="spellStart"/>
      <w:r w:rsidR="00AC4EC6" w:rsidRPr="007E4551">
        <w:t>Aydınlatma</w:t>
      </w:r>
      <w:proofErr w:type="spellEnd"/>
      <w:r w:rsidR="00AC4EC6" w:rsidRPr="007E4551">
        <w:t>:</w:t>
      </w:r>
    </w:p>
    <w:p w14:paraId="69CBB19B" w14:textId="0E2B364D" w:rsidR="00AC4EC6" w:rsidRPr="005F0E90" w:rsidRDefault="00E565DC" w:rsidP="005F0E90">
      <w:pPr>
        <w:pStyle w:val="ListParagraph"/>
        <w:numPr>
          <w:ilvl w:val="0"/>
          <w:numId w:val="71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</w:t>
      </w:r>
      <w:r w:rsidR="00AC4EC6" w:rsidRPr="005F0E90">
        <w:rPr>
          <w:rFonts w:ascii="Arial" w:eastAsia="Arial" w:hAnsi="Arial" w:cs="Arial"/>
          <w:bCs/>
          <w:sz w:val="32"/>
          <w:szCs w:val="32"/>
        </w:rPr>
        <w:t>kranda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veya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sunucuda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gelen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gölgelere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dikkat</w:t>
      </w:r>
      <w:proofErr w:type="spellEnd"/>
      <w:r w:rsidR="00AC4EC6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AC4EC6" w:rsidRPr="005F0E90">
        <w:rPr>
          <w:rFonts w:ascii="Arial" w:eastAsia="Arial" w:hAnsi="Arial" w:cs="Arial"/>
          <w:bCs/>
          <w:sz w:val="32"/>
          <w:szCs w:val="32"/>
        </w:rPr>
        <w:t>ed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(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ölgeler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minimum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utulmas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rekmekted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466979B9" w14:textId="243607D8" w:rsidR="00AC4EC6" w:rsidRPr="005F0E90" w:rsidRDefault="00AC4EC6" w:rsidP="005F0E90">
      <w:pPr>
        <w:pStyle w:val="ListParagraph"/>
        <w:numPr>
          <w:ilvl w:val="0"/>
          <w:numId w:val="71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şı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kr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nlatıc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rasınd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ontras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uştur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eter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malıdı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1E3A93DA" w14:textId="7AD16D1D" w:rsidR="00AC4EC6" w:rsidRPr="005F0E90" w:rsidRDefault="00AC4EC6" w:rsidP="005F0E90">
      <w:pPr>
        <w:pStyle w:val="ListParagraph"/>
        <w:numPr>
          <w:ilvl w:val="0"/>
          <w:numId w:val="71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rtay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ıkabilece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ölgeler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ikkat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dilere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oğa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ışıkt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y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şekild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rarlanılmas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öneril</w:t>
      </w:r>
      <w:r w:rsidR="00E565DC" w:rsidRPr="005F0E90">
        <w:rPr>
          <w:rFonts w:ascii="Arial" w:eastAsia="Arial" w:hAnsi="Arial" w:cs="Arial"/>
          <w:bCs/>
          <w:sz w:val="32"/>
          <w:szCs w:val="32"/>
        </w:rPr>
        <w:t>mektedir</w:t>
      </w:r>
      <w:proofErr w:type="spellEnd"/>
      <w:r w:rsidR="00E565DC"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3B155AE0" w14:textId="6AA699FF" w:rsidR="00210281" w:rsidRPr="007E4551" w:rsidRDefault="00210281" w:rsidP="0036127B">
      <w:pPr>
        <w:pStyle w:val="Heading3"/>
      </w:pPr>
      <w:proofErr w:type="spellStart"/>
      <w:r w:rsidRPr="007E4551">
        <w:t>Düzenleme</w:t>
      </w:r>
      <w:proofErr w:type="spellEnd"/>
      <w:r w:rsidRPr="007E4551">
        <w:t xml:space="preserve"> </w:t>
      </w:r>
      <w:proofErr w:type="spellStart"/>
      <w:r w:rsidRPr="007E4551">
        <w:t>ve</w:t>
      </w:r>
      <w:proofErr w:type="spellEnd"/>
      <w:r w:rsidRPr="007E4551">
        <w:t xml:space="preserve"> </w:t>
      </w:r>
      <w:proofErr w:type="spellStart"/>
      <w:r w:rsidRPr="007E4551">
        <w:t>Yayınlama</w:t>
      </w:r>
      <w:proofErr w:type="spellEnd"/>
    </w:p>
    <w:p w14:paraId="3D4C0516" w14:textId="2A5E0F00" w:rsidR="00210281" w:rsidRPr="00153210" w:rsidRDefault="00210281" w:rsidP="00153210">
      <w:pPr>
        <w:pStyle w:val="ListParagraph"/>
        <w:numPr>
          <w:ilvl w:val="0"/>
          <w:numId w:val="6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İşaret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dil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ercüma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, normal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örüş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mesafelerindek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zleyiciler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üm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hareketler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üz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fadelerin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net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şekild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örmesin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şekild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anıması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ağlamak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ekrand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eterl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oyut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çözünürlükt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örünmelidir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>.</w:t>
      </w:r>
    </w:p>
    <w:p w14:paraId="52A0E743" w14:textId="77F74727" w:rsidR="00210281" w:rsidRPr="00153210" w:rsidRDefault="00210281" w:rsidP="00153210">
      <w:pPr>
        <w:pStyle w:val="ListParagraph"/>
        <w:numPr>
          <w:ilvl w:val="0"/>
          <w:numId w:val="6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lastRenderedPageBreak/>
        <w:t>İşaret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dilin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es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parçasıyl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enkroniz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olup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olmadığı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es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doğru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ansıtıp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ansıtmadığı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test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ed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>.</w:t>
      </w:r>
    </w:p>
    <w:p w14:paraId="01D4E463" w14:textId="35A7E900" w:rsidR="00210281" w:rsidRPr="00153210" w:rsidRDefault="00210281" w:rsidP="00153210">
      <w:pPr>
        <w:pStyle w:val="ListParagraph"/>
        <w:numPr>
          <w:ilvl w:val="0"/>
          <w:numId w:val="6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r w:rsidRPr="00153210">
        <w:rPr>
          <w:rFonts w:ascii="Arial" w:eastAsia="Arial" w:hAnsi="Arial" w:cs="Arial"/>
          <w:bCs/>
          <w:sz w:val="32"/>
          <w:szCs w:val="32"/>
        </w:rPr>
        <w:t xml:space="preserve">Video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ayı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sırasınd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alt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azıları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çakışmamasın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tercümanı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kapatmamasına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dikkat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ediniz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>.</w:t>
      </w:r>
    </w:p>
    <w:p w14:paraId="4D0EC78A" w14:textId="16AA3D46" w:rsidR="00210281" w:rsidRPr="00153210" w:rsidRDefault="00210281" w:rsidP="00153210">
      <w:pPr>
        <w:pStyle w:val="ListParagraph"/>
        <w:numPr>
          <w:ilvl w:val="0"/>
          <w:numId w:val="68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Yayınlamada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önc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ger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bildirimlerin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almak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videoyu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işitm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engelli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514989" w:rsidRPr="00153210">
        <w:rPr>
          <w:rFonts w:ascii="Arial" w:eastAsia="Arial" w:hAnsi="Arial" w:cs="Arial"/>
          <w:bCs/>
          <w:sz w:val="32"/>
          <w:szCs w:val="32"/>
        </w:rPr>
        <w:t>bireylerle</w:t>
      </w:r>
      <w:proofErr w:type="spellEnd"/>
      <w:r w:rsidRPr="00153210">
        <w:rPr>
          <w:rFonts w:ascii="Arial" w:eastAsia="Arial" w:hAnsi="Arial" w:cs="Arial"/>
          <w:bCs/>
          <w:sz w:val="32"/>
          <w:szCs w:val="32"/>
        </w:rPr>
        <w:t xml:space="preserve"> test </w:t>
      </w:r>
      <w:proofErr w:type="spellStart"/>
      <w:r w:rsidRPr="00153210">
        <w:rPr>
          <w:rFonts w:ascii="Arial" w:eastAsia="Arial" w:hAnsi="Arial" w:cs="Arial"/>
          <w:bCs/>
          <w:sz w:val="32"/>
          <w:szCs w:val="32"/>
        </w:rPr>
        <w:t>edin</w:t>
      </w:r>
      <w:r w:rsidR="00514989" w:rsidRPr="00153210">
        <w:rPr>
          <w:rFonts w:ascii="Arial" w:eastAsia="Arial" w:hAnsi="Arial" w:cs="Arial"/>
          <w:bCs/>
          <w:sz w:val="32"/>
          <w:szCs w:val="32"/>
        </w:rPr>
        <w:t>iz</w:t>
      </w:r>
      <w:proofErr w:type="spellEnd"/>
      <w:r w:rsidR="00514989" w:rsidRPr="00153210">
        <w:rPr>
          <w:rFonts w:ascii="Arial" w:eastAsia="Arial" w:hAnsi="Arial" w:cs="Arial"/>
          <w:bCs/>
          <w:sz w:val="32"/>
          <w:szCs w:val="32"/>
        </w:rPr>
        <w:t>.</w:t>
      </w:r>
    </w:p>
    <w:p w14:paraId="374D12E7" w14:textId="77777777" w:rsidR="00BF6850" w:rsidRPr="007E4551" w:rsidRDefault="00BF6850" w:rsidP="0036127B">
      <w:pPr>
        <w:pStyle w:val="Heading2"/>
      </w:pPr>
      <w:proofErr w:type="spellStart"/>
      <w:r w:rsidRPr="007E4551">
        <w:t>Sesli</w:t>
      </w:r>
      <w:proofErr w:type="spellEnd"/>
      <w:r w:rsidRPr="007E4551">
        <w:t xml:space="preserve"> </w:t>
      </w:r>
      <w:proofErr w:type="spellStart"/>
      <w:r w:rsidRPr="007E4551">
        <w:t>Açıklama</w:t>
      </w:r>
      <w:proofErr w:type="spellEnd"/>
    </w:p>
    <w:p w14:paraId="22DB0A13" w14:textId="77777777" w:rsidR="00BF6850" w:rsidRPr="007E4551" w:rsidRDefault="00BF6850" w:rsidP="0036127B">
      <w:pPr>
        <w:pStyle w:val="Heading3"/>
      </w:pPr>
      <w:r w:rsidRPr="007E4551">
        <w:t>Sesli Açıklama Türleri</w:t>
      </w:r>
    </w:p>
    <w:p w14:paraId="481E52CB" w14:textId="234317ED" w:rsidR="00BF6850" w:rsidRPr="007E4551" w:rsidRDefault="00BF6850" w:rsidP="00BE4CA7">
      <w:pPr>
        <w:pStyle w:val="ListParagraph"/>
        <w:numPr>
          <w:ilvl w:val="0"/>
          <w:numId w:val="47"/>
        </w:numPr>
        <w:ind w:left="709" w:hanging="283"/>
        <w:rPr>
          <w:rFonts w:ascii="Arial" w:eastAsia="Arial" w:hAnsi="Arial" w:cs="Arial"/>
          <w:b/>
          <w:bCs/>
          <w:sz w:val="32"/>
          <w:szCs w:val="32"/>
          <w:lang w:val="tr-TR" w:eastAsia="tr-TR"/>
        </w:rPr>
      </w:pPr>
      <w:r w:rsidRPr="007E4551">
        <w:rPr>
          <w:rFonts w:ascii="Arial" w:eastAsia="Arial" w:hAnsi="Arial" w:cs="Arial"/>
          <w:b/>
          <w:bCs/>
          <w:sz w:val="32"/>
          <w:szCs w:val="32"/>
          <w:lang w:val="tr-TR" w:eastAsia="tr-TR"/>
        </w:rPr>
        <w:t xml:space="preserve">Standart sesli açıklama: </w:t>
      </w:r>
      <w:r w:rsidRPr="007E4551">
        <w:rPr>
          <w:rFonts w:ascii="Arial" w:eastAsia="Arial" w:hAnsi="Arial" w:cs="Arial"/>
          <w:sz w:val="32"/>
          <w:szCs w:val="32"/>
          <w:lang w:val="tr-TR" w:eastAsia="tr-TR"/>
        </w:rPr>
        <w:t>Doğal duraklamalar kullanılarak diyaloglar veya dış ses arasındaki boşluklara eklenen sesli bilgilere denmektedir.</w:t>
      </w:r>
    </w:p>
    <w:p w14:paraId="4E5B120F" w14:textId="164996B1" w:rsidR="00BF6850" w:rsidRPr="007E4551" w:rsidRDefault="00BF6850" w:rsidP="00BE4CA7">
      <w:pPr>
        <w:pStyle w:val="ListParagraph"/>
        <w:numPr>
          <w:ilvl w:val="0"/>
          <w:numId w:val="47"/>
        </w:numPr>
        <w:ind w:left="709" w:hanging="283"/>
        <w:rPr>
          <w:rFonts w:ascii="Arial" w:eastAsia="Arial" w:hAnsi="Arial" w:cs="Arial"/>
          <w:b/>
          <w:bCs/>
          <w:sz w:val="32"/>
          <w:szCs w:val="32"/>
          <w:lang w:val="tr-TR" w:eastAsia="tr-TR"/>
        </w:rPr>
      </w:pPr>
      <w:r w:rsidRPr="007E4551">
        <w:rPr>
          <w:rFonts w:ascii="Arial" w:eastAsia="Arial" w:hAnsi="Arial" w:cs="Arial"/>
          <w:b/>
          <w:bCs/>
          <w:sz w:val="32"/>
          <w:szCs w:val="32"/>
          <w:lang w:val="tr-TR" w:eastAsia="tr-TR"/>
        </w:rPr>
        <w:t xml:space="preserve">Genişletilmiş sesli açıklama: </w:t>
      </w:r>
      <w:r w:rsidRPr="007E4551">
        <w:rPr>
          <w:rFonts w:ascii="Arial" w:eastAsia="Arial" w:hAnsi="Arial" w:cs="Arial"/>
          <w:sz w:val="32"/>
          <w:szCs w:val="32"/>
          <w:lang w:val="tr-TR" w:eastAsia="tr-TR"/>
        </w:rPr>
        <w:t>Orijinal ses parçasına eklenen ses içeriğiyle birlikte ses parçasına eklenen ayrıntılı sesli açıklamalardır (diyalog/seslendirmedeki doğal duraklamalara ses içeriği ekleyerek). Görsel içerik açıklaması diyaloglar arasındaki normal boşluklara eklenemediğinde sıklıkla kullanılır.</w:t>
      </w:r>
    </w:p>
    <w:p w14:paraId="01DFEB26" w14:textId="4ABA4656" w:rsidR="00A72A91" w:rsidRPr="007E4551" w:rsidRDefault="00BF6850" w:rsidP="00BE4CA7">
      <w:pPr>
        <w:pStyle w:val="ListParagraph"/>
        <w:numPr>
          <w:ilvl w:val="0"/>
          <w:numId w:val="47"/>
        </w:numPr>
        <w:ind w:left="709" w:hanging="283"/>
        <w:rPr>
          <w:rFonts w:ascii="Arial" w:eastAsia="Arial" w:hAnsi="Arial" w:cs="Arial"/>
          <w:b/>
          <w:bCs/>
          <w:sz w:val="32"/>
          <w:szCs w:val="32"/>
          <w:lang w:val="tr-TR" w:eastAsia="tr-TR"/>
        </w:rPr>
      </w:pPr>
      <w:r w:rsidRPr="007E4551">
        <w:rPr>
          <w:rFonts w:ascii="Arial" w:eastAsia="Arial" w:hAnsi="Arial" w:cs="Arial"/>
          <w:b/>
          <w:bCs/>
          <w:sz w:val="32"/>
          <w:szCs w:val="32"/>
          <w:lang w:val="tr-TR" w:eastAsia="tr-TR"/>
        </w:rPr>
        <w:t xml:space="preserve">Sesli betimleme </w:t>
      </w:r>
      <w:r w:rsidR="003A4B68" w:rsidRPr="007E4551">
        <w:rPr>
          <w:rFonts w:ascii="Arial" w:eastAsia="Arial" w:hAnsi="Arial" w:cs="Arial"/>
          <w:b/>
          <w:bCs/>
          <w:sz w:val="32"/>
          <w:szCs w:val="32"/>
          <w:lang w:val="tr-TR" w:eastAsia="tr-TR"/>
        </w:rPr>
        <w:t>kullanımındaki</w:t>
      </w:r>
      <w:r w:rsidRPr="007E4551">
        <w:rPr>
          <w:rFonts w:ascii="Arial" w:eastAsia="Arial" w:hAnsi="Arial" w:cs="Arial"/>
          <w:b/>
          <w:bCs/>
          <w:sz w:val="32"/>
          <w:szCs w:val="32"/>
          <w:lang w:val="tr-TR" w:eastAsia="tr-TR"/>
        </w:rPr>
        <w:t xml:space="preserve"> unsurlar: </w:t>
      </w:r>
      <w:r w:rsidRPr="007E4551">
        <w:rPr>
          <w:rFonts w:ascii="Arial" w:eastAsia="Arial" w:hAnsi="Arial" w:cs="Arial"/>
          <w:sz w:val="32"/>
          <w:szCs w:val="32"/>
          <w:lang w:val="tr-TR" w:eastAsia="tr-TR"/>
        </w:rPr>
        <w:t xml:space="preserve">Sesli betimleme senaryosu </w:t>
      </w:r>
      <w:r w:rsidR="00275F02" w:rsidRPr="007E4551">
        <w:rPr>
          <w:rFonts w:ascii="Arial" w:eastAsia="Arial" w:hAnsi="Arial" w:cs="Arial"/>
          <w:sz w:val="32"/>
          <w:szCs w:val="32"/>
          <w:lang w:val="tr-TR" w:eastAsia="tr-TR"/>
        </w:rPr>
        <w:t>&amp;</w:t>
      </w:r>
      <w:r w:rsidRPr="007E4551">
        <w:rPr>
          <w:rFonts w:ascii="Arial" w:eastAsia="Arial" w:hAnsi="Arial" w:cs="Arial"/>
          <w:sz w:val="32"/>
          <w:szCs w:val="32"/>
          <w:lang w:val="tr-TR" w:eastAsia="tr-TR"/>
        </w:rPr>
        <w:t xml:space="preserve"> Sesli betimleme anlatımı</w:t>
      </w:r>
    </w:p>
    <w:p w14:paraId="7FA45591" w14:textId="2A6ABD10" w:rsidR="003A4B68" w:rsidRPr="007E4551" w:rsidRDefault="003A4B68" w:rsidP="0036127B">
      <w:pPr>
        <w:pStyle w:val="Heading3"/>
      </w:pPr>
      <w:proofErr w:type="spellStart"/>
      <w:r w:rsidRPr="007E4551">
        <w:t>Sesli</w:t>
      </w:r>
      <w:proofErr w:type="spellEnd"/>
      <w:r w:rsidRPr="007E4551">
        <w:t xml:space="preserve"> </w:t>
      </w:r>
      <w:proofErr w:type="spellStart"/>
      <w:r w:rsidRPr="007E4551">
        <w:t>Açıklama</w:t>
      </w:r>
      <w:proofErr w:type="spellEnd"/>
      <w:r w:rsidRPr="007E4551">
        <w:t xml:space="preserve"> </w:t>
      </w:r>
      <w:proofErr w:type="spellStart"/>
      <w:r w:rsidRPr="007E4551">
        <w:t>Yazma</w:t>
      </w:r>
      <w:proofErr w:type="spellEnd"/>
      <w:r w:rsidRPr="007E4551">
        <w:t xml:space="preserve"> </w:t>
      </w:r>
      <w:proofErr w:type="spellStart"/>
      <w:r w:rsidRPr="007E4551">
        <w:t>Kılavuzu</w:t>
      </w:r>
      <w:proofErr w:type="spellEnd"/>
    </w:p>
    <w:p w14:paraId="5E73992E" w14:textId="6ADFC1BD" w:rsidR="003A4B68" w:rsidRPr="005F0E90" w:rsidRDefault="003A4B68" w:rsidP="005F0E90">
      <w:pPr>
        <w:pStyle w:val="ListParagraph"/>
        <w:numPr>
          <w:ilvl w:val="0"/>
          <w:numId w:val="85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/>
          <w:sz w:val="32"/>
          <w:szCs w:val="32"/>
        </w:rPr>
        <w:lastRenderedPageBreak/>
        <w:t>Genelden</w:t>
      </w:r>
      <w:proofErr w:type="spellEnd"/>
      <w:r w:rsidRPr="005F0E90">
        <w:rPr>
          <w:rFonts w:ascii="Arial" w:eastAsia="Arial" w:hAnsi="Arial" w:cs="Arial"/>
          <w:b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/>
          <w:sz w:val="32"/>
          <w:szCs w:val="32"/>
        </w:rPr>
        <w:t>özele</w:t>
      </w:r>
      <w:proofErr w:type="spellEnd"/>
      <w:r w:rsidRPr="005F0E90">
        <w:rPr>
          <w:rFonts w:ascii="Arial" w:eastAsia="Arial" w:hAnsi="Arial" w:cs="Arial"/>
          <w:b/>
          <w:sz w:val="32"/>
          <w:szCs w:val="32"/>
        </w:rPr>
        <w:t>:</w:t>
      </w:r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ne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sahney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anımlay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rdın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lgi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iş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işile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imle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ne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pıyorla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v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ne zaman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ilgilerin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elirtin</w:t>
      </w:r>
      <w:proofErr w:type="spellEnd"/>
      <w:r w:rsidR="005F0E90">
        <w:rPr>
          <w:rFonts w:ascii="Arial" w:eastAsia="Arial" w:hAnsi="Arial" w:cs="Arial"/>
          <w:bCs/>
          <w:sz w:val="32"/>
          <w:szCs w:val="32"/>
        </w:rPr>
        <w:t>.</w:t>
      </w:r>
    </w:p>
    <w:p w14:paraId="13C85D25" w14:textId="386C1009" w:rsidR="003A4B68" w:rsidRPr="005F0E90" w:rsidRDefault="003A4B68" w:rsidP="005F0E90">
      <w:pPr>
        <w:pStyle w:val="ListParagraph"/>
        <w:numPr>
          <w:ilvl w:val="0"/>
          <w:numId w:val="85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alnızc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eriğ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lgıla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önem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rek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yrıntılar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kley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08AA0958" w14:textId="59FFA2F6" w:rsidR="003A4B68" w:rsidRPr="005F0E90" w:rsidRDefault="003A4B68" w:rsidP="005F0E90">
      <w:pPr>
        <w:pStyle w:val="ListParagraph"/>
        <w:numPr>
          <w:ilvl w:val="0"/>
          <w:numId w:val="85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İçeriğ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lgıla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erekl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lmadıkç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,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iys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reng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/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stil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gerekli</w:t>
      </w:r>
      <w:proofErr w:type="spellEnd"/>
      <w:r w:rsidR="00BB3E5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olmay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yrıntılar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ahsetmekte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çı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>.</w:t>
      </w:r>
    </w:p>
    <w:p w14:paraId="7E353195" w14:textId="2518556A" w:rsidR="003A4B68" w:rsidRPr="005F0E90" w:rsidRDefault="003A4B68" w:rsidP="005F0E90">
      <w:pPr>
        <w:pStyle w:val="ListParagraph"/>
        <w:numPr>
          <w:ilvl w:val="0"/>
          <w:numId w:val="85"/>
        </w:numPr>
        <w:contextualSpacing w:val="0"/>
        <w:rPr>
          <w:rFonts w:ascii="Arial" w:eastAsia="Arial" w:hAnsi="Arial" w:cs="Arial"/>
          <w:bCs/>
          <w:sz w:val="32"/>
          <w:szCs w:val="32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Duygular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orumlama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erin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yüz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fadelerin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tanımlay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: </w:t>
      </w:r>
      <w:r w:rsidR="00875538" w:rsidRPr="005F0E90">
        <w:rPr>
          <w:rFonts w:ascii="Arial" w:eastAsia="Arial" w:hAnsi="Arial" w:cs="Arial"/>
          <w:bCs/>
          <w:sz w:val="32"/>
          <w:szCs w:val="32"/>
        </w:rPr>
        <w:t>“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G</w:t>
      </w:r>
      <w:r w:rsidRPr="005F0E90">
        <w:rPr>
          <w:rFonts w:ascii="Arial" w:eastAsia="Arial" w:hAnsi="Arial" w:cs="Arial"/>
          <w:bCs/>
          <w:sz w:val="32"/>
          <w:szCs w:val="32"/>
        </w:rPr>
        <w:t>enç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kad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ülümser</w:t>
      </w:r>
      <w:proofErr w:type="spellEnd"/>
      <w:r w:rsidR="00875538" w:rsidRPr="005F0E90">
        <w:rPr>
          <w:rFonts w:ascii="Arial" w:eastAsia="Arial" w:hAnsi="Arial" w:cs="Arial"/>
          <w:bCs/>
          <w:sz w:val="32"/>
          <w:szCs w:val="32"/>
        </w:rPr>
        <w:t>”</w:t>
      </w:r>
      <w:r w:rsidRPr="005F0E90">
        <w:rPr>
          <w:rFonts w:ascii="Arial" w:eastAsia="Arial" w:hAnsi="Arial" w:cs="Arial"/>
          <w:bCs/>
          <w:sz w:val="32"/>
          <w:szCs w:val="32"/>
        </w:rPr>
        <w:t xml:space="preserve">; </w:t>
      </w:r>
      <w:r w:rsidR="00875538" w:rsidRPr="005F0E90">
        <w:rPr>
          <w:rFonts w:ascii="Arial" w:eastAsia="Arial" w:hAnsi="Arial" w:cs="Arial"/>
          <w:bCs/>
          <w:sz w:val="32"/>
          <w:szCs w:val="32"/>
        </w:rPr>
        <w:t>“A</w:t>
      </w:r>
      <w:r w:rsidRPr="005F0E90">
        <w:rPr>
          <w:rFonts w:ascii="Arial" w:eastAsia="Arial" w:hAnsi="Arial" w:cs="Arial"/>
          <w:bCs/>
          <w:sz w:val="32"/>
          <w:szCs w:val="32"/>
        </w:rPr>
        <w:t xml:space="preserve">dam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gözlerini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deviriyor</w:t>
      </w:r>
      <w:proofErr w:type="spellEnd"/>
      <w:r w:rsidR="00875538" w:rsidRPr="005F0E90">
        <w:rPr>
          <w:rFonts w:ascii="Arial" w:eastAsia="Arial" w:hAnsi="Arial" w:cs="Arial"/>
          <w:bCs/>
          <w:sz w:val="32"/>
          <w:szCs w:val="32"/>
        </w:rPr>
        <w:t>”</w:t>
      </w:r>
      <w:r w:rsidR="00BB3E53"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="00BB3E53" w:rsidRPr="005F0E90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="005F0E90">
        <w:rPr>
          <w:rFonts w:ascii="Arial" w:eastAsia="Arial" w:hAnsi="Arial" w:cs="Arial"/>
          <w:bCs/>
          <w:sz w:val="32"/>
          <w:szCs w:val="32"/>
        </w:rPr>
        <w:t>.</w:t>
      </w:r>
    </w:p>
    <w:p w14:paraId="0174F435" w14:textId="3191909C" w:rsidR="003A4B68" w:rsidRPr="005F0E90" w:rsidRDefault="003A4B68" w:rsidP="005F0E90">
      <w:pPr>
        <w:pStyle w:val="ListParagraph"/>
        <w:numPr>
          <w:ilvl w:val="0"/>
          <w:numId w:val="85"/>
        </w:numPr>
        <w:contextualSpacing w:val="0"/>
        <w:rPr>
          <w:rFonts w:ascii="Arial" w:eastAsia="Arial" w:hAnsi="Arial" w:cs="Arial"/>
          <w:bCs/>
          <w:color w:val="000000" w:themeColor="text1"/>
          <w:sz w:val="32"/>
          <w:szCs w:val="32"/>
          <w:highlight w:val="yellow"/>
        </w:rPr>
      </w:pP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Fiile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fazla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bir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açıklama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atman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ekleme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içi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zarfları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kullanı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: </w:t>
      </w:r>
      <w:r w:rsidR="00875538" w:rsidRPr="005F0E90">
        <w:rPr>
          <w:rFonts w:ascii="Arial" w:eastAsia="Arial" w:hAnsi="Arial" w:cs="Arial"/>
          <w:bCs/>
          <w:sz w:val="32"/>
          <w:szCs w:val="32"/>
        </w:rPr>
        <w:t>“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ocuk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odadan</w:t>
      </w:r>
      <w:proofErr w:type="spellEnd"/>
      <w:r w:rsidRPr="005F0E90">
        <w:rPr>
          <w:rFonts w:ascii="Arial" w:eastAsia="Arial" w:hAnsi="Arial" w:cs="Arial"/>
          <w:bCs/>
          <w:sz w:val="32"/>
          <w:szCs w:val="32"/>
        </w:rPr>
        <w:t xml:space="preserve"> </w:t>
      </w:r>
      <w:proofErr w:type="spellStart"/>
      <w:r w:rsidRPr="005F0E90">
        <w:rPr>
          <w:rFonts w:ascii="Arial" w:eastAsia="Arial" w:hAnsi="Arial" w:cs="Arial"/>
          <w:bCs/>
          <w:sz w:val="32"/>
          <w:szCs w:val="32"/>
        </w:rPr>
        <w:t>çıkar</w:t>
      </w:r>
      <w:proofErr w:type="spellEnd"/>
      <w:r w:rsidR="00875538" w:rsidRPr="005F0E90">
        <w:rPr>
          <w:rFonts w:ascii="Arial" w:eastAsia="Arial" w:hAnsi="Arial" w:cs="Arial"/>
          <w:bCs/>
          <w:sz w:val="32"/>
          <w:szCs w:val="32"/>
        </w:rPr>
        <w:t xml:space="preserve">” </w:t>
      </w:r>
      <w:proofErr w:type="spellStart"/>
      <w:r w:rsidR="00875538" w:rsidRPr="005F0E90">
        <w:rPr>
          <w:rFonts w:ascii="Arial" w:eastAsia="Arial" w:hAnsi="Arial" w:cs="Arial"/>
          <w:bCs/>
          <w:sz w:val="32"/>
          <w:szCs w:val="32"/>
        </w:rPr>
        <w:t>gibi</w:t>
      </w:r>
      <w:proofErr w:type="spellEnd"/>
      <w:r w:rsidR="005F0E90">
        <w:rPr>
          <w:rFonts w:ascii="Arial" w:eastAsia="Arial" w:hAnsi="Arial" w:cs="Arial"/>
          <w:bCs/>
          <w:sz w:val="32"/>
          <w:szCs w:val="32"/>
        </w:rPr>
        <w:t>.</w:t>
      </w:r>
    </w:p>
    <w:p w14:paraId="22B0DAA9" w14:textId="6A218915" w:rsidR="0088651A" w:rsidRPr="007E4551" w:rsidRDefault="0088651A" w:rsidP="0036127B">
      <w:pPr>
        <w:pStyle w:val="Heading2"/>
      </w:pPr>
      <w:proofErr w:type="spellStart"/>
      <w:r w:rsidRPr="007E4551">
        <w:t>Engelli</w:t>
      </w:r>
      <w:proofErr w:type="spellEnd"/>
      <w:r w:rsidRPr="007E4551">
        <w:t xml:space="preserve"> </w:t>
      </w:r>
      <w:proofErr w:type="spellStart"/>
      <w:r w:rsidRPr="007E4551">
        <w:t>Dahiliyetine</w:t>
      </w:r>
      <w:proofErr w:type="spellEnd"/>
      <w:r w:rsidRPr="007E4551">
        <w:t xml:space="preserve"> </w:t>
      </w:r>
      <w:proofErr w:type="spellStart"/>
      <w:r w:rsidRPr="007E4551">
        <w:t>İlişkin</w:t>
      </w:r>
      <w:proofErr w:type="spellEnd"/>
      <w:r w:rsidRPr="007E4551">
        <w:t xml:space="preserve"> </w:t>
      </w:r>
      <w:proofErr w:type="spellStart"/>
      <w:r w:rsidRPr="007E4551">
        <w:t>Faydalı</w:t>
      </w:r>
      <w:proofErr w:type="spellEnd"/>
      <w:r w:rsidRPr="007E4551">
        <w:t xml:space="preserve"> </w:t>
      </w:r>
      <w:proofErr w:type="spellStart"/>
      <w:r w:rsidRPr="007E4551">
        <w:t>Kaynaklar</w:t>
      </w:r>
      <w:proofErr w:type="spellEnd"/>
      <w:r w:rsidRPr="007E4551">
        <w:t>/</w:t>
      </w:r>
      <w:proofErr w:type="spellStart"/>
      <w:r w:rsidRPr="007E4551">
        <w:t>Bağlantılar</w:t>
      </w:r>
      <w:proofErr w:type="spellEnd"/>
      <w:r w:rsidRPr="007E4551">
        <w:t>/</w:t>
      </w:r>
      <w:proofErr w:type="spellStart"/>
      <w:r w:rsidRPr="007E4551">
        <w:t>Rehberler</w:t>
      </w:r>
      <w:proofErr w:type="spellEnd"/>
      <w:r w:rsidRPr="007E4551">
        <w:t xml:space="preserve"> (</w:t>
      </w:r>
      <w:proofErr w:type="spellStart"/>
      <w:r w:rsidRPr="007E4551">
        <w:t>Sadece</w:t>
      </w:r>
      <w:proofErr w:type="spellEnd"/>
      <w:r w:rsidRPr="007E4551">
        <w:t xml:space="preserve"> </w:t>
      </w:r>
      <w:proofErr w:type="spellStart"/>
      <w:r w:rsidRPr="007E4551">
        <w:t>İngilizceleri</w:t>
      </w:r>
      <w:proofErr w:type="spellEnd"/>
      <w:r w:rsidRPr="007E4551">
        <w:t xml:space="preserve"> </w:t>
      </w:r>
      <w:proofErr w:type="spellStart"/>
      <w:r w:rsidRPr="007E4551">
        <w:t>bulunmaktadır</w:t>
      </w:r>
      <w:proofErr w:type="spellEnd"/>
      <w:r w:rsidRPr="007E4551">
        <w:t>)</w:t>
      </w:r>
    </w:p>
    <w:p w14:paraId="518B8F0E" w14:textId="435AA586" w:rsidR="0088738A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Style w:val="Hyperlink"/>
          <w:rFonts w:ascii="Arial" w:hAnsi="Arial" w:cs="Arial"/>
          <w:color w:val="000000" w:themeColor="text1"/>
          <w:sz w:val="32"/>
          <w:szCs w:val="32"/>
          <w:u w:val="none"/>
        </w:rPr>
      </w:pPr>
      <w:hyperlink r:id="rId11" w:history="1">
        <w:r w:rsidR="0027416B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 xml:space="preserve">UN Disability Inclusion Strategy - Putting Words into Action, UNSSC Blueline Course </w:t>
        </w:r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(BM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Engelli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Kapsayıcılık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Stratejisi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-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Sözleri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Eyleme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Geçirmek</w:t>
        </w:r>
        <w:proofErr w:type="spellEnd"/>
        <w:r w:rsidR="0027416B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)</w:t>
        </w:r>
      </w:hyperlink>
      <w:r w:rsidR="0088738A" w:rsidRPr="007E4551">
        <w:rPr>
          <w:rStyle w:val="Hyperlink"/>
          <w:sz w:val="32"/>
          <w:szCs w:val="32"/>
          <w:u w:val="none"/>
        </w:rPr>
        <w:t xml:space="preserve"> </w:t>
      </w:r>
      <w:r w:rsidR="0088738A" w:rsidRPr="007E4551">
        <w:rPr>
          <w:rStyle w:val="Hyperlink"/>
          <w:rFonts w:ascii="Arial" w:hAnsi="Arial" w:cs="Arial"/>
          <w:color w:val="000000" w:themeColor="text1"/>
          <w:sz w:val="32"/>
          <w:szCs w:val="32"/>
          <w:u w:val="none"/>
        </w:rPr>
        <w:t>(</w:t>
      </w:r>
      <w:proofErr w:type="spellStart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yalnızca</w:t>
      </w:r>
      <w:proofErr w:type="spellEnd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BM </w:t>
      </w:r>
      <w:proofErr w:type="spellStart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çalışanlarına</w:t>
      </w:r>
      <w:proofErr w:type="spellEnd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açıktır</w:t>
      </w:r>
      <w:proofErr w:type="spellEnd"/>
      <w:r w:rsidR="00013DD3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)</w:t>
      </w:r>
      <w:r w:rsidR="0088651A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</w:p>
    <w:p w14:paraId="71FBFD3A" w14:textId="3A0179F4" w:rsidR="0088738A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Style w:val="Hyperlink"/>
          <w:sz w:val="32"/>
          <w:szCs w:val="32"/>
          <w:u w:val="none"/>
        </w:rPr>
      </w:pPr>
      <w:hyperlink r:id="rId12" w:history="1">
        <w:r w:rsidR="00834548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 xml:space="preserve">United Nations Disability Inclusion Strategy </w:t>
        </w:r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(</w:t>
        </w:r>
        <w:proofErr w:type="spellStart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Birleşmiş</w:t>
        </w:r>
        <w:proofErr w:type="spellEnd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Milletler</w:t>
        </w:r>
        <w:proofErr w:type="spellEnd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Engelli</w:t>
        </w:r>
        <w:proofErr w:type="spellEnd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Kapsayıcılık</w:t>
        </w:r>
        <w:proofErr w:type="spellEnd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Stratejisi</w:t>
        </w:r>
        <w:proofErr w:type="spellEnd"/>
        <w:r w:rsidR="00834548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)</w:t>
        </w:r>
      </w:hyperlink>
    </w:p>
    <w:p w14:paraId="53389FB4" w14:textId="0783064C" w:rsidR="00AD7319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Style w:val="Hyperlink"/>
          <w:sz w:val="32"/>
          <w:szCs w:val="32"/>
          <w:u w:val="none"/>
        </w:rPr>
      </w:pPr>
      <w:hyperlink r:id="rId13" w:history="1">
        <w:r w:rsidR="00C36D39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 xml:space="preserve">UN Training Package on the Convention on the Rights of Persons with Disabilities </w:t>
        </w:r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(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Engelli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Bireylerin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Haklarına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İlişkin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Sözleşmeye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- BM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Eğitim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 xml:space="preserve"> </w:t>
        </w:r>
        <w:proofErr w:type="spellStart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Paketi</w:t>
        </w:r>
        <w:proofErr w:type="spellEnd"/>
        <w:r w:rsidR="00C36D39" w:rsidRPr="007E4551">
          <w:rPr>
            <w:rStyle w:val="Hyperlink"/>
            <w:rFonts w:ascii="Arial" w:hAnsi="Arial" w:cs="Arial"/>
            <w:color w:val="auto"/>
            <w:sz w:val="32"/>
            <w:szCs w:val="32"/>
            <w:u w:val="none"/>
          </w:rPr>
          <w:t>)</w:t>
        </w:r>
      </w:hyperlink>
    </w:p>
    <w:p w14:paraId="7C694E20" w14:textId="18F53128" w:rsidR="006274E6" w:rsidRPr="0036127B" w:rsidRDefault="0088651A" w:rsidP="0036127B">
      <w:pPr>
        <w:pStyle w:val="Heading2"/>
      </w:pPr>
      <w:proofErr w:type="spellStart"/>
      <w:r w:rsidRPr="0036127B">
        <w:lastRenderedPageBreak/>
        <w:t>Faydalı</w:t>
      </w:r>
      <w:proofErr w:type="spellEnd"/>
      <w:r w:rsidRPr="0036127B">
        <w:t xml:space="preserve"> </w:t>
      </w:r>
      <w:proofErr w:type="spellStart"/>
      <w:r w:rsidRPr="0036127B">
        <w:t>Kaynaklar</w:t>
      </w:r>
      <w:proofErr w:type="spellEnd"/>
      <w:r w:rsidRPr="0036127B">
        <w:t>/</w:t>
      </w:r>
      <w:proofErr w:type="spellStart"/>
      <w:r w:rsidRPr="0036127B">
        <w:t>Bağlantılar</w:t>
      </w:r>
      <w:proofErr w:type="spellEnd"/>
      <w:r w:rsidRPr="0036127B">
        <w:t>/</w:t>
      </w:r>
      <w:proofErr w:type="spellStart"/>
      <w:r w:rsidRPr="0036127B">
        <w:t>Rehberler</w:t>
      </w:r>
      <w:proofErr w:type="spellEnd"/>
      <w:r w:rsidRPr="0036127B">
        <w:t xml:space="preserve"> (</w:t>
      </w:r>
      <w:proofErr w:type="spellStart"/>
      <w:r w:rsidRPr="0036127B">
        <w:t>Sadece</w:t>
      </w:r>
      <w:proofErr w:type="spellEnd"/>
      <w:r w:rsidRPr="0036127B">
        <w:t xml:space="preserve"> </w:t>
      </w:r>
      <w:proofErr w:type="spellStart"/>
      <w:r w:rsidRPr="0036127B">
        <w:t>İngilizceleri</w:t>
      </w:r>
      <w:proofErr w:type="spellEnd"/>
      <w:r w:rsidRPr="0036127B">
        <w:t xml:space="preserve"> </w:t>
      </w:r>
      <w:proofErr w:type="spellStart"/>
      <w:r w:rsidRPr="0036127B">
        <w:t>bulunmaktadır</w:t>
      </w:r>
      <w:proofErr w:type="spellEnd"/>
      <w:r w:rsidRPr="0036127B">
        <w:t>)</w:t>
      </w:r>
    </w:p>
    <w:p w14:paraId="305C634B" w14:textId="18824951" w:rsidR="00B074D2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sz w:val="32"/>
          <w:szCs w:val="32"/>
        </w:rPr>
      </w:pPr>
      <w:hyperlink r:id="rId14">
        <w:r w:rsidR="006657C9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All About Audio Description</w:t>
        </w:r>
      </w:hyperlink>
      <w:r w:rsidR="002714ED" w:rsidRPr="007E4551">
        <w:rPr>
          <w:rStyle w:val="Hyperlink"/>
          <w:rFonts w:ascii="Arial" w:hAnsi="Arial" w:cs="Arial"/>
          <w:sz w:val="32"/>
          <w:szCs w:val="32"/>
          <w:u w:val="none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  <w:lang w:val="tr-TR"/>
        </w:rPr>
        <w:t>(Sesli Açıklama Hakkında Her Şey)</w:t>
      </w:r>
    </w:p>
    <w:p w14:paraId="7418B508" w14:textId="146EFE54" w:rsidR="00432A36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sz w:val="32"/>
          <w:szCs w:val="32"/>
        </w:rPr>
      </w:pPr>
      <w:hyperlink r:id="rId15">
        <w:r w:rsidR="00432A36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Accessible Publishing</w:t>
        </w:r>
      </w:hyperlink>
      <w:r w:rsidR="002714ED" w:rsidRPr="007E4551">
        <w:rPr>
          <w:rStyle w:val="Hyperlink"/>
          <w:rFonts w:ascii="Arial" w:hAnsi="Arial" w:cs="Arial"/>
          <w:sz w:val="32"/>
          <w:szCs w:val="32"/>
          <w:u w:val="none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(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Erişilebilir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Yayıncılık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>)</w:t>
      </w:r>
    </w:p>
    <w:p w14:paraId="0E6E4F9A" w14:textId="143E85CF" w:rsidR="00B074D2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sz w:val="32"/>
          <w:szCs w:val="32"/>
        </w:rPr>
      </w:pPr>
      <w:hyperlink r:id="rId16">
        <w:r w:rsidR="00B074D2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Image Description Guidelines - DIAGRAM Centre</w:t>
        </w:r>
      </w:hyperlink>
      <w:r w:rsidR="002714ED" w:rsidRPr="007E4551">
        <w:rPr>
          <w:rStyle w:val="Hyperlink"/>
          <w:rFonts w:ascii="Arial" w:hAnsi="Arial" w:cs="Arial"/>
          <w:sz w:val="32"/>
          <w:szCs w:val="32"/>
          <w:u w:val="none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(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Görüntü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Açıklaması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Yazma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Kılavuzu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)</w:t>
      </w:r>
    </w:p>
    <w:p w14:paraId="38F081C4" w14:textId="070DA471" w:rsidR="00B074D2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color w:val="000000" w:themeColor="text1"/>
          <w:sz w:val="32"/>
          <w:szCs w:val="32"/>
        </w:rPr>
      </w:pPr>
      <w:hyperlink r:id="rId17">
        <w:r w:rsidR="00B074D2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Closed Captioning &amp; Everything You Need to Know About It | 3Play Media</w:t>
        </w:r>
      </w:hyperlink>
      <w:r w:rsidR="002714ED" w:rsidRPr="007E4551">
        <w:rPr>
          <w:rStyle w:val="Hyperlink"/>
          <w:rFonts w:ascii="Arial" w:hAnsi="Arial" w:cs="Arial"/>
          <w:sz w:val="32"/>
          <w:szCs w:val="32"/>
          <w:u w:val="none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(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Kapalı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Açıklamalı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Altyazı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ve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Hakkında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Bilmeniz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 xml:space="preserve"> 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Gereken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 xml:space="preserve"> Her </w:t>
      </w:r>
      <w:proofErr w:type="spellStart"/>
      <w:r w:rsidR="002714ED" w:rsidRPr="007E4551">
        <w:rPr>
          <w:rFonts w:ascii="Arial" w:hAnsi="Arial" w:cs="Arial"/>
          <w:sz w:val="32"/>
          <w:szCs w:val="32"/>
        </w:rPr>
        <w:t>Şey</w:t>
      </w:r>
      <w:proofErr w:type="spellEnd"/>
      <w:r w:rsidR="002714ED" w:rsidRPr="007E4551">
        <w:rPr>
          <w:rFonts w:ascii="Arial" w:hAnsi="Arial" w:cs="Arial"/>
          <w:sz w:val="32"/>
          <w:szCs w:val="32"/>
        </w:rPr>
        <w:t>)</w:t>
      </w:r>
    </w:p>
    <w:p w14:paraId="7DAF063B" w14:textId="079D37BB" w:rsidR="00B074D2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color w:val="000000" w:themeColor="text1"/>
          <w:sz w:val="32"/>
          <w:szCs w:val="32"/>
        </w:rPr>
      </w:pPr>
      <w:hyperlink r:id="rId18" w:anchor=":~:text=Talking%20Type%20Closed%20Captioning%20Style%20Guide&amp;text=1%2D2%20lines%20per%20caption,separating%20articles%20from%20words%2C%20etc.">
        <w:r w:rsidR="1961FD9F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Captioning Guidelines - Talking Type Captions</w:t>
        </w:r>
      </w:hyperlink>
      <w:r w:rsidR="002714ED" w:rsidRPr="007E4551">
        <w:rPr>
          <w:rStyle w:val="Hyperlink"/>
          <w:rFonts w:ascii="Arial" w:hAnsi="Arial" w:cs="Arial"/>
          <w:sz w:val="32"/>
          <w:szCs w:val="32"/>
          <w:u w:val="none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(</w:t>
      </w:r>
      <w:proofErr w:type="spellStart"/>
      <w:r w:rsidR="002F33B5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Görüntü</w:t>
      </w:r>
      <w:proofErr w:type="spellEnd"/>
      <w:r w:rsidR="002F33B5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F33B5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Altyazısı</w:t>
      </w:r>
      <w:proofErr w:type="spellEnd"/>
      <w:r w:rsidR="002F33B5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F33B5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Kılavuzu</w:t>
      </w:r>
      <w:proofErr w:type="spellEnd"/>
      <w:r w:rsidR="008B235E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)</w:t>
      </w:r>
    </w:p>
    <w:p w14:paraId="55EFB3F8" w14:textId="73A42278" w:rsidR="006274E6" w:rsidRPr="007E4551" w:rsidRDefault="00000000" w:rsidP="00BE4CA7">
      <w:pPr>
        <w:numPr>
          <w:ilvl w:val="0"/>
          <w:numId w:val="35"/>
        </w:numPr>
        <w:spacing w:after="120"/>
        <w:ind w:left="714" w:hanging="357"/>
        <w:rPr>
          <w:rFonts w:ascii="Arial" w:hAnsi="Arial" w:cs="Arial"/>
          <w:sz w:val="32"/>
          <w:szCs w:val="32"/>
        </w:rPr>
      </w:pPr>
      <w:hyperlink r:id="rId19">
        <w:r w:rsidR="5146AE57" w:rsidRPr="007E4551">
          <w:rPr>
            <w:rStyle w:val="Hyperlink"/>
            <w:rFonts w:ascii="Arial" w:hAnsi="Arial" w:cs="Arial"/>
            <w:sz w:val="32"/>
            <w:szCs w:val="32"/>
            <w:u w:val="none"/>
          </w:rPr>
          <w:t>Disability-Inclusive Communications Guidelines</w:t>
        </w:r>
      </w:hyperlink>
      <w:r w:rsidR="5146AE57" w:rsidRPr="007E4551">
        <w:rPr>
          <w:rFonts w:ascii="Arial" w:hAnsi="Arial" w:cs="Arial"/>
          <w:sz w:val="32"/>
          <w:szCs w:val="32"/>
        </w:rPr>
        <w:t xml:space="preserve"> </w:t>
      </w:r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(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Engelli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Kapsayıcı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İletişim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 xml:space="preserve"> </w:t>
      </w:r>
      <w:proofErr w:type="spellStart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Kılavuzu</w:t>
      </w:r>
      <w:proofErr w:type="spellEnd"/>
      <w:r w:rsidR="002714ED" w:rsidRPr="007E4551">
        <w:rPr>
          <w:rStyle w:val="Hyperlink"/>
          <w:rFonts w:ascii="Arial" w:hAnsi="Arial" w:cs="Arial"/>
          <w:color w:val="auto"/>
          <w:sz w:val="32"/>
          <w:szCs w:val="32"/>
          <w:u w:val="none"/>
        </w:rPr>
        <w:t>)</w:t>
      </w:r>
    </w:p>
    <w:p w14:paraId="4318ABC7" w14:textId="44390CFA" w:rsidR="006274E6" w:rsidRPr="007E4551" w:rsidRDefault="006274E6" w:rsidP="00BE4CA7">
      <w:pPr>
        <w:spacing w:before="240"/>
        <w:rPr>
          <w:rFonts w:ascii="Calibri" w:eastAsia="Calibri" w:hAnsi="Calibri" w:cs="Calibri"/>
          <w:color w:val="000000" w:themeColor="text1"/>
          <w:sz w:val="32"/>
          <w:szCs w:val="32"/>
        </w:rPr>
      </w:pPr>
    </w:p>
    <w:p w14:paraId="31E76C56" w14:textId="4C9B3B08" w:rsidR="006274E6" w:rsidRPr="007E4551" w:rsidRDefault="006274E6" w:rsidP="00BE4CA7">
      <w:pPr>
        <w:spacing w:before="240"/>
        <w:ind w:right="-22"/>
        <w:rPr>
          <w:sz w:val="32"/>
          <w:szCs w:val="32"/>
        </w:rPr>
      </w:pPr>
    </w:p>
    <w:sectPr w:rsidR="006274E6" w:rsidRPr="007E4551" w:rsidSect="00D522B2">
      <w:headerReference w:type="default" r:id="rId20"/>
      <w:pgSz w:w="12240" w:h="15840"/>
      <w:pgMar w:top="1701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B4C0D" w14:textId="77777777" w:rsidR="00D522B2" w:rsidRDefault="00D522B2" w:rsidP="0021645B">
      <w:pPr>
        <w:spacing w:after="0" w:line="240" w:lineRule="auto"/>
      </w:pPr>
      <w:r>
        <w:separator/>
      </w:r>
    </w:p>
  </w:endnote>
  <w:endnote w:type="continuationSeparator" w:id="0">
    <w:p w14:paraId="5A986F47" w14:textId="77777777" w:rsidR="00D522B2" w:rsidRDefault="00D522B2" w:rsidP="0021645B">
      <w:pPr>
        <w:spacing w:after="0" w:line="240" w:lineRule="auto"/>
      </w:pPr>
      <w:r>
        <w:continuationSeparator/>
      </w:r>
    </w:p>
  </w:endnote>
  <w:endnote w:type="continuationNotice" w:id="1">
    <w:p w14:paraId="6C39A462" w14:textId="77777777" w:rsidR="00D522B2" w:rsidRDefault="00D522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CFEB1" w14:textId="77777777" w:rsidR="00D522B2" w:rsidRDefault="00D522B2" w:rsidP="0021645B">
      <w:pPr>
        <w:spacing w:after="0" w:line="240" w:lineRule="auto"/>
      </w:pPr>
      <w:r>
        <w:separator/>
      </w:r>
    </w:p>
  </w:footnote>
  <w:footnote w:type="continuationSeparator" w:id="0">
    <w:p w14:paraId="60869A7A" w14:textId="77777777" w:rsidR="00D522B2" w:rsidRDefault="00D522B2" w:rsidP="0021645B">
      <w:pPr>
        <w:spacing w:after="0" w:line="240" w:lineRule="auto"/>
      </w:pPr>
      <w:r>
        <w:continuationSeparator/>
      </w:r>
    </w:p>
  </w:footnote>
  <w:footnote w:type="continuationNotice" w:id="1">
    <w:p w14:paraId="2402F83E" w14:textId="77777777" w:rsidR="00D522B2" w:rsidRDefault="00D522B2">
      <w:pPr>
        <w:spacing w:after="0" w:line="240" w:lineRule="auto"/>
      </w:pPr>
    </w:p>
  </w:footnote>
  <w:footnote w:id="2">
    <w:p w14:paraId="51A6B5B8" w14:textId="77777777" w:rsidR="00312CF3" w:rsidRPr="00ED050E" w:rsidRDefault="00312CF3" w:rsidP="00312CF3">
      <w:pPr>
        <w:pStyle w:val="FootnoteText"/>
        <w:rPr>
          <w:rFonts w:ascii="Arial" w:hAnsi="Arial" w:cs="Arial"/>
        </w:rPr>
      </w:pPr>
      <w:r w:rsidRPr="00ED050E">
        <w:rPr>
          <w:rStyle w:val="FootnoteReference"/>
          <w:rFonts w:ascii="Arial" w:hAnsi="Arial" w:cs="Arial"/>
        </w:rPr>
        <w:footnoteRef/>
      </w:r>
      <w:r w:rsidRPr="00ED050E">
        <w:rPr>
          <w:rFonts w:ascii="Arial" w:hAnsi="Arial" w:cs="Arial"/>
        </w:rPr>
        <w:t xml:space="preserve"> General Comment No. 2 - Article 9: Accessibility</w:t>
      </w:r>
    </w:p>
  </w:footnote>
  <w:footnote w:id="3">
    <w:p w14:paraId="03962E83" w14:textId="77777777" w:rsidR="00312CF3" w:rsidRPr="00ED050E" w:rsidRDefault="00312CF3" w:rsidP="00312CF3">
      <w:pPr>
        <w:pStyle w:val="FootnoteText"/>
        <w:rPr>
          <w:rFonts w:ascii="Arial" w:hAnsi="Arial" w:cs="Arial"/>
        </w:rPr>
      </w:pPr>
      <w:r w:rsidRPr="00ED050E">
        <w:rPr>
          <w:rStyle w:val="FootnoteReference"/>
          <w:rFonts w:ascii="Arial" w:hAnsi="Arial" w:cs="Arial"/>
        </w:rPr>
        <w:footnoteRef/>
      </w:r>
      <w:r w:rsidRPr="00ED050E">
        <w:rPr>
          <w:rFonts w:ascii="Arial" w:hAnsi="Arial" w:cs="Arial"/>
        </w:rPr>
        <w:t xml:space="preserve"> ICT &amp; Digital Accessibility for the BOS, 2021</w:t>
      </w:r>
    </w:p>
  </w:footnote>
  <w:footnote w:id="4">
    <w:p w14:paraId="338302D3" w14:textId="77777777" w:rsidR="00312CF3" w:rsidRPr="00ED050E" w:rsidRDefault="00312CF3" w:rsidP="00312CF3">
      <w:pPr>
        <w:pStyle w:val="FootnoteText"/>
        <w:rPr>
          <w:rFonts w:ascii="Arial" w:hAnsi="Arial" w:cs="Arial"/>
        </w:rPr>
      </w:pPr>
      <w:r w:rsidRPr="00ED050E">
        <w:rPr>
          <w:rStyle w:val="FootnoteReference"/>
          <w:rFonts w:ascii="Arial" w:hAnsi="Arial" w:cs="Arial"/>
        </w:rPr>
        <w:footnoteRef/>
      </w:r>
      <w:r w:rsidRPr="00ED050E">
        <w:rPr>
          <w:rFonts w:ascii="Arial" w:hAnsi="Arial" w:cs="Arial"/>
        </w:rPr>
        <w:t xml:space="preserve"> https://www.resmigazete.gov.tr/eskiler/2009/07/20090714-1.htm</w:t>
      </w:r>
    </w:p>
  </w:footnote>
  <w:footnote w:id="5">
    <w:p w14:paraId="44102B13" w14:textId="77777777" w:rsidR="00312CF3" w:rsidRDefault="00312CF3" w:rsidP="00312CF3">
      <w:pPr>
        <w:pStyle w:val="FootnoteText"/>
      </w:pPr>
      <w:r w:rsidRPr="00ED050E">
        <w:rPr>
          <w:rStyle w:val="FootnoteReference"/>
          <w:rFonts w:ascii="Arial" w:hAnsi="Arial" w:cs="Arial"/>
        </w:rPr>
        <w:footnoteRef/>
      </w:r>
      <w:r w:rsidRPr="00ED050E">
        <w:rPr>
          <w:rFonts w:ascii="Arial" w:hAnsi="Arial" w:cs="Arial"/>
        </w:rPr>
        <w:t xml:space="preserve"> CRPD, Article 2 - Definitions</w:t>
      </w:r>
    </w:p>
  </w:footnote>
  <w:footnote w:id="6">
    <w:p w14:paraId="3B514A40" w14:textId="77777777" w:rsidR="00312CF3" w:rsidRPr="00ED050E" w:rsidRDefault="00312CF3" w:rsidP="00312CF3">
      <w:pPr>
        <w:pStyle w:val="FootnoteText"/>
        <w:rPr>
          <w:rFonts w:ascii="Arial" w:hAnsi="Arial" w:cs="Arial"/>
        </w:rPr>
      </w:pPr>
      <w:r w:rsidRPr="00ED050E">
        <w:rPr>
          <w:rStyle w:val="FootnoteReference"/>
          <w:rFonts w:ascii="Arial" w:hAnsi="Arial" w:cs="Arial"/>
        </w:rPr>
        <w:footnoteRef/>
      </w:r>
      <w:r w:rsidRPr="00ED050E">
        <w:rPr>
          <w:rFonts w:ascii="Arial" w:hAnsi="Arial" w:cs="Arial"/>
        </w:rPr>
        <w:t xml:space="preserve"> CRPD, Article 2 - Definition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9CBD3" w14:textId="148E330C" w:rsidR="0021645B" w:rsidRDefault="00D73CC4">
    <w:pPr>
      <w:pStyle w:val="Header"/>
    </w:pPr>
    <w:r w:rsidRPr="006069AF">
      <w:rPr>
        <w:noProof/>
      </w:rPr>
      <w:drawing>
        <wp:anchor distT="0" distB="0" distL="114300" distR="114300" simplePos="0" relativeHeight="251659264" behindDoc="1" locked="0" layoutInCell="1" allowOverlap="1" wp14:anchorId="39934410" wp14:editId="2FD9898A">
          <wp:simplePos x="0" y="0"/>
          <wp:positionH relativeFrom="column">
            <wp:posOffset>0</wp:posOffset>
          </wp:positionH>
          <wp:positionV relativeFrom="paragraph">
            <wp:posOffset>1019</wp:posOffset>
          </wp:positionV>
          <wp:extent cx="1989455" cy="384810"/>
          <wp:effectExtent l="0" t="0" r="0" b="0"/>
          <wp:wrapNone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89455" cy="3848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A1D7A">
      <w:rPr>
        <w:noProof/>
      </w:rPr>
      <w:drawing>
        <wp:anchor distT="0" distB="0" distL="114300" distR="114300" simplePos="0" relativeHeight="251660288" behindDoc="1" locked="0" layoutInCell="1" allowOverlap="1" wp14:anchorId="5C4E65CE" wp14:editId="5AEDA266">
          <wp:simplePos x="0" y="0"/>
          <wp:positionH relativeFrom="column">
            <wp:posOffset>4554855</wp:posOffset>
          </wp:positionH>
          <wp:positionV relativeFrom="paragraph">
            <wp:posOffset>-26670</wp:posOffset>
          </wp:positionV>
          <wp:extent cx="1407160" cy="407670"/>
          <wp:effectExtent l="0" t="0" r="0" b="0"/>
          <wp:wrapTight wrapText="bothSides">
            <wp:wrapPolygon edited="0">
              <wp:start x="0" y="0"/>
              <wp:lineTo x="0" y="11103"/>
              <wp:lineTo x="292" y="18168"/>
              <wp:lineTo x="877" y="20187"/>
              <wp:lineTo x="20469" y="20187"/>
              <wp:lineTo x="20762" y="18168"/>
              <wp:lineTo x="21347" y="10093"/>
              <wp:lineTo x="21347" y="0"/>
              <wp:lineTo x="0" y="0"/>
            </wp:wrapPolygon>
          </wp:wrapTight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7160" cy="407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1" locked="0" layoutInCell="1" allowOverlap="1" wp14:anchorId="2E87CBBA" wp14:editId="477E4062">
          <wp:simplePos x="0" y="0"/>
          <wp:positionH relativeFrom="column">
            <wp:posOffset>2446020</wp:posOffset>
          </wp:positionH>
          <wp:positionV relativeFrom="paragraph">
            <wp:posOffset>-34685</wp:posOffset>
          </wp:positionV>
          <wp:extent cx="1583055" cy="551180"/>
          <wp:effectExtent l="0" t="0" r="0" b="0"/>
          <wp:wrapTight wrapText="bothSides">
            <wp:wrapPolygon edited="0">
              <wp:start x="0" y="0"/>
              <wp:lineTo x="0" y="20903"/>
              <wp:lineTo x="21314" y="20903"/>
              <wp:lineTo x="21314" y="0"/>
              <wp:lineTo x="0" y="0"/>
            </wp:wrapPolygon>
          </wp:wrapTight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055" cy="5511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62D"/>
    <w:multiLevelType w:val="hybridMultilevel"/>
    <w:tmpl w:val="5114C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31D56"/>
    <w:multiLevelType w:val="multilevel"/>
    <w:tmpl w:val="ACE45B40"/>
    <w:styleLink w:val="CurrentList11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E04E8"/>
    <w:multiLevelType w:val="hybridMultilevel"/>
    <w:tmpl w:val="0D3C2C60"/>
    <w:lvl w:ilvl="0" w:tplc="BBD8EEF4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01E34"/>
    <w:multiLevelType w:val="multilevel"/>
    <w:tmpl w:val="09348030"/>
    <w:styleLink w:val="CurrentList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56F96"/>
    <w:multiLevelType w:val="hybridMultilevel"/>
    <w:tmpl w:val="3BFA6A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B1DF21"/>
    <w:multiLevelType w:val="hybridMultilevel"/>
    <w:tmpl w:val="C2F85722"/>
    <w:lvl w:ilvl="0" w:tplc="4B44F5F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B8431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2C6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C8F1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02A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61B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9C0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705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C49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1DF6FE"/>
    <w:multiLevelType w:val="hybridMultilevel"/>
    <w:tmpl w:val="5AA62058"/>
    <w:lvl w:ilvl="0" w:tplc="35FEB5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338C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A47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5CDB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F03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446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5A70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027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2F1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484F2D"/>
    <w:multiLevelType w:val="hybridMultilevel"/>
    <w:tmpl w:val="890E7608"/>
    <w:lvl w:ilvl="0" w:tplc="0409000D">
      <w:start w:val="1"/>
      <w:numFmt w:val="bullet"/>
      <w:lvlText w:val=""/>
      <w:lvlJc w:val="left"/>
      <w:pPr>
        <w:ind w:left="10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065D49F8"/>
    <w:multiLevelType w:val="hybridMultilevel"/>
    <w:tmpl w:val="D5B04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23905E"/>
    <w:multiLevelType w:val="hybridMultilevel"/>
    <w:tmpl w:val="5492E8B0"/>
    <w:lvl w:ilvl="0" w:tplc="2B92DD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2565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F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0ECE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344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9E2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FC6E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36A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D48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0641CC"/>
    <w:multiLevelType w:val="hybridMultilevel"/>
    <w:tmpl w:val="C4EC45C4"/>
    <w:lvl w:ilvl="0" w:tplc="860ABA4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6A5EA3"/>
    <w:multiLevelType w:val="hybridMultilevel"/>
    <w:tmpl w:val="070A6A3C"/>
    <w:lvl w:ilvl="0" w:tplc="EFBA61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AE27F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2411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30BB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BC1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E215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0A07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080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648B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8B0995"/>
    <w:multiLevelType w:val="hybridMultilevel"/>
    <w:tmpl w:val="5B6E18CC"/>
    <w:lvl w:ilvl="0" w:tplc="AD94BC9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3B67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845D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2A4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9CD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FA59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145E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B657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765A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F469E6"/>
    <w:multiLevelType w:val="hybridMultilevel"/>
    <w:tmpl w:val="E954D6F2"/>
    <w:lvl w:ilvl="0" w:tplc="FD52ED9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0629BB"/>
    <w:multiLevelType w:val="hybridMultilevel"/>
    <w:tmpl w:val="41527A30"/>
    <w:lvl w:ilvl="0" w:tplc="FD52ED9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212D90"/>
    <w:multiLevelType w:val="hybridMultilevel"/>
    <w:tmpl w:val="552CD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3513D4"/>
    <w:multiLevelType w:val="hybridMultilevel"/>
    <w:tmpl w:val="938CC646"/>
    <w:lvl w:ilvl="0" w:tplc="DF80B5B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DAC72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F475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DC90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9E7F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8AB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40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E249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F4A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CD3BDA"/>
    <w:multiLevelType w:val="hybridMultilevel"/>
    <w:tmpl w:val="EB3AA0B4"/>
    <w:lvl w:ilvl="0" w:tplc="95A8E9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FE0FE4"/>
    <w:multiLevelType w:val="multilevel"/>
    <w:tmpl w:val="7996ED18"/>
    <w:styleLink w:val="CurrentList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5B0574"/>
    <w:multiLevelType w:val="hybridMultilevel"/>
    <w:tmpl w:val="7972957A"/>
    <w:lvl w:ilvl="0" w:tplc="EE4C97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09CA1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4448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2EA6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983B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F8E8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264A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4023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86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006D11"/>
    <w:multiLevelType w:val="multilevel"/>
    <w:tmpl w:val="3A1EE75E"/>
    <w:styleLink w:val="CurrentList1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6446CC"/>
    <w:multiLevelType w:val="multilevel"/>
    <w:tmpl w:val="BD54D0B4"/>
    <w:styleLink w:val="CurrentList1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0744937"/>
    <w:multiLevelType w:val="multilevel"/>
    <w:tmpl w:val="3BFA6A48"/>
    <w:styleLink w:val="CurrentList13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250DA2"/>
    <w:multiLevelType w:val="multilevel"/>
    <w:tmpl w:val="73921A50"/>
    <w:styleLink w:val="CurrentList6"/>
    <w:lvl w:ilvl="0">
      <w:start w:val="1"/>
      <w:numFmt w:val="bullet"/>
      <w:lvlText w:val=""/>
      <w:lvlJc w:val="left"/>
      <w:pPr>
        <w:ind w:left="28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6310E5"/>
    <w:multiLevelType w:val="hybridMultilevel"/>
    <w:tmpl w:val="BD54D0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44558D"/>
    <w:multiLevelType w:val="hybridMultilevel"/>
    <w:tmpl w:val="7DFCC03A"/>
    <w:lvl w:ilvl="0" w:tplc="95A8E9E0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29851A7F"/>
    <w:multiLevelType w:val="multilevel"/>
    <w:tmpl w:val="21701BD2"/>
    <w:styleLink w:val="CurrentList1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C400C2"/>
    <w:multiLevelType w:val="hybridMultilevel"/>
    <w:tmpl w:val="70D05EAE"/>
    <w:lvl w:ilvl="0" w:tplc="0409000D">
      <w:start w:val="1"/>
      <w:numFmt w:val="bullet"/>
      <w:lvlText w:val=""/>
      <w:lvlJc w:val="left"/>
      <w:pPr>
        <w:ind w:left="14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8" w15:restartNumberingAfterBreak="0">
    <w:nsid w:val="2EEF4D12"/>
    <w:multiLevelType w:val="hybridMultilevel"/>
    <w:tmpl w:val="05781F02"/>
    <w:lvl w:ilvl="0" w:tplc="B1102678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525D08"/>
    <w:multiLevelType w:val="hybridMultilevel"/>
    <w:tmpl w:val="5D201D36"/>
    <w:lvl w:ilvl="0" w:tplc="1F704EB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2C23A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1A7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66B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6D3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F25D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EC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F82D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7252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F24B4D"/>
    <w:multiLevelType w:val="hybridMultilevel"/>
    <w:tmpl w:val="21701B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325499C"/>
    <w:multiLevelType w:val="multilevel"/>
    <w:tmpl w:val="09348030"/>
    <w:styleLink w:val="CurrentList3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37F5D06"/>
    <w:multiLevelType w:val="hybridMultilevel"/>
    <w:tmpl w:val="F75ACD20"/>
    <w:lvl w:ilvl="0" w:tplc="0409000D">
      <w:start w:val="1"/>
      <w:numFmt w:val="bullet"/>
      <w:lvlText w:val=""/>
      <w:lvlJc w:val="left"/>
      <w:pPr>
        <w:ind w:left="6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44501EC"/>
    <w:multiLevelType w:val="hybridMultilevel"/>
    <w:tmpl w:val="ACE45B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4607831"/>
    <w:multiLevelType w:val="hybridMultilevel"/>
    <w:tmpl w:val="C272300E"/>
    <w:lvl w:ilvl="0" w:tplc="3F3EB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64128C9"/>
    <w:multiLevelType w:val="hybridMultilevel"/>
    <w:tmpl w:val="A95CA674"/>
    <w:lvl w:ilvl="0" w:tplc="6E6C91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6AC2585"/>
    <w:multiLevelType w:val="hybridMultilevel"/>
    <w:tmpl w:val="466C258E"/>
    <w:lvl w:ilvl="0" w:tplc="95A8E9E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9B80AB5"/>
    <w:multiLevelType w:val="hybridMultilevel"/>
    <w:tmpl w:val="93C43EAA"/>
    <w:lvl w:ilvl="0" w:tplc="860ABA4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A5A489F"/>
    <w:multiLevelType w:val="hybridMultilevel"/>
    <w:tmpl w:val="36584D2E"/>
    <w:lvl w:ilvl="0" w:tplc="B6428742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B0731A3"/>
    <w:multiLevelType w:val="multilevel"/>
    <w:tmpl w:val="1F729D16"/>
    <w:styleLink w:val="CurrentList1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563CF3"/>
    <w:multiLevelType w:val="hybridMultilevel"/>
    <w:tmpl w:val="73921A50"/>
    <w:lvl w:ilvl="0" w:tplc="2C9E3700">
      <w:start w:val="1"/>
      <w:numFmt w:val="bullet"/>
      <w:lvlText w:val=""/>
      <w:lvlJc w:val="left"/>
      <w:pPr>
        <w:ind w:left="288" w:hanging="28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F67C44A"/>
    <w:multiLevelType w:val="hybridMultilevel"/>
    <w:tmpl w:val="3E70A9AE"/>
    <w:lvl w:ilvl="0" w:tplc="2B6EA9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1D4FE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5E5D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F6BC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2E4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605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2230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76D1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A8EB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0425580"/>
    <w:multiLevelType w:val="multilevel"/>
    <w:tmpl w:val="BFEE9D10"/>
    <w:styleLink w:val="CurrentList1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1CB8D15"/>
    <w:multiLevelType w:val="hybridMultilevel"/>
    <w:tmpl w:val="DBF83F08"/>
    <w:lvl w:ilvl="0" w:tplc="84FE6B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F90F9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62D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6E49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2CB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E5A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AC5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667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89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2036A04"/>
    <w:multiLevelType w:val="hybridMultilevel"/>
    <w:tmpl w:val="D7A209EA"/>
    <w:lvl w:ilvl="0" w:tplc="ACA018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4A42C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327C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A03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02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1452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0ED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A2FF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8CA2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37A88C0"/>
    <w:multiLevelType w:val="hybridMultilevel"/>
    <w:tmpl w:val="6B5C1C52"/>
    <w:lvl w:ilvl="0" w:tplc="FE62A9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7DAA9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0DA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46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68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068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CE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22F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62D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39CCF89"/>
    <w:multiLevelType w:val="hybridMultilevel"/>
    <w:tmpl w:val="8AD80AE8"/>
    <w:lvl w:ilvl="0" w:tplc="C658AE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540A2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782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6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073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BEA9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F47A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2E1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4AA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4D6D3C3"/>
    <w:multiLevelType w:val="hybridMultilevel"/>
    <w:tmpl w:val="A942E146"/>
    <w:lvl w:ilvl="0" w:tplc="E9D424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00B2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E25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F68F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46A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6EDF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01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4870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E083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6C114B1"/>
    <w:multiLevelType w:val="hybridMultilevel"/>
    <w:tmpl w:val="E6A285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72048DA"/>
    <w:multiLevelType w:val="hybridMultilevel"/>
    <w:tmpl w:val="941EA7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9D2771F"/>
    <w:multiLevelType w:val="hybridMultilevel"/>
    <w:tmpl w:val="A7723CFC"/>
    <w:lvl w:ilvl="0" w:tplc="D8DAB5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AFA8F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DACE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08DD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4D3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3474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C5B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B07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EAD0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9E10556"/>
    <w:multiLevelType w:val="hybridMultilevel"/>
    <w:tmpl w:val="DAEABBA8"/>
    <w:lvl w:ilvl="0" w:tplc="B18CE14C">
      <w:start w:val="1"/>
      <w:numFmt w:val="bullet"/>
      <w:lvlText w:val="-"/>
      <w:lvlJc w:val="left"/>
      <w:pPr>
        <w:ind w:left="720" w:hanging="216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87F26A"/>
    <w:multiLevelType w:val="hybridMultilevel"/>
    <w:tmpl w:val="727EEB1A"/>
    <w:lvl w:ilvl="0" w:tplc="F9EC94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66811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D032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2AA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ECB7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0851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E078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D88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F8F7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E66F004"/>
    <w:multiLevelType w:val="hybridMultilevel"/>
    <w:tmpl w:val="26E2F612"/>
    <w:lvl w:ilvl="0" w:tplc="D81647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5261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14D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61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BA2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F02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885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942B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042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021348F"/>
    <w:multiLevelType w:val="hybridMultilevel"/>
    <w:tmpl w:val="278EF3C0"/>
    <w:lvl w:ilvl="0" w:tplc="C4E664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46831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D47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788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9C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0C22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502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74A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5208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07E2DC8"/>
    <w:multiLevelType w:val="hybridMultilevel"/>
    <w:tmpl w:val="1F729D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3FB0D7C"/>
    <w:multiLevelType w:val="multilevel"/>
    <w:tmpl w:val="6F28C876"/>
    <w:styleLink w:val="CurrentList5"/>
    <w:lvl w:ilvl="0">
      <w:start w:val="1"/>
      <w:numFmt w:val="bullet"/>
      <w:lvlText w:val=""/>
      <w:lvlJc w:val="left"/>
      <w:pPr>
        <w:ind w:left="1077" w:hanging="107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4701044"/>
    <w:multiLevelType w:val="hybridMultilevel"/>
    <w:tmpl w:val="B6D0E138"/>
    <w:lvl w:ilvl="0" w:tplc="2708E092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4DF3BFA"/>
    <w:multiLevelType w:val="multilevel"/>
    <w:tmpl w:val="C852911E"/>
    <w:styleLink w:val="CurrentList9"/>
    <w:lvl w:ilvl="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73D7C8A"/>
    <w:multiLevelType w:val="multilevel"/>
    <w:tmpl w:val="3AAC6870"/>
    <w:styleLink w:val="CurrentList8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743647A"/>
    <w:multiLevelType w:val="hybridMultilevel"/>
    <w:tmpl w:val="BFEE9D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8CA7348"/>
    <w:multiLevelType w:val="hybridMultilevel"/>
    <w:tmpl w:val="D1425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93877F7"/>
    <w:multiLevelType w:val="hybridMultilevel"/>
    <w:tmpl w:val="E02EED8E"/>
    <w:lvl w:ilvl="0" w:tplc="146CD0C4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A5C3C44"/>
    <w:multiLevelType w:val="hybridMultilevel"/>
    <w:tmpl w:val="E41CB63A"/>
    <w:lvl w:ilvl="0" w:tplc="8C8A2A50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C126D58"/>
    <w:multiLevelType w:val="hybridMultilevel"/>
    <w:tmpl w:val="4EA8E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C2422F6"/>
    <w:multiLevelType w:val="multilevel"/>
    <w:tmpl w:val="4AB2DEBC"/>
    <w:styleLink w:val="CurrentList10"/>
    <w:lvl w:ilvl="0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FD82299"/>
    <w:multiLevelType w:val="hybridMultilevel"/>
    <w:tmpl w:val="D2F482E2"/>
    <w:lvl w:ilvl="0" w:tplc="58A89E4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6470119D"/>
    <w:multiLevelType w:val="hybridMultilevel"/>
    <w:tmpl w:val="DBD2BA56"/>
    <w:lvl w:ilvl="0" w:tplc="16FC126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5CAE5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B271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D869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686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A81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945C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306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06D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5274BFB"/>
    <w:multiLevelType w:val="hybridMultilevel"/>
    <w:tmpl w:val="EB1C3E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56BD2F4"/>
    <w:multiLevelType w:val="hybridMultilevel"/>
    <w:tmpl w:val="686EB1FE"/>
    <w:lvl w:ilvl="0" w:tplc="FD9AAB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7FE5D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06DE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AA7F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65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7080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AA3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6A8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42D5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6C721FA"/>
    <w:multiLevelType w:val="hybridMultilevel"/>
    <w:tmpl w:val="61DA6A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76F527B"/>
    <w:multiLevelType w:val="hybridMultilevel"/>
    <w:tmpl w:val="6EDA0734"/>
    <w:lvl w:ilvl="0" w:tplc="F86838D6">
      <w:start w:val="1"/>
      <w:numFmt w:val="bullet"/>
      <w:lvlText w:val=""/>
      <w:lvlJc w:val="left"/>
      <w:pPr>
        <w:ind w:left="216" w:hanging="216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7722966"/>
    <w:multiLevelType w:val="hybridMultilevel"/>
    <w:tmpl w:val="56927124"/>
    <w:lvl w:ilvl="0" w:tplc="CE52DF0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004D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2E1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A08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8AC0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AA6A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4EC5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42D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E83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A0A5B23"/>
    <w:multiLevelType w:val="hybridMultilevel"/>
    <w:tmpl w:val="3A1EE7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F5C5FC2"/>
    <w:multiLevelType w:val="hybridMultilevel"/>
    <w:tmpl w:val="DCD0A512"/>
    <w:lvl w:ilvl="0" w:tplc="95A8E9E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6FAA2F15"/>
    <w:multiLevelType w:val="multilevel"/>
    <w:tmpl w:val="E6A285CC"/>
    <w:styleLink w:val="CurrentList7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096793F"/>
    <w:multiLevelType w:val="multilevel"/>
    <w:tmpl w:val="2936405E"/>
    <w:styleLink w:val="CurrentList15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AEF46F"/>
    <w:multiLevelType w:val="hybridMultilevel"/>
    <w:tmpl w:val="94DAE81E"/>
    <w:lvl w:ilvl="0" w:tplc="84DA3E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467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B49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7A29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BA69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7436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EE4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365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98D8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72CADBA"/>
    <w:multiLevelType w:val="hybridMultilevel"/>
    <w:tmpl w:val="3986307E"/>
    <w:lvl w:ilvl="0" w:tplc="A330DB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1E49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C413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3079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46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B0AE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F67B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83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E0D8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B831830"/>
    <w:multiLevelType w:val="hybridMultilevel"/>
    <w:tmpl w:val="F0F23A02"/>
    <w:lvl w:ilvl="0" w:tplc="88AC927C">
      <w:start w:val="1"/>
      <w:numFmt w:val="bullet"/>
      <w:lvlText w:val=""/>
      <w:lvlJc w:val="left"/>
      <w:pPr>
        <w:ind w:left="648" w:hanging="648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DC00E74"/>
    <w:multiLevelType w:val="hybridMultilevel"/>
    <w:tmpl w:val="C852911E"/>
    <w:lvl w:ilvl="0" w:tplc="6E6C9158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DC4F705"/>
    <w:multiLevelType w:val="hybridMultilevel"/>
    <w:tmpl w:val="47364116"/>
    <w:lvl w:ilvl="0" w:tplc="5346F51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A1844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9A8B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471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40C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82ED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602E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F088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2289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E4477F6"/>
    <w:multiLevelType w:val="hybridMultilevel"/>
    <w:tmpl w:val="5EC0883E"/>
    <w:lvl w:ilvl="0" w:tplc="34B2E4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E2CF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966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4253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CA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3EE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10D3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B0B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612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F061A02"/>
    <w:multiLevelType w:val="hybridMultilevel"/>
    <w:tmpl w:val="EAECED70"/>
    <w:lvl w:ilvl="0" w:tplc="6E6C91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9232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DAA7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DA4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C092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6E7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26F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6CE6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D4F0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3104635">
    <w:abstractNumId w:val="5"/>
  </w:num>
  <w:num w:numId="2" w16cid:durableId="154341945">
    <w:abstractNumId w:val="81"/>
  </w:num>
  <w:num w:numId="3" w16cid:durableId="894655664">
    <w:abstractNumId w:val="45"/>
  </w:num>
  <w:num w:numId="4" w16cid:durableId="210577737">
    <w:abstractNumId w:val="43"/>
  </w:num>
  <w:num w:numId="5" w16cid:durableId="33651730">
    <w:abstractNumId w:val="83"/>
  </w:num>
  <w:num w:numId="6" w16cid:durableId="1109005161">
    <w:abstractNumId w:val="77"/>
  </w:num>
  <w:num w:numId="7" w16cid:durableId="392703328">
    <w:abstractNumId w:val="67"/>
  </w:num>
  <w:num w:numId="8" w16cid:durableId="821896320">
    <w:abstractNumId w:val="41"/>
  </w:num>
  <w:num w:numId="9" w16cid:durableId="1479422288">
    <w:abstractNumId w:val="11"/>
  </w:num>
  <w:num w:numId="10" w16cid:durableId="127402706">
    <w:abstractNumId w:val="54"/>
  </w:num>
  <w:num w:numId="11" w16cid:durableId="84111916">
    <w:abstractNumId w:val="50"/>
  </w:num>
  <w:num w:numId="12" w16cid:durableId="1190529036">
    <w:abstractNumId w:val="53"/>
  </w:num>
  <w:num w:numId="13" w16cid:durableId="428694342">
    <w:abstractNumId w:val="82"/>
  </w:num>
  <w:num w:numId="14" w16cid:durableId="1685128889">
    <w:abstractNumId w:val="72"/>
  </w:num>
  <w:num w:numId="15" w16cid:durableId="736127351">
    <w:abstractNumId w:val="19"/>
  </w:num>
  <w:num w:numId="16" w16cid:durableId="2071029252">
    <w:abstractNumId w:val="44"/>
  </w:num>
  <w:num w:numId="17" w16cid:durableId="1448113292">
    <w:abstractNumId w:val="6"/>
  </w:num>
  <w:num w:numId="18" w16cid:durableId="881163777">
    <w:abstractNumId w:val="16"/>
  </w:num>
  <w:num w:numId="19" w16cid:durableId="1937404403">
    <w:abstractNumId w:val="9"/>
  </w:num>
  <w:num w:numId="20" w16cid:durableId="1549686707">
    <w:abstractNumId w:val="52"/>
  </w:num>
  <w:num w:numId="21" w16cid:durableId="905605791">
    <w:abstractNumId w:val="69"/>
  </w:num>
  <w:num w:numId="22" w16cid:durableId="245770135">
    <w:abstractNumId w:val="46"/>
  </w:num>
  <w:num w:numId="23" w16cid:durableId="1067920053">
    <w:abstractNumId w:val="47"/>
  </w:num>
  <w:num w:numId="24" w16cid:durableId="96146576">
    <w:abstractNumId w:val="0"/>
  </w:num>
  <w:num w:numId="25" w16cid:durableId="1683513661">
    <w:abstractNumId w:val="66"/>
  </w:num>
  <w:num w:numId="26" w16cid:durableId="191438585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10644731">
    <w:abstractNumId w:val="34"/>
  </w:num>
  <w:num w:numId="28" w16cid:durableId="1129592636">
    <w:abstractNumId w:val="61"/>
  </w:num>
  <w:num w:numId="29" w16cid:durableId="2116510318">
    <w:abstractNumId w:val="15"/>
  </w:num>
  <w:num w:numId="30" w16cid:durableId="520507214">
    <w:abstractNumId w:val="70"/>
  </w:num>
  <w:num w:numId="31" w16cid:durableId="1245457613">
    <w:abstractNumId w:val="64"/>
  </w:num>
  <w:num w:numId="32" w16cid:durableId="823010097">
    <w:abstractNumId w:val="8"/>
  </w:num>
  <w:num w:numId="33" w16cid:durableId="1994524149">
    <w:abstractNumId w:val="37"/>
  </w:num>
  <w:num w:numId="34" w16cid:durableId="239409450">
    <w:abstractNumId w:val="10"/>
  </w:num>
  <w:num w:numId="35" w16cid:durableId="1576745022">
    <w:abstractNumId w:val="17"/>
  </w:num>
  <w:num w:numId="36" w16cid:durableId="680201650">
    <w:abstractNumId w:val="78"/>
  </w:num>
  <w:num w:numId="37" w16cid:durableId="186145080">
    <w:abstractNumId w:val="29"/>
  </w:num>
  <w:num w:numId="38" w16cid:durableId="1923251460">
    <w:abstractNumId w:val="12"/>
  </w:num>
  <w:num w:numId="39" w16cid:durableId="898633114">
    <w:abstractNumId w:val="68"/>
  </w:num>
  <w:num w:numId="40" w16cid:durableId="2063409580">
    <w:abstractNumId w:val="13"/>
  </w:num>
  <w:num w:numId="41" w16cid:durableId="1433629468">
    <w:abstractNumId w:val="49"/>
  </w:num>
  <w:num w:numId="42" w16cid:durableId="792287824">
    <w:abstractNumId w:val="7"/>
  </w:num>
  <w:num w:numId="43" w16cid:durableId="818109479">
    <w:abstractNumId w:val="14"/>
  </w:num>
  <w:num w:numId="44" w16cid:durableId="367142428">
    <w:abstractNumId w:val="25"/>
  </w:num>
  <w:num w:numId="45" w16cid:durableId="483398080">
    <w:abstractNumId w:val="36"/>
  </w:num>
  <w:num w:numId="46" w16cid:durableId="504130374">
    <w:abstractNumId w:val="27"/>
  </w:num>
  <w:num w:numId="47" w16cid:durableId="1068461272">
    <w:abstractNumId w:val="74"/>
  </w:num>
  <w:num w:numId="48" w16cid:durableId="967201205">
    <w:abstractNumId w:val="55"/>
  </w:num>
  <w:num w:numId="49" w16cid:durableId="1931044691">
    <w:abstractNumId w:val="39"/>
  </w:num>
  <w:num w:numId="50" w16cid:durableId="2005281612">
    <w:abstractNumId w:val="40"/>
  </w:num>
  <w:num w:numId="51" w16cid:durableId="1883707814">
    <w:abstractNumId w:val="32"/>
  </w:num>
  <w:num w:numId="52" w16cid:durableId="1737195073">
    <w:abstractNumId w:val="35"/>
  </w:num>
  <w:num w:numId="53" w16cid:durableId="1459453579">
    <w:abstractNumId w:val="3"/>
  </w:num>
  <w:num w:numId="54" w16cid:durableId="539823089">
    <w:abstractNumId w:val="31"/>
  </w:num>
  <w:num w:numId="55" w16cid:durableId="1102532131">
    <w:abstractNumId w:val="18"/>
  </w:num>
  <w:num w:numId="56" w16cid:durableId="2060548532">
    <w:abstractNumId w:val="56"/>
  </w:num>
  <w:num w:numId="57" w16cid:durableId="1147362938">
    <w:abstractNumId w:val="23"/>
  </w:num>
  <w:num w:numId="58" w16cid:durableId="819537169">
    <w:abstractNumId w:val="48"/>
  </w:num>
  <w:num w:numId="59" w16cid:durableId="1928614379">
    <w:abstractNumId w:val="75"/>
  </w:num>
  <w:num w:numId="60" w16cid:durableId="201597401">
    <w:abstractNumId w:val="71"/>
  </w:num>
  <w:num w:numId="61" w16cid:durableId="2141267881">
    <w:abstractNumId w:val="59"/>
  </w:num>
  <w:num w:numId="62" w16cid:durableId="961611728">
    <w:abstractNumId w:val="80"/>
  </w:num>
  <w:num w:numId="63" w16cid:durableId="699401898">
    <w:abstractNumId w:val="58"/>
  </w:num>
  <w:num w:numId="64" w16cid:durableId="1904943518">
    <w:abstractNumId w:val="51"/>
  </w:num>
  <w:num w:numId="65" w16cid:durableId="1890874015">
    <w:abstractNumId w:val="65"/>
  </w:num>
  <w:num w:numId="66" w16cid:durableId="227350577">
    <w:abstractNumId w:val="33"/>
  </w:num>
  <w:num w:numId="67" w16cid:durableId="439839609">
    <w:abstractNumId w:val="1"/>
  </w:num>
  <w:num w:numId="68" w16cid:durableId="743647994">
    <w:abstractNumId w:val="63"/>
  </w:num>
  <w:num w:numId="69" w16cid:durableId="1767265501">
    <w:abstractNumId w:val="60"/>
  </w:num>
  <w:num w:numId="70" w16cid:durableId="1232233310">
    <w:abstractNumId w:val="42"/>
  </w:num>
  <w:num w:numId="71" w16cid:durableId="1945913572">
    <w:abstractNumId w:val="2"/>
  </w:num>
  <w:num w:numId="72" w16cid:durableId="669605907">
    <w:abstractNumId w:val="4"/>
  </w:num>
  <w:num w:numId="73" w16cid:durableId="167528144">
    <w:abstractNumId w:val="22"/>
  </w:num>
  <w:num w:numId="74" w16cid:durableId="950746192">
    <w:abstractNumId w:val="38"/>
  </w:num>
  <w:num w:numId="75" w16cid:durableId="1742484864">
    <w:abstractNumId w:val="30"/>
  </w:num>
  <w:num w:numId="76" w16cid:durableId="756948183">
    <w:abstractNumId w:val="26"/>
  </w:num>
  <w:num w:numId="77" w16cid:durableId="1110273430">
    <w:abstractNumId w:val="57"/>
  </w:num>
  <w:num w:numId="78" w16cid:durableId="1428232245">
    <w:abstractNumId w:val="62"/>
  </w:num>
  <w:num w:numId="79" w16cid:durableId="1180703368">
    <w:abstractNumId w:val="76"/>
  </w:num>
  <w:num w:numId="80" w16cid:durableId="667963">
    <w:abstractNumId w:val="73"/>
  </w:num>
  <w:num w:numId="81" w16cid:durableId="2004507735">
    <w:abstractNumId w:val="20"/>
  </w:num>
  <w:num w:numId="82" w16cid:durableId="315499578">
    <w:abstractNumId w:val="79"/>
  </w:num>
  <w:num w:numId="83" w16cid:durableId="341250663">
    <w:abstractNumId w:val="24"/>
  </w:num>
  <w:num w:numId="84" w16cid:durableId="1331255347">
    <w:abstractNumId w:val="21"/>
  </w:num>
  <w:num w:numId="85" w16cid:durableId="2132108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TA2MjE3MTe1NDJR0lEKTi0uzszPAykwMqkFAKZDI64tAAAA"/>
  </w:docVars>
  <w:rsids>
    <w:rsidRoot w:val="00237850"/>
    <w:rsid w:val="000104AA"/>
    <w:rsid w:val="00013DD3"/>
    <w:rsid w:val="00023F24"/>
    <w:rsid w:val="0004177C"/>
    <w:rsid w:val="000421F7"/>
    <w:rsid w:val="000431B9"/>
    <w:rsid w:val="00047D76"/>
    <w:rsid w:val="00050B34"/>
    <w:rsid w:val="00055469"/>
    <w:rsid w:val="00055684"/>
    <w:rsid w:val="0006273C"/>
    <w:rsid w:val="0008232A"/>
    <w:rsid w:val="000901A8"/>
    <w:rsid w:val="000B247A"/>
    <w:rsid w:val="000B6621"/>
    <w:rsid w:val="000B6B47"/>
    <w:rsid w:val="000C094E"/>
    <w:rsid w:val="000C75C7"/>
    <w:rsid w:val="000D16EC"/>
    <w:rsid w:val="000D1DBA"/>
    <w:rsid w:val="00142B24"/>
    <w:rsid w:val="001525A8"/>
    <w:rsid w:val="00153210"/>
    <w:rsid w:val="00162A55"/>
    <w:rsid w:val="0017250C"/>
    <w:rsid w:val="001748F9"/>
    <w:rsid w:val="00191159"/>
    <w:rsid w:val="001A03A1"/>
    <w:rsid w:val="001A228A"/>
    <w:rsid w:val="001A5928"/>
    <w:rsid w:val="001B6096"/>
    <w:rsid w:val="001D097D"/>
    <w:rsid w:val="001D2512"/>
    <w:rsid w:val="001E36E9"/>
    <w:rsid w:val="00207C1A"/>
    <w:rsid w:val="00210281"/>
    <w:rsid w:val="0021645B"/>
    <w:rsid w:val="00220E57"/>
    <w:rsid w:val="002259BF"/>
    <w:rsid w:val="00237850"/>
    <w:rsid w:val="002543BA"/>
    <w:rsid w:val="002576AD"/>
    <w:rsid w:val="00267DB5"/>
    <w:rsid w:val="002714ED"/>
    <w:rsid w:val="002736D9"/>
    <w:rsid w:val="0027416B"/>
    <w:rsid w:val="002746BF"/>
    <w:rsid w:val="00275F02"/>
    <w:rsid w:val="00283819"/>
    <w:rsid w:val="002A13A3"/>
    <w:rsid w:val="002B44E6"/>
    <w:rsid w:val="002C19C7"/>
    <w:rsid w:val="002E16B4"/>
    <w:rsid w:val="002F33B5"/>
    <w:rsid w:val="002F6FF2"/>
    <w:rsid w:val="003054F6"/>
    <w:rsid w:val="00312CF3"/>
    <w:rsid w:val="003148A2"/>
    <w:rsid w:val="00320A3C"/>
    <w:rsid w:val="00345002"/>
    <w:rsid w:val="00356C85"/>
    <w:rsid w:val="003579F1"/>
    <w:rsid w:val="0036127B"/>
    <w:rsid w:val="0037455A"/>
    <w:rsid w:val="003819CD"/>
    <w:rsid w:val="00381A51"/>
    <w:rsid w:val="00393DF5"/>
    <w:rsid w:val="003A4B68"/>
    <w:rsid w:val="003B58B5"/>
    <w:rsid w:val="003C771D"/>
    <w:rsid w:val="003D4AB3"/>
    <w:rsid w:val="003F135E"/>
    <w:rsid w:val="003F4D09"/>
    <w:rsid w:val="00420F71"/>
    <w:rsid w:val="00432A36"/>
    <w:rsid w:val="0044102D"/>
    <w:rsid w:val="00456D9C"/>
    <w:rsid w:val="0046302B"/>
    <w:rsid w:val="00470F42"/>
    <w:rsid w:val="0047393E"/>
    <w:rsid w:val="00477998"/>
    <w:rsid w:val="00484700"/>
    <w:rsid w:val="004A351C"/>
    <w:rsid w:val="004A5128"/>
    <w:rsid w:val="004A5514"/>
    <w:rsid w:val="004A5EED"/>
    <w:rsid w:val="004A6499"/>
    <w:rsid w:val="004C04B1"/>
    <w:rsid w:val="004C10B5"/>
    <w:rsid w:val="004D3D99"/>
    <w:rsid w:val="004D6B6C"/>
    <w:rsid w:val="004E0C60"/>
    <w:rsid w:val="004E73CC"/>
    <w:rsid w:val="00513F28"/>
    <w:rsid w:val="00514989"/>
    <w:rsid w:val="00525B98"/>
    <w:rsid w:val="005315B9"/>
    <w:rsid w:val="00581745"/>
    <w:rsid w:val="005977C7"/>
    <w:rsid w:val="005A1D7A"/>
    <w:rsid w:val="005A325B"/>
    <w:rsid w:val="005A3F0A"/>
    <w:rsid w:val="005A6FB0"/>
    <w:rsid w:val="005B67C3"/>
    <w:rsid w:val="005E5DCB"/>
    <w:rsid w:val="005F0E90"/>
    <w:rsid w:val="005F70BB"/>
    <w:rsid w:val="0060764F"/>
    <w:rsid w:val="0062469A"/>
    <w:rsid w:val="00625980"/>
    <w:rsid w:val="00627424"/>
    <w:rsid w:val="006274E6"/>
    <w:rsid w:val="00641239"/>
    <w:rsid w:val="006657C9"/>
    <w:rsid w:val="006736B3"/>
    <w:rsid w:val="006739CF"/>
    <w:rsid w:val="00680DB8"/>
    <w:rsid w:val="0068533E"/>
    <w:rsid w:val="0069450E"/>
    <w:rsid w:val="00695833"/>
    <w:rsid w:val="006A5106"/>
    <w:rsid w:val="006B320D"/>
    <w:rsid w:val="006B598B"/>
    <w:rsid w:val="006B772D"/>
    <w:rsid w:val="006C5234"/>
    <w:rsid w:val="006D0E80"/>
    <w:rsid w:val="006D2D88"/>
    <w:rsid w:val="006D7BE6"/>
    <w:rsid w:val="006E04AD"/>
    <w:rsid w:val="006E40FB"/>
    <w:rsid w:val="006F11B9"/>
    <w:rsid w:val="00702E2B"/>
    <w:rsid w:val="00741F09"/>
    <w:rsid w:val="007506FE"/>
    <w:rsid w:val="00751A9F"/>
    <w:rsid w:val="00754101"/>
    <w:rsid w:val="00763B76"/>
    <w:rsid w:val="007934DE"/>
    <w:rsid w:val="00797AAE"/>
    <w:rsid w:val="00797F92"/>
    <w:rsid w:val="007C2586"/>
    <w:rsid w:val="007D02DD"/>
    <w:rsid w:val="007E286E"/>
    <w:rsid w:val="007E386A"/>
    <w:rsid w:val="007E4551"/>
    <w:rsid w:val="007E71F4"/>
    <w:rsid w:val="007F30D2"/>
    <w:rsid w:val="007F5651"/>
    <w:rsid w:val="0080057A"/>
    <w:rsid w:val="00803C93"/>
    <w:rsid w:val="008077CD"/>
    <w:rsid w:val="00810CBE"/>
    <w:rsid w:val="00815DBD"/>
    <w:rsid w:val="00834548"/>
    <w:rsid w:val="00836419"/>
    <w:rsid w:val="00875538"/>
    <w:rsid w:val="00881FD0"/>
    <w:rsid w:val="00883882"/>
    <w:rsid w:val="0088651A"/>
    <w:rsid w:val="0088738A"/>
    <w:rsid w:val="00891D44"/>
    <w:rsid w:val="008966B5"/>
    <w:rsid w:val="00897255"/>
    <w:rsid w:val="008B0077"/>
    <w:rsid w:val="008B04F0"/>
    <w:rsid w:val="008B07F9"/>
    <w:rsid w:val="008B1496"/>
    <w:rsid w:val="008B235E"/>
    <w:rsid w:val="008C3415"/>
    <w:rsid w:val="008C34CF"/>
    <w:rsid w:val="008D1D82"/>
    <w:rsid w:val="008F5137"/>
    <w:rsid w:val="008F52EF"/>
    <w:rsid w:val="008F6E6A"/>
    <w:rsid w:val="00904C86"/>
    <w:rsid w:val="00907127"/>
    <w:rsid w:val="009162F0"/>
    <w:rsid w:val="00924DE0"/>
    <w:rsid w:val="0092790C"/>
    <w:rsid w:val="00932D42"/>
    <w:rsid w:val="009375E4"/>
    <w:rsid w:val="00950BC1"/>
    <w:rsid w:val="00954F43"/>
    <w:rsid w:val="009664CF"/>
    <w:rsid w:val="00973A7F"/>
    <w:rsid w:val="00982337"/>
    <w:rsid w:val="00985D72"/>
    <w:rsid w:val="009910D4"/>
    <w:rsid w:val="009B5C85"/>
    <w:rsid w:val="009B6105"/>
    <w:rsid w:val="009C5705"/>
    <w:rsid w:val="009E1F73"/>
    <w:rsid w:val="009F40B8"/>
    <w:rsid w:val="00A01EB9"/>
    <w:rsid w:val="00A16788"/>
    <w:rsid w:val="00A24E88"/>
    <w:rsid w:val="00A364C9"/>
    <w:rsid w:val="00A47FC1"/>
    <w:rsid w:val="00A72A91"/>
    <w:rsid w:val="00A83127"/>
    <w:rsid w:val="00A86AB1"/>
    <w:rsid w:val="00A90559"/>
    <w:rsid w:val="00AB7AE5"/>
    <w:rsid w:val="00AC4EC6"/>
    <w:rsid w:val="00AD0218"/>
    <w:rsid w:val="00AD4480"/>
    <w:rsid w:val="00AD7319"/>
    <w:rsid w:val="00AF2457"/>
    <w:rsid w:val="00AF2A2C"/>
    <w:rsid w:val="00B074D2"/>
    <w:rsid w:val="00B141A3"/>
    <w:rsid w:val="00B15726"/>
    <w:rsid w:val="00B178E1"/>
    <w:rsid w:val="00B26FA3"/>
    <w:rsid w:val="00B43E53"/>
    <w:rsid w:val="00B52362"/>
    <w:rsid w:val="00B531C1"/>
    <w:rsid w:val="00B66146"/>
    <w:rsid w:val="00B768C8"/>
    <w:rsid w:val="00B86459"/>
    <w:rsid w:val="00B92F65"/>
    <w:rsid w:val="00B948AB"/>
    <w:rsid w:val="00BB3E53"/>
    <w:rsid w:val="00BB4E73"/>
    <w:rsid w:val="00BC052E"/>
    <w:rsid w:val="00BC56FC"/>
    <w:rsid w:val="00BD1BB4"/>
    <w:rsid w:val="00BD2119"/>
    <w:rsid w:val="00BD27A0"/>
    <w:rsid w:val="00BE2F07"/>
    <w:rsid w:val="00BE44D9"/>
    <w:rsid w:val="00BE4CA7"/>
    <w:rsid w:val="00BE4DE8"/>
    <w:rsid w:val="00BF4582"/>
    <w:rsid w:val="00BF6850"/>
    <w:rsid w:val="00BF6FE3"/>
    <w:rsid w:val="00C007E7"/>
    <w:rsid w:val="00C06093"/>
    <w:rsid w:val="00C13A35"/>
    <w:rsid w:val="00C21A7E"/>
    <w:rsid w:val="00C21B7A"/>
    <w:rsid w:val="00C3287B"/>
    <w:rsid w:val="00C36D39"/>
    <w:rsid w:val="00C378E6"/>
    <w:rsid w:val="00C46977"/>
    <w:rsid w:val="00C52DCE"/>
    <w:rsid w:val="00C6032E"/>
    <w:rsid w:val="00C65DAD"/>
    <w:rsid w:val="00C765CA"/>
    <w:rsid w:val="00C8000E"/>
    <w:rsid w:val="00CB05F7"/>
    <w:rsid w:val="00CB640E"/>
    <w:rsid w:val="00CC397C"/>
    <w:rsid w:val="00CD0C71"/>
    <w:rsid w:val="00CD3B34"/>
    <w:rsid w:val="00CF1554"/>
    <w:rsid w:val="00D0241A"/>
    <w:rsid w:val="00D13066"/>
    <w:rsid w:val="00D23F53"/>
    <w:rsid w:val="00D30CD2"/>
    <w:rsid w:val="00D411AC"/>
    <w:rsid w:val="00D433D5"/>
    <w:rsid w:val="00D522B2"/>
    <w:rsid w:val="00D53079"/>
    <w:rsid w:val="00D66A5B"/>
    <w:rsid w:val="00D73969"/>
    <w:rsid w:val="00D73CC4"/>
    <w:rsid w:val="00D77E96"/>
    <w:rsid w:val="00D807CB"/>
    <w:rsid w:val="00D825D1"/>
    <w:rsid w:val="00D86405"/>
    <w:rsid w:val="00DA24BA"/>
    <w:rsid w:val="00DB4F26"/>
    <w:rsid w:val="00DB748B"/>
    <w:rsid w:val="00DB7F19"/>
    <w:rsid w:val="00DD02AC"/>
    <w:rsid w:val="00DD10C4"/>
    <w:rsid w:val="00DD36C3"/>
    <w:rsid w:val="00DE2E7F"/>
    <w:rsid w:val="00DE5D80"/>
    <w:rsid w:val="00DF1315"/>
    <w:rsid w:val="00E05C80"/>
    <w:rsid w:val="00E0734A"/>
    <w:rsid w:val="00E271EA"/>
    <w:rsid w:val="00E312C5"/>
    <w:rsid w:val="00E420E6"/>
    <w:rsid w:val="00E53EF0"/>
    <w:rsid w:val="00E565DC"/>
    <w:rsid w:val="00E62E96"/>
    <w:rsid w:val="00E65BB5"/>
    <w:rsid w:val="00E714A0"/>
    <w:rsid w:val="00E72D9D"/>
    <w:rsid w:val="00E74D44"/>
    <w:rsid w:val="00E7790A"/>
    <w:rsid w:val="00E8355D"/>
    <w:rsid w:val="00E85113"/>
    <w:rsid w:val="00E87491"/>
    <w:rsid w:val="00E9228F"/>
    <w:rsid w:val="00E96904"/>
    <w:rsid w:val="00EA0E35"/>
    <w:rsid w:val="00EC5289"/>
    <w:rsid w:val="00ED0D61"/>
    <w:rsid w:val="00ED102D"/>
    <w:rsid w:val="00ED4C8A"/>
    <w:rsid w:val="00F060A4"/>
    <w:rsid w:val="00F1332E"/>
    <w:rsid w:val="00F16701"/>
    <w:rsid w:val="00F17805"/>
    <w:rsid w:val="00F263BD"/>
    <w:rsid w:val="00F30442"/>
    <w:rsid w:val="00F355BD"/>
    <w:rsid w:val="00F35EDE"/>
    <w:rsid w:val="00F368FA"/>
    <w:rsid w:val="00F378FD"/>
    <w:rsid w:val="00F379FD"/>
    <w:rsid w:val="00F42C0F"/>
    <w:rsid w:val="00F441F1"/>
    <w:rsid w:val="00F61C28"/>
    <w:rsid w:val="00F61FF1"/>
    <w:rsid w:val="00F63EEF"/>
    <w:rsid w:val="00F64AB9"/>
    <w:rsid w:val="00F66094"/>
    <w:rsid w:val="00F82191"/>
    <w:rsid w:val="00FB10D6"/>
    <w:rsid w:val="00FC34A1"/>
    <w:rsid w:val="00FD627A"/>
    <w:rsid w:val="00FE6DD1"/>
    <w:rsid w:val="00FF15F8"/>
    <w:rsid w:val="025DEBDB"/>
    <w:rsid w:val="050B2E85"/>
    <w:rsid w:val="060F6301"/>
    <w:rsid w:val="0BCF5167"/>
    <w:rsid w:val="1083D3E5"/>
    <w:rsid w:val="11F76115"/>
    <w:rsid w:val="13933176"/>
    <w:rsid w:val="1961FD9F"/>
    <w:rsid w:val="1B122235"/>
    <w:rsid w:val="1CACC4A3"/>
    <w:rsid w:val="21F2FC5D"/>
    <w:rsid w:val="25AD070E"/>
    <w:rsid w:val="27C8ED01"/>
    <w:rsid w:val="28C4292E"/>
    <w:rsid w:val="2A5B35D8"/>
    <w:rsid w:val="2CC23C00"/>
    <w:rsid w:val="2D261CC8"/>
    <w:rsid w:val="334A8B3D"/>
    <w:rsid w:val="349876E9"/>
    <w:rsid w:val="37364FE1"/>
    <w:rsid w:val="39287C05"/>
    <w:rsid w:val="3B3EA44D"/>
    <w:rsid w:val="3BF4385C"/>
    <w:rsid w:val="3F0BAC48"/>
    <w:rsid w:val="410EAFFA"/>
    <w:rsid w:val="41E99ED3"/>
    <w:rsid w:val="426879B4"/>
    <w:rsid w:val="4A889127"/>
    <w:rsid w:val="4B8F3542"/>
    <w:rsid w:val="4BEB9AAE"/>
    <w:rsid w:val="4E79191E"/>
    <w:rsid w:val="4F233B70"/>
    <w:rsid w:val="50011EF2"/>
    <w:rsid w:val="50EE9A8A"/>
    <w:rsid w:val="5146AE57"/>
    <w:rsid w:val="53301A79"/>
    <w:rsid w:val="56EA8556"/>
    <w:rsid w:val="57B8ABF3"/>
    <w:rsid w:val="598ED8DB"/>
    <w:rsid w:val="5E4D4EAA"/>
    <w:rsid w:val="5F0DCD75"/>
    <w:rsid w:val="5F2556FE"/>
    <w:rsid w:val="63D1BF32"/>
    <w:rsid w:val="64538A35"/>
    <w:rsid w:val="660A4758"/>
    <w:rsid w:val="67CE27C6"/>
    <w:rsid w:val="69BD6D4D"/>
    <w:rsid w:val="6CE52672"/>
    <w:rsid w:val="6D77D82A"/>
    <w:rsid w:val="6E50F2F4"/>
    <w:rsid w:val="705A751B"/>
    <w:rsid w:val="71392C5D"/>
    <w:rsid w:val="77EC489A"/>
    <w:rsid w:val="7A6894EC"/>
    <w:rsid w:val="7B1ED990"/>
    <w:rsid w:val="7C52B25C"/>
    <w:rsid w:val="7E7EFCE6"/>
    <w:rsid w:val="7EAC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58DE"/>
  <w15:chartTrackingRefBased/>
  <w15:docId w15:val="{3A2155B0-4095-45C2-B23C-17D50D043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80" w:line="276" w:lineRule="auto"/>
        <w:ind w:right="5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904"/>
  </w:style>
  <w:style w:type="paragraph" w:styleId="Heading1">
    <w:name w:val="heading 1"/>
    <w:basedOn w:val="Title"/>
    <w:next w:val="Normal"/>
    <w:link w:val="Heading1Char"/>
    <w:uiPriority w:val="9"/>
    <w:qFormat/>
    <w:rsid w:val="007E4551"/>
    <w:pPr>
      <w:spacing w:before="360" w:after="600"/>
      <w:jc w:val="center"/>
      <w:outlineLvl w:val="0"/>
    </w:pPr>
    <w:rPr>
      <w:rFonts w:ascii="Arial" w:hAnsi="Arial" w:cs="Arial"/>
      <w:b/>
      <w:bCs/>
      <w:color w:val="0072BC"/>
      <w:sz w:val="48"/>
      <w:szCs w:val="48"/>
    </w:rPr>
  </w:style>
  <w:style w:type="paragraph" w:styleId="Heading2">
    <w:name w:val="heading 2"/>
    <w:basedOn w:val="Heading1"/>
    <w:link w:val="Heading2Char"/>
    <w:uiPriority w:val="9"/>
    <w:unhideWhenUsed/>
    <w:qFormat/>
    <w:rsid w:val="0036127B"/>
    <w:pPr>
      <w:spacing w:before="600" w:after="480"/>
      <w:contextualSpacing w:val="0"/>
      <w:jc w:val="left"/>
      <w:outlineLvl w:val="1"/>
    </w:pPr>
    <w:rPr>
      <w:sz w:val="36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E4551"/>
    <w:pPr>
      <w:outlineLvl w:val="2"/>
    </w:pPr>
    <w:rPr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E4551"/>
    <w:pPr>
      <w:outlineLvl w:val="3"/>
    </w:pPr>
    <w:rPr>
      <w:b w:val="0"/>
      <w:bC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7D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47D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47D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47D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47D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3F0BAC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1645B"/>
  </w:style>
  <w:style w:type="paragraph" w:styleId="Footer">
    <w:name w:val="footer"/>
    <w:basedOn w:val="Normal"/>
    <w:link w:val="FooterChar"/>
    <w:uiPriority w:val="99"/>
    <w:unhideWhenUsed/>
    <w:rsid w:val="3F0BAC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1645B"/>
  </w:style>
  <w:style w:type="character" w:styleId="CommentReference">
    <w:name w:val="annotation reference"/>
    <w:basedOn w:val="DefaultParagraphFont"/>
    <w:uiPriority w:val="99"/>
    <w:semiHidden/>
    <w:unhideWhenUsed/>
    <w:rsid w:val="002164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3F0BAC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64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4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45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C094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127B"/>
    <w:rPr>
      <w:rFonts w:ascii="Arial" w:eastAsiaTheme="majorEastAsia" w:hAnsi="Arial" w:cs="Arial"/>
      <w:b/>
      <w:bCs/>
      <w:color w:val="0072BC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28381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41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D2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657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E4551"/>
    <w:rPr>
      <w:rFonts w:ascii="Arial" w:eastAsiaTheme="majorEastAsia" w:hAnsi="Arial" w:cs="Arial"/>
      <w:b/>
      <w:bCs/>
      <w:color w:val="0072BC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E4551"/>
    <w:rPr>
      <w:rFonts w:ascii="Arial" w:eastAsiaTheme="majorEastAsia" w:hAnsi="Arial" w:cs="Arial"/>
      <w:b/>
      <w:bCs/>
      <w:color w:val="0072BC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7E4551"/>
    <w:rPr>
      <w:rFonts w:ascii="Arial" w:eastAsiaTheme="majorEastAsia" w:hAnsi="Arial" w:cs="Arial"/>
      <w:color w:val="0072BC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047D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47D76"/>
    <w:rPr>
      <w:rFonts w:asciiTheme="majorHAnsi" w:eastAsiaTheme="majorEastAsia" w:hAnsiTheme="majorHAnsi" w:cstheme="majorBidi"/>
      <w:color w:val="1F3763"/>
    </w:rPr>
  </w:style>
  <w:style w:type="character" w:customStyle="1" w:styleId="Heading7Char">
    <w:name w:val="Heading 7 Char"/>
    <w:basedOn w:val="DefaultParagraphFont"/>
    <w:link w:val="Heading7"/>
    <w:uiPriority w:val="9"/>
    <w:rsid w:val="00047D76"/>
    <w:rPr>
      <w:rFonts w:asciiTheme="majorHAnsi" w:eastAsiaTheme="majorEastAsia" w:hAnsiTheme="majorHAnsi" w:cstheme="majorBidi"/>
      <w:i/>
      <w:iCs/>
      <w:color w:val="1F3763"/>
    </w:rPr>
  </w:style>
  <w:style w:type="character" w:customStyle="1" w:styleId="Heading8Char">
    <w:name w:val="Heading 8 Char"/>
    <w:basedOn w:val="DefaultParagraphFont"/>
    <w:link w:val="Heading8"/>
    <w:uiPriority w:val="9"/>
    <w:rsid w:val="00047D76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47D76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47D76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D76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D76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047D76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0047D7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7D7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7D76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7D76"/>
    <w:rPr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00047D76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047D76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047D76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047D76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047D76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047D76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047D76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047D76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047D76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47D7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7D76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7D7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7D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4AB3"/>
    <w:rPr>
      <w:vertAlign w:val="superscript"/>
    </w:rPr>
  </w:style>
  <w:style w:type="paragraph" w:styleId="Revision">
    <w:name w:val="Revision"/>
    <w:hidden/>
    <w:uiPriority w:val="99"/>
    <w:semiHidden/>
    <w:rsid w:val="00FD627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D7319"/>
    <w:rPr>
      <w:color w:val="954F72" w:themeColor="followedHyperlink"/>
      <w:u w:val="single"/>
    </w:rPr>
  </w:style>
  <w:style w:type="character" w:customStyle="1" w:styleId="selectable-text">
    <w:name w:val="selectable-text"/>
    <w:basedOn w:val="DefaultParagraphFont"/>
    <w:rsid w:val="00CB05F7"/>
  </w:style>
  <w:style w:type="paragraph" w:styleId="NormalWeb">
    <w:name w:val="Normal (Web)"/>
    <w:basedOn w:val="Normal"/>
    <w:uiPriority w:val="99"/>
    <w:unhideWhenUsed/>
    <w:rsid w:val="00312C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9664CF"/>
    <w:pPr>
      <w:numPr>
        <w:numId w:val="49"/>
      </w:numPr>
    </w:pPr>
  </w:style>
  <w:style w:type="numbering" w:customStyle="1" w:styleId="CurrentList2">
    <w:name w:val="Current List2"/>
    <w:uiPriority w:val="99"/>
    <w:rsid w:val="009664CF"/>
    <w:pPr>
      <w:numPr>
        <w:numId w:val="53"/>
      </w:numPr>
    </w:pPr>
  </w:style>
  <w:style w:type="numbering" w:customStyle="1" w:styleId="CurrentList3">
    <w:name w:val="Current List3"/>
    <w:uiPriority w:val="99"/>
    <w:rsid w:val="009664CF"/>
    <w:pPr>
      <w:numPr>
        <w:numId w:val="54"/>
      </w:numPr>
    </w:pPr>
  </w:style>
  <w:style w:type="numbering" w:customStyle="1" w:styleId="CurrentList4">
    <w:name w:val="Current List4"/>
    <w:uiPriority w:val="99"/>
    <w:rsid w:val="009664CF"/>
    <w:pPr>
      <w:numPr>
        <w:numId w:val="55"/>
      </w:numPr>
    </w:pPr>
  </w:style>
  <w:style w:type="numbering" w:customStyle="1" w:styleId="CurrentList5">
    <w:name w:val="Current List5"/>
    <w:uiPriority w:val="99"/>
    <w:rsid w:val="009664CF"/>
    <w:pPr>
      <w:numPr>
        <w:numId w:val="56"/>
      </w:numPr>
    </w:pPr>
  </w:style>
  <w:style w:type="numbering" w:customStyle="1" w:styleId="CurrentList6">
    <w:name w:val="Current List6"/>
    <w:uiPriority w:val="99"/>
    <w:rsid w:val="009664CF"/>
    <w:pPr>
      <w:numPr>
        <w:numId w:val="57"/>
      </w:numPr>
    </w:pPr>
  </w:style>
  <w:style w:type="numbering" w:customStyle="1" w:styleId="CurrentList7">
    <w:name w:val="Current List7"/>
    <w:uiPriority w:val="99"/>
    <w:rsid w:val="00153210"/>
    <w:pPr>
      <w:numPr>
        <w:numId w:val="59"/>
      </w:numPr>
    </w:pPr>
  </w:style>
  <w:style w:type="numbering" w:customStyle="1" w:styleId="CurrentList8">
    <w:name w:val="Current List8"/>
    <w:uiPriority w:val="99"/>
    <w:rsid w:val="00153210"/>
    <w:pPr>
      <w:numPr>
        <w:numId w:val="61"/>
      </w:numPr>
    </w:pPr>
  </w:style>
  <w:style w:type="numbering" w:customStyle="1" w:styleId="CurrentList9">
    <w:name w:val="Current List9"/>
    <w:uiPriority w:val="99"/>
    <w:rsid w:val="00153210"/>
    <w:pPr>
      <w:numPr>
        <w:numId w:val="63"/>
      </w:numPr>
    </w:pPr>
  </w:style>
  <w:style w:type="numbering" w:customStyle="1" w:styleId="CurrentList10">
    <w:name w:val="Current List10"/>
    <w:uiPriority w:val="99"/>
    <w:rsid w:val="00153210"/>
    <w:pPr>
      <w:numPr>
        <w:numId w:val="65"/>
      </w:numPr>
    </w:pPr>
  </w:style>
  <w:style w:type="numbering" w:customStyle="1" w:styleId="CurrentList11">
    <w:name w:val="Current List11"/>
    <w:uiPriority w:val="99"/>
    <w:rsid w:val="00153210"/>
    <w:pPr>
      <w:numPr>
        <w:numId w:val="67"/>
      </w:numPr>
    </w:pPr>
  </w:style>
  <w:style w:type="numbering" w:customStyle="1" w:styleId="CurrentList12">
    <w:name w:val="Current List12"/>
    <w:uiPriority w:val="99"/>
    <w:rsid w:val="005F0E90"/>
    <w:pPr>
      <w:numPr>
        <w:numId w:val="70"/>
      </w:numPr>
    </w:pPr>
  </w:style>
  <w:style w:type="numbering" w:customStyle="1" w:styleId="CurrentList13">
    <w:name w:val="Current List13"/>
    <w:uiPriority w:val="99"/>
    <w:rsid w:val="005F0E90"/>
    <w:pPr>
      <w:numPr>
        <w:numId w:val="73"/>
      </w:numPr>
    </w:pPr>
  </w:style>
  <w:style w:type="numbering" w:customStyle="1" w:styleId="CurrentList14">
    <w:name w:val="Current List14"/>
    <w:uiPriority w:val="99"/>
    <w:rsid w:val="005F0E90"/>
    <w:pPr>
      <w:numPr>
        <w:numId w:val="76"/>
      </w:numPr>
    </w:pPr>
  </w:style>
  <w:style w:type="numbering" w:customStyle="1" w:styleId="CurrentList15">
    <w:name w:val="Current List15"/>
    <w:uiPriority w:val="99"/>
    <w:rsid w:val="005F0E90"/>
    <w:pPr>
      <w:numPr>
        <w:numId w:val="79"/>
      </w:numPr>
    </w:pPr>
  </w:style>
  <w:style w:type="numbering" w:customStyle="1" w:styleId="CurrentList16">
    <w:name w:val="Current List16"/>
    <w:uiPriority w:val="99"/>
    <w:rsid w:val="005F0E90"/>
    <w:pPr>
      <w:numPr>
        <w:numId w:val="81"/>
      </w:numPr>
    </w:pPr>
  </w:style>
  <w:style w:type="numbering" w:customStyle="1" w:styleId="CurrentList17">
    <w:name w:val="Current List17"/>
    <w:uiPriority w:val="99"/>
    <w:rsid w:val="005F0E90"/>
    <w:pPr>
      <w:numPr>
        <w:numId w:val="8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6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hchr.org/en/disabilities/ohchr-training-package-convention-rights-persons-disabilities" TargetMode="External"/><Relationship Id="rId18" Type="http://schemas.openxmlformats.org/officeDocument/2006/relationships/hyperlink" Target="https://talkingtypecaptions.com/closed-captioning/captioning-guideline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un.org/en/content/disabilitystrategy/" TargetMode="External"/><Relationship Id="rId17" Type="http://schemas.openxmlformats.org/officeDocument/2006/relationships/hyperlink" Target="https://www.3playmedia.com/learn/popular-topics/closed-captionin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diagramcenter.org/table-of-contents-2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nssc.org/courses/united-nations-disability-inclusion-strategy-putting-words-action-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accessiblepublishing.ca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google.com/url?sa=t&amp;rct=j&amp;q=&amp;esrc=s&amp;source=web&amp;cd=&amp;cad=rja&amp;uact=8&amp;ved=2ahUKEwj9s-jX6-D_AhXmsIsKHcr4AfUQFnoECBEQAQ&amp;url=https%3A%2F%2Fwww.un.org%2Fsites%2Fun2.un.org%2Ffiles%2Fun_disability-inclusive_communication_guidelines.pdf&amp;usg=AOvVaw2pnNwnucqq2TxWVcN6FQu3&amp;opi=89978449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cb.org/audio-description-project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a1504a-2c25-4b2d-92fa-81b27276a624" xsi:nil="true"/>
    <lcf76f155ced4ddcb4097134ff3c332f xmlns="bba01dbe-215c-4c39-9bc3-95ea518b873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D33721AE8094AB6D8EDB65F378120" ma:contentTypeVersion="15" ma:contentTypeDescription="Create a new document." ma:contentTypeScope="" ma:versionID="c94a788dbf9d85a963db9ad0c021d8ee">
  <xsd:schema xmlns:xsd="http://www.w3.org/2001/XMLSchema" xmlns:xs="http://www.w3.org/2001/XMLSchema" xmlns:p="http://schemas.microsoft.com/office/2006/metadata/properties" xmlns:ns2="bba01dbe-215c-4c39-9bc3-95ea518b8731" xmlns:ns3="66a1504a-2c25-4b2d-92fa-81b27276a624" targetNamespace="http://schemas.microsoft.com/office/2006/metadata/properties" ma:root="true" ma:fieldsID="835eccdf673ed607a198bb6b774c4e1f" ns2:_="" ns3:_="">
    <xsd:import namespace="bba01dbe-215c-4c39-9bc3-95ea518b8731"/>
    <xsd:import namespace="66a1504a-2c25-4b2d-92fa-81b27276a6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a01dbe-215c-4c39-9bc3-95ea518b8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5f3f4cc-79b9-4d17-b8fa-dd7577b1fb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1504a-2c25-4b2d-92fa-81b27276a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f623b68-e6ed-4573-89af-929a9678690a}" ma:internalName="TaxCatchAll" ma:showField="CatchAllData" ma:web="66a1504a-2c25-4b2d-92fa-81b27276a6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AEB663-ECF3-44D9-80FA-FC48930CDB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BD6C25-74E4-4B6A-898C-6DBB58143D45}">
  <ds:schemaRefs>
    <ds:schemaRef ds:uri="http://schemas.microsoft.com/office/2006/metadata/properties"/>
    <ds:schemaRef ds:uri="http://schemas.microsoft.com/office/infopath/2007/PartnerControls"/>
    <ds:schemaRef ds:uri="66a1504a-2c25-4b2d-92fa-81b27276a624"/>
    <ds:schemaRef ds:uri="bba01dbe-215c-4c39-9bc3-95ea518b8731"/>
  </ds:schemaRefs>
</ds:datastoreItem>
</file>

<file path=customXml/itemProps3.xml><?xml version="1.0" encoding="utf-8"?>
<ds:datastoreItem xmlns:ds="http://schemas.openxmlformats.org/officeDocument/2006/customXml" ds:itemID="{42B8364F-ABD1-4530-B753-3EC66AD393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4D1E81-8081-46B3-8869-543BC819E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a01dbe-215c-4c39-9bc3-95ea518b8731"/>
    <ds:schemaRef ds:uri="66a1504a-2c25-4b2d-92fa-81b27276a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2</Pages>
  <Words>1467</Words>
  <Characters>10080</Characters>
  <Application>Microsoft Office Word</Application>
  <DocSecurity>0</DocSecurity>
  <Lines>252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şilebilir Görsel-İşitsel İçerik Oluşturma</vt:lpstr>
    </vt:vector>
  </TitlesOfParts>
  <Manager/>
  <Company>IOM Türkiye</Company>
  <LinksUpToDate>false</LinksUpToDate>
  <CharactersWithSpaces>114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şilebilir Görsel-İşitsel İçerik Oluşturma</dc:title>
  <dc:subject>Erişilebilirlik ve engelliliği dahil etme çabalarına günlük çalışmalarda kolayca rehberlik etmek ve erişilebilir görsel-işitsel içerik hazırlanırken kullanılmak üzere bu kontrol listesi hazırlanmıştır.</dc:subject>
  <dc:creator>Dilara Kaya</dc:creator>
  <cp:keywords>erişilebilirlik, engelliliğin, rehberlik, erişilebilir, görsel-işitsel, IOM, Türkiye</cp:keywords>
  <dc:description/>
  <cp:lastModifiedBy>Tod Emko, CPACC</cp:lastModifiedBy>
  <cp:revision>3</cp:revision>
  <dcterms:created xsi:type="dcterms:W3CDTF">2023-12-14T01:21:00Z</dcterms:created>
  <dcterms:modified xsi:type="dcterms:W3CDTF">2023-12-14T0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51e2fb69431d9ae87ee6f791dd1ea5da4669c09c2852d80e6363aeff736aa2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3-07-09T12:12:08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769b5cac-2393-4d9a-94d2-749074acaade</vt:lpwstr>
  </property>
  <property fmtid="{D5CDD505-2E9C-101B-9397-08002B2CF9AE}" pid="9" name="MSIP_Label_2059aa38-f392-4105-be92-628035578272_ContentBits">
    <vt:lpwstr>0</vt:lpwstr>
  </property>
  <property fmtid="{D5CDD505-2E9C-101B-9397-08002B2CF9AE}" pid="10" name="ContentTypeId">
    <vt:lpwstr>0x010100034D33721AE8094AB6D8EDB65F378120</vt:lpwstr>
  </property>
</Properties>
</file>